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79A636" w14:textId="440EE2E2" w:rsidR="00E50088" w:rsidRPr="00E50088" w:rsidRDefault="00E856FB" w:rsidP="00E50088">
      <w:pPr>
        <w:pStyle w:val="Heading1"/>
        <w:spacing w:before="0"/>
        <w:jc w:val="center"/>
        <w:rPr>
          <w:lang w:val="bg-BG"/>
        </w:rPr>
      </w:pPr>
      <w:r>
        <w:t>Python</w:t>
      </w:r>
      <w:r w:rsidR="00E50088" w:rsidRPr="00E50088">
        <w:t xml:space="preserve"> Basic Web Project: Phonebook</w:t>
      </w:r>
    </w:p>
    <w:p w14:paraId="16EA42FB" w14:textId="0610C39C" w:rsidR="00E50088" w:rsidRPr="00E50088" w:rsidRDefault="00E50088" w:rsidP="00401FFD">
      <w:pPr>
        <w:jc w:val="center"/>
        <w:rPr>
          <w:rFonts w:ascii="Calibri" w:eastAsia="Calibri" w:hAnsi="Calibri" w:cs="Arial"/>
          <w:u w:val="single"/>
          <w:lang w:val="bg-BG"/>
        </w:rPr>
      </w:pPr>
      <w:r w:rsidRPr="00E50088">
        <w:rPr>
          <w:rFonts w:ascii="Calibri" w:eastAsia="Calibri" w:hAnsi="Calibri" w:cs="Arial"/>
        </w:rPr>
        <w:t xml:space="preserve">Problems for exercises for the </w:t>
      </w:r>
      <w:hyperlink r:id="rId8" w:history="1">
        <w:r w:rsidRPr="00E50088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E50088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</w:p>
    <w:p w14:paraId="34185719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Problem</w:t>
      </w:r>
    </w:p>
    <w:p w14:paraId="24D2319A" w14:textId="13CA8D65" w:rsidR="00E50088" w:rsidRPr="00E50088" w:rsidRDefault="00E50088" w:rsidP="00E50088">
      <w:pPr>
        <w:rPr>
          <w:lang w:val="bg-BG"/>
        </w:rPr>
      </w:pPr>
      <w:r w:rsidRPr="00E50088">
        <w:t xml:space="preserve">You have been tasked to create a simple </w:t>
      </w:r>
      <w:r w:rsidRPr="00E50088">
        <w:rPr>
          <w:b/>
        </w:rPr>
        <w:t>Phonebook</w:t>
      </w:r>
      <w:r w:rsidRPr="00E50088">
        <w:t xml:space="preserve"> application. The application should hold </w:t>
      </w:r>
      <w:r w:rsidRPr="00E50088">
        <w:rPr>
          <w:b/>
        </w:rPr>
        <w:t>contacts</w:t>
      </w:r>
      <w:r w:rsidRPr="00E50088">
        <w:t xml:space="preserve">, which are the main app </w:t>
      </w:r>
      <w:r w:rsidR="00BC6E9E">
        <w:rPr>
          <w:b/>
        </w:rPr>
        <w:t>model</w:t>
      </w:r>
      <w:r w:rsidRPr="00E50088">
        <w:t>.</w:t>
      </w:r>
    </w:p>
    <w:p w14:paraId="2EC59A6B" w14:textId="77777777" w:rsidR="00E50088" w:rsidRPr="00E50088" w:rsidRDefault="00E50088" w:rsidP="00E50088">
      <w:pPr>
        <w:rPr>
          <w:lang w:val="bg-BG"/>
        </w:rPr>
      </w:pPr>
      <w:r w:rsidRPr="00E50088">
        <w:t>The functionality of the application should support:</w:t>
      </w:r>
    </w:p>
    <w:p w14:paraId="6DC1BA8F" w14:textId="77777777" w:rsidR="00E50088" w:rsidRPr="00E50088" w:rsidRDefault="00E50088" w:rsidP="00E50088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E50088">
        <w:rPr>
          <w:b/>
        </w:rPr>
        <w:t>Listing contacts</w:t>
      </w:r>
    </w:p>
    <w:p w14:paraId="3C1EE8ED" w14:textId="77777777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75D3391E" wp14:editId="40117B79">
            <wp:extent cx="4493998" cy="3356610"/>
            <wp:effectExtent l="19050" t="19050" r="20955" b="152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105" cy="3370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201C43" w14:textId="7580C510" w:rsidR="00E50088" w:rsidRPr="000A27C9" w:rsidRDefault="00E50088" w:rsidP="00CD1ADF">
      <w:pPr>
        <w:pStyle w:val="ListParagraph"/>
        <w:numPr>
          <w:ilvl w:val="0"/>
          <w:numId w:val="45"/>
        </w:numPr>
        <w:spacing w:before="0" w:after="200"/>
        <w:rPr>
          <w:b/>
          <w:color w:val="FF0000"/>
          <w:lang w:val="bg-BG"/>
        </w:rPr>
      </w:pPr>
      <w:r w:rsidRPr="000A27C9">
        <w:rPr>
          <w:b/>
          <w:color w:val="FF0000"/>
        </w:rPr>
        <w:t>Add</w:t>
      </w:r>
      <w:r w:rsidR="00C210DB" w:rsidRPr="000A27C9">
        <w:rPr>
          <w:b/>
          <w:color w:val="FF0000"/>
        </w:rPr>
        <w:t>ing</w:t>
      </w:r>
      <w:r w:rsidRPr="000A27C9">
        <w:rPr>
          <w:b/>
          <w:color w:val="FF0000"/>
        </w:rPr>
        <w:t xml:space="preserve"> Contact</w:t>
      </w:r>
      <w:r w:rsidR="00C210DB" w:rsidRPr="000A27C9">
        <w:rPr>
          <w:b/>
          <w:color w:val="FF0000"/>
        </w:rPr>
        <w:t>s</w:t>
      </w:r>
    </w:p>
    <w:p w14:paraId="1EE8FF66" w14:textId="3EC67347" w:rsidR="00E50088" w:rsidRPr="00E50088" w:rsidRDefault="000A27C9" w:rsidP="00E50088">
      <w:pPr>
        <w:rPr>
          <w:b/>
          <w:lang w:val="bg-BG"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0A66304" wp14:editId="0ED944B6">
                <wp:simplePos x="0" y="0"/>
                <wp:positionH relativeFrom="column">
                  <wp:posOffset>808355</wp:posOffset>
                </wp:positionH>
                <wp:positionV relativeFrom="paragraph">
                  <wp:posOffset>2350135</wp:posOffset>
                </wp:positionV>
                <wp:extent cx="1704975" cy="47625"/>
                <wp:effectExtent l="38100" t="57150" r="9525" b="10477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04975" cy="4762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B6CEA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9" o:spid="_x0000_s1026" type="#_x0000_t32" style="position:absolute;margin-left:63.65pt;margin-top:185.05pt;width:134.25pt;height:3.75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" strokecolor="red" strokeweight="3pt">
                <v:stroke endarrow="block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C0DDE9" wp14:editId="02996B80">
                <wp:simplePos x="0" y="0"/>
                <wp:positionH relativeFrom="column">
                  <wp:posOffset>732155</wp:posOffset>
                </wp:positionH>
                <wp:positionV relativeFrom="paragraph">
                  <wp:posOffset>1883410</wp:posOffset>
                </wp:positionV>
                <wp:extent cx="1704975" cy="47625"/>
                <wp:effectExtent l="38100" t="57150" r="9525" b="10477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04975" cy="4762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2A4C1" id="Straight Arrow Connector 27" o:spid="_x0000_s1026" type="#_x0000_t32" style="position:absolute;margin-left:57.65pt;margin-top:148.3pt;width:134.25pt;height:3.75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" strokecolor="red" strokeweight="3pt">
                <v:stroke endarrow="block"/>
              </v:shape>
            </w:pict>
          </mc:Fallback>
        </mc:AlternateContent>
      </w:r>
      <w:r w:rsidR="00E50088" w:rsidRPr="00E50088">
        <w:rPr>
          <w:b/>
          <w:noProof/>
        </w:rPr>
        <w:drawing>
          <wp:inline distT="0" distB="0" distL="0" distR="0" wp14:anchorId="05942B5D" wp14:editId="76D70615">
            <wp:extent cx="4499341" cy="3362325"/>
            <wp:effectExtent l="19050" t="19050" r="1587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7480" cy="33833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9AA359" w14:textId="21C1DDDD" w:rsidR="00E50088" w:rsidRPr="00E50088" w:rsidRDefault="000A27C9" w:rsidP="00E50088">
      <w:pPr>
        <w:rPr>
          <w:b/>
          <w:lang w:val="bg-BG"/>
        </w:rPr>
      </w:pPr>
      <w:r>
        <w:rPr>
          <w:b/>
          <w:noProof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D34639E" wp14:editId="0915646F">
                <wp:simplePos x="0" y="0"/>
                <wp:positionH relativeFrom="column">
                  <wp:posOffset>313055</wp:posOffset>
                </wp:positionH>
                <wp:positionV relativeFrom="paragraph">
                  <wp:posOffset>1390014</wp:posOffset>
                </wp:positionV>
                <wp:extent cx="981075" cy="676275"/>
                <wp:effectExtent l="38100" t="38100" r="28575" b="2857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81075" cy="67627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097AC" id="Straight Arrow Connector 35" o:spid="_x0000_s1026" type="#_x0000_t32" style="position:absolute;margin-left:24.65pt;margin-top:109.45pt;width:77.25pt;height:53.25pt;flip:x 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" strokecolor="red" strokeweight="3pt">
                <v:stroke endarrow="block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346D67C" wp14:editId="34CAFEAB">
                <wp:simplePos x="0" y="0"/>
                <wp:positionH relativeFrom="column">
                  <wp:posOffset>2645409</wp:posOffset>
                </wp:positionH>
                <wp:positionV relativeFrom="paragraph">
                  <wp:posOffset>1361441</wp:posOffset>
                </wp:positionV>
                <wp:extent cx="725170" cy="590550"/>
                <wp:effectExtent l="38100" t="38100" r="17780" b="1905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25170" cy="59055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F8270" id="Straight Arrow Connector 41" o:spid="_x0000_s1026" type="#_x0000_t32" style="position:absolute;margin-left:208.3pt;margin-top:107.2pt;width:57.1pt;height:46.5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" strokecolor="red" strokeweight="3pt">
                <v:stroke endarrow="block"/>
              </v:shape>
            </w:pict>
          </mc:Fallback>
        </mc:AlternateContent>
      </w:r>
      <w:r w:rsidR="00E50088" w:rsidRPr="00E50088">
        <w:rPr>
          <w:b/>
          <w:noProof/>
        </w:rPr>
        <w:drawing>
          <wp:inline distT="0" distB="0" distL="0" distR="0" wp14:anchorId="42D6ECD4" wp14:editId="5A104318">
            <wp:extent cx="4467225" cy="3495569"/>
            <wp:effectExtent l="19050" t="19050" r="9525" b="1016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870" cy="3521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798F7C" w14:textId="77777777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>Overview</w:t>
      </w:r>
    </w:p>
    <w:p w14:paraId="20824F28" w14:textId="77777777" w:rsidR="00E50088" w:rsidRPr="00E50088" w:rsidRDefault="00E50088" w:rsidP="00E50088">
      <w:pPr>
        <w:pStyle w:val="Heading3"/>
        <w:rPr>
          <w:noProof/>
          <w:lang w:val="bg-BG"/>
        </w:rPr>
      </w:pPr>
      <w:r w:rsidRPr="00E50088">
        <w:rPr>
          <w:noProof/>
        </w:rPr>
        <w:t>Requirements</w:t>
      </w:r>
    </w:p>
    <w:p w14:paraId="42237378" w14:textId="49E98657" w:rsidR="00E50088" w:rsidRPr="00C210DB" w:rsidRDefault="00BC6E9E" w:rsidP="00E50088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>
        <w:rPr>
          <w:b/>
          <w:noProof/>
        </w:rPr>
        <w:t>Django</w:t>
      </w:r>
      <w:r w:rsidR="00E50088" w:rsidRPr="00E50088">
        <w:rPr>
          <w:b/>
          <w:noProof/>
        </w:rPr>
        <w:t xml:space="preserve"> </w:t>
      </w:r>
      <w:r w:rsidR="00E50088" w:rsidRPr="00E50088">
        <w:rPr>
          <w:noProof/>
        </w:rPr>
        <w:t>framework</w:t>
      </w:r>
    </w:p>
    <w:p w14:paraId="1ED396FE" w14:textId="37783304" w:rsidR="00C210DB" w:rsidRPr="000A27C9" w:rsidRDefault="00C210DB" w:rsidP="00E50088">
      <w:pPr>
        <w:pStyle w:val="ListParagraph"/>
        <w:numPr>
          <w:ilvl w:val="0"/>
          <w:numId w:val="41"/>
        </w:numPr>
        <w:rPr>
          <w:b/>
          <w:noProof/>
          <w:color w:val="FF0000"/>
          <w:lang w:val="bg-BG"/>
        </w:rPr>
      </w:pPr>
      <w:r>
        <w:rPr>
          <w:b/>
          <w:noProof/>
        </w:rPr>
        <w:t>SQLite</w:t>
      </w:r>
      <w:r w:rsidR="00CD1ADF">
        <w:rPr>
          <w:b/>
          <w:noProof/>
        </w:rPr>
        <w:t xml:space="preserve"> </w:t>
      </w:r>
      <w:r w:rsidR="00CD1ADF" w:rsidRPr="00CD1ADF">
        <w:rPr>
          <w:bCs/>
          <w:noProof/>
        </w:rPr>
        <w:t>database</w:t>
      </w:r>
      <w:r w:rsidR="000A27C9">
        <w:rPr>
          <w:bCs/>
          <w:noProof/>
        </w:rPr>
        <w:t xml:space="preserve"> - </w:t>
      </w:r>
      <w:r w:rsidR="000E30DA">
        <w:rPr>
          <w:b/>
          <w:noProof/>
          <w:color w:val="FF0000"/>
        </w:rPr>
        <w:t>D</w:t>
      </w:r>
      <w:r w:rsidR="000A27C9" w:rsidRPr="000A27C9">
        <w:rPr>
          <w:bCs/>
          <w:noProof/>
          <w:color w:val="FF0000"/>
        </w:rPr>
        <w:t xml:space="preserve">atabase </w:t>
      </w:r>
      <w:r w:rsidR="000E30DA">
        <w:rPr>
          <w:bCs/>
          <w:noProof/>
          <w:color w:val="FF0000"/>
          <w:lang w:val="bg-BG"/>
        </w:rPr>
        <w:t xml:space="preserve">менюто за </w:t>
      </w:r>
      <w:r w:rsidR="000A27C9" w:rsidRPr="000A27C9">
        <w:rPr>
          <w:bCs/>
          <w:noProof/>
          <w:color w:val="FF0000"/>
        </w:rPr>
        <w:t xml:space="preserve">PyCharm </w:t>
      </w:r>
      <w:r w:rsidR="000E30DA">
        <w:rPr>
          <w:bCs/>
          <w:noProof/>
          <w:color w:val="FF0000"/>
          <w:lang w:val="bg-BG"/>
        </w:rPr>
        <w:t>го има само в</w:t>
      </w:r>
      <w:r w:rsidR="000A27C9" w:rsidRPr="000A27C9">
        <w:rPr>
          <w:bCs/>
          <w:noProof/>
          <w:color w:val="FF0000"/>
        </w:rPr>
        <w:t xml:space="preserve"> professional </w:t>
      </w:r>
      <w:r w:rsidR="000E30DA">
        <w:rPr>
          <w:bCs/>
          <w:noProof/>
          <w:color w:val="FF0000"/>
        </w:rPr>
        <w:t>edition</w:t>
      </w:r>
      <w:r w:rsidR="000A27C9" w:rsidRPr="000A27C9">
        <w:rPr>
          <w:bCs/>
          <w:noProof/>
          <w:color w:val="FF0000"/>
        </w:rPr>
        <w:t>!</w:t>
      </w:r>
    </w:p>
    <w:p w14:paraId="1AB7E98B" w14:textId="45E1C7C6" w:rsidR="000A27C9" w:rsidRPr="000A27C9" w:rsidRDefault="00281C08" w:rsidP="000A27C9">
      <w:pPr>
        <w:pStyle w:val="ListParagraph"/>
        <w:rPr>
          <w:b/>
          <w:noProof/>
          <w:color w:val="FF0000"/>
          <w:lang w:val="bg-BG"/>
        </w:rPr>
      </w:pPr>
      <w:r>
        <w:rPr>
          <w:b/>
          <w:noProof/>
          <w:color w:val="FF0000"/>
          <w:lang w:val="bg-BG"/>
        </w:rPr>
        <w:t>Може да се ползва отделно като се изтегли от тук</w:t>
      </w:r>
      <w:r w:rsidR="000A27C9" w:rsidRPr="000A27C9">
        <w:rPr>
          <w:b/>
          <w:noProof/>
          <w:color w:val="FF0000"/>
        </w:rPr>
        <w:t>: https://sqlitebrowser.org/dl/#windows</w:t>
      </w:r>
    </w:p>
    <w:p w14:paraId="6EC52A57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Data Model</w:t>
      </w:r>
    </w:p>
    <w:p w14:paraId="1CF63BC7" w14:textId="4025C5DE" w:rsidR="00E50088" w:rsidRPr="00E50088" w:rsidRDefault="00E50088" w:rsidP="00E50088">
      <w:pPr>
        <w:rPr>
          <w:lang w:val="bg-BG"/>
        </w:rPr>
      </w:pPr>
      <w:r w:rsidRPr="00E50088">
        <w:t xml:space="preserve">The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BC6E9E">
        <w:t>model</w:t>
      </w:r>
      <w:r w:rsidRPr="00E50088">
        <w:t xml:space="preserve"> holds </w:t>
      </w:r>
      <w:r w:rsidRPr="00E50088">
        <w:rPr>
          <w:b/>
        </w:rPr>
        <w:t>2 properties</w:t>
      </w:r>
      <w:r w:rsidRPr="00E50088">
        <w:t>:</w:t>
      </w:r>
    </w:p>
    <w:p w14:paraId="2D5FF1A0" w14:textId="43E6C305" w:rsidR="00E50088" w:rsidRPr="00BC6E9E" w:rsidRDefault="00E50088" w:rsidP="00BC6E9E">
      <w:pPr>
        <w:pStyle w:val="ListParagraph"/>
        <w:numPr>
          <w:ilvl w:val="0"/>
          <w:numId w:val="44"/>
        </w:numPr>
      </w:pPr>
      <w:r w:rsidRPr="00E50088">
        <w:rPr>
          <w:rStyle w:val="CodeChar"/>
        </w:rPr>
        <w:t>name</w:t>
      </w:r>
      <w:r w:rsidRPr="00C210DB">
        <w:rPr>
          <w:rStyle w:val="CodeChar"/>
          <w:rFonts w:asciiTheme="minorHAnsi" w:hAnsiTheme="minorHAnsi" w:cstheme="minorHAnsi"/>
        </w:rPr>
        <w:t xml:space="preserve"> </w:t>
      </w:r>
      <w:r w:rsidR="00BC6E9E">
        <w:rPr>
          <w:rStyle w:val="CodeChar"/>
          <w:rFonts w:asciiTheme="minorHAnsi" w:hAnsiTheme="minorHAnsi"/>
          <w:b w:val="0"/>
          <w:noProof w:val="0"/>
        </w:rPr>
        <w:t>-</w:t>
      </w:r>
      <w:r w:rsidRPr="00E50088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BC6E9E">
        <w:t xml:space="preserve">Character field with </w:t>
      </w:r>
      <w:r w:rsidR="00CB3E21">
        <w:t xml:space="preserve">a </w:t>
      </w:r>
      <w:r w:rsidR="00BC6E9E" w:rsidRPr="00EB3710">
        <w:rPr>
          <w:b/>
          <w:bCs/>
        </w:rPr>
        <w:t>max length</w:t>
      </w:r>
      <w:r w:rsidR="00BC6E9E">
        <w:t xml:space="preserve"> of </w:t>
      </w:r>
      <w:r w:rsidR="00CD1ADF">
        <w:rPr>
          <w:b/>
          <w:bCs/>
        </w:rPr>
        <w:t>3</w:t>
      </w:r>
      <w:r w:rsidR="00BC6E9E">
        <w:rPr>
          <w:b/>
          <w:bCs/>
        </w:rPr>
        <w:t xml:space="preserve">0 </w:t>
      </w:r>
      <w:r w:rsidR="00BC6E9E" w:rsidRPr="00EB3710">
        <w:rPr>
          <w:b/>
          <w:bCs/>
        </w:rPr>
        <w:t>characters</w:t>
      </w:r>
    </w:p>
    <w:p w14:paraId="54C540AB" w14:textId="0C87C193" w:rsidR="00E50088" w:rsidRPr="00386269" w:rsidRDefault="00E50088" w:rsidP="00E50088">
      <w:pPr>
        <w:pStyle w:val="ListParagraph"/>
        <w:numPr>
          <w:ilvl w:val="0"/>
          <w:numId w:val="42"/>
        </w:numPr>
        <w:rPr>
          <w:lang w:val="bg-BG"/>
        </w:rPr>
      </w:pPr>
      <w:r w:rsidRPr="00E50088">
        <w:rPr>
          <w:rStyle w:val="CodeChar"/>
        </w:rPr>
        <w:t>number</w:t>
      </w:r>
      <w:r w:rsidRPr="00C210DB">
        <w:rPr>
          <w:rStyle w:val="CodeChar"/>
          <w:rFonts w:asciiTheme="minorHAnsi" w:hAnsiTheme="minorHAnsi" w:cstheme="minorHAnsi"/>
        </w:rPr>
        <w:t xml:space="preserve"> </w:t>
      </w:r>
      <w:r w:rsidR="00BC6E9E">
        <w:rPr>
          <w:rStyle w:val="CodeChar"/>
          <w:rFonts w:asciiTheme="minorHAnsi" w:hAnsiTheme="minorHAnsi"/>
          <w:b w:val="0"/>
          <w:noProof w:val="0"/>
        </w:rPr>
        <w:t xml:space="preserve">- </w:t>
      </w:r>
      <w:r w:rsidR="00BC6E9E">
        <w:t>Integer field</w:t>
      </w:r>
    </w:p>
    <w:p w14:paraId="4F19E717" w14:textId="15AFE121" w:rsidR="00386269" w:rsidRPr="00386269" w:rsidRDefault="00386269" w:rsidP="00386269">
      <w:pPr>
        <w:ind w:left="360"/>
        <w:rPr>
          <w:color w:val="FF0000"/>
          <w:lang w:val="bg-BG"/>
        </w:rPr>
      </w:pPr>
      <w:proofErr w:type="gramStart"/>
      <w:r w:rsidRPr="00386269">
        <w:rPr>
          <w:color w:val="FF0000"/>
        </w:rPr>
        <w:t>model.py</w:t>
      </w:r>
      <w:proofErr w:type="gramEnd"/>
      <w:r w:rsidRPr="00386269">
        <w:rPr>
          <w:color w:val="FF0000"/>
        </w:rPr>
        <w:t xml:space="preserve"> </w:t>
      </w:r>
      <w:r w:rsidRPr="00386269">
        <w:rPr>
          <w:color w:val="FF0000"/>
          <w:lang w:val="bg-BG"/>
        </w:rPr>
        <w:t>съдържа информацията от базите данни, съответно и затова са тези две полета</w:t>
      </w:r>
    </w:p>
    <w:p w14:paraId="2E4ECD25" w14:textId="77777777" w:rsidR="00E50088" w:rsidRPr="00E50088" w:rsidRDefault="00E50088" w:rsidP="00E50088">
      <w:pPr>
        <w:pStyle w:val="Heading3"/>
        <w:rPr>
          <w:lang w:val="bg-BG"/>
        </w:rPr>
      </w:pPr>
      <w:r w:rsidRPr="00E50088">
        <w:t>Project Skeletons</w:t>
      </w:r>
    </w:p>
    <w:p w14:paraId="2020C2EF" w14:textId="06D46771" w:rsidR="00E50088" w:rsidRPr="00E50088" w:rsidRDefault="00E50088" w:rsidP="00E50088">
      <w:pPr>
        <w:rPr>
          <w:lang w:val="bg-BG"/>
        </w:rPr>
      </w:pPr>
      <w:r w:rsidRPr="00E50088">
        <w:t xml:space="preserve">You will be given the applications' </w:t>
      </w:r>
      <w:r w:rsidRPr="00E50088">
        <w:rPr>
          <w:rStyle w:val="CodeChar"/>
        </w:rPr>
        <w:t>skeletons</w:t>
      </w:r>
      <w:r w:rsidRPr="00E50088">
        <w:t xml:space="preserve">, which hold </w:t>
      </w:r>
      <w:r w:rsidR="00285C60" w:rsidRPr="00C210DB">
        <w:rPr>
          <w:b/>
        </w:rPr>
        <w:t>most</w:t>
      </w:r>
      <w:r w:rsidRPr="00E50088">
        <w:t xml:space="preserve"> of the logic</w:t>
      </w:r>
      <w:r w:rsidR="00CD1ADF">
        <w:t>.</w:t>
      </w:r>
      <w:r w:rsidRPr="00E50088">
        <w:t xml:space="preserve"> </w:t>
      </w:r>
      <w:r w:rsidR="00CD1ADF">
        <w:t>Y</w:t>
      </w:r>
      <w:r w:rsidRPr="00E50088">
        <w:t>ou</w:t>
      </w:r>
      <w:r w:rsidR="00285C60">
        <w:t>'</w:t>
      </w:r>
      <w:r w:rsidRPr="00E50088">
        <w:t xml:space="preserve">ll need to write some code for the application to </w:t>
      </w:r>
      <w:r w:rsidRPr="00E50088">
        <w:rPr>
          <w:b/>
        </w:rPr>
        <w:t>function properly</w:t>
      </w:r>
      <w:r w:rsidRPr="00E50088">
        <w:t>.</w:t>
      </w:r>
    </w:p>
    <w:p w14:paraId="23E31109" w14:textId="1644F99E" w:rsidR="00E50088" w:rsidRPr="00E50088" w:rsidRDefault="00E50088" w:rsidP="00E50088">
      <w:pPr>
        <w:rPr>
          <w:lang w:val="bg-BG"/>
        </w:rPr>
      </w:pPr>
      <w:r w:rsidRPr="00E50088">
        <w:t>The application</w:t>
      </w:r>
      <w:r w:rsidR="00285C60">
        <w:t>'</w:t>
      </w:r>
      <w:r w:rsidRPr="00E50088">
        <w:t xml:space="preserve">s </w:t>
      </w:r>
      <w:r w:rsidR="00BC6E9E">
        <w:t>templates</w:t>
      </w:r>
      <w:r w:rsidRPr="00E50088">
        <w:t xml:space="preserve"> will be given to you fully implemented. You only need to include them in your business logic.</w:t>
      </w:r>
    </w:p>
    <w:p w14:paraId="37242BCC" w14:textId="2917F23B" w:rsidR="00B43498" w:rsidRDefault="00E50088" w:rsidP="00E50088">
      <w:r w:rsidRPr="00E50088">
        <w:t xml:space="preserve">Everything that has been given to you inside the skeleton is </w:t>
      </w:r>
      <w:r w:rsidRPr="00E50088">
        <w:rPr>
          <w:b/>
        </w:rPr>
        <w:t>correctly implemented</w:t>
      </w:r>
      <w:r w:rsidR="00CB3E21" w:rsidRPr="00CB3E21">
        <w:rPr>
          <w:bCs/>
        </w:rPr>
        <w:t>,</w:t>
      </w:r>
      <w:r w:rsidRPr="00E50088">
        <w:rPr>
          <w:b/>
        </w:rPr>
        <w:t xml:space="preserve"> </w:t>
      </w:r>
      <w:r w:rsidRPr="00E50088">
        <w:t xml:space="preserve">and if you write your code </w:t>
      </w:r>
      <w:r w:rsidRPr="00E50088">
        <w:rPr>
          <w:b/>
        </w:rPr>
        <w:t>correctly</w:t>
      </w:r>
      <w:r w:rsidRPr="00E50088">
        <w:t xml:space="preserve">, the application should work just fine. You are free to change anything in the </w:t>
      </w:r>
      <w:r w:rsidR="00CB3E21">
        <w:t>s</w:t>
      </w:r>
      <w:r w:rsidRPr="00E50088">
        <w:t>keleton on your account.</w:t>
      </w:r>
    </w:p>
    <w:p w14:paraId="16B481A6" w14:textId="39F7B971" w:rsidR="003F0BD0" w:rsidRDefault="00B94546" w:rsidP="00E50088">
      <w:pPr>
        <w:rPr>
          <w:color w:val="FF0000"/>
          <w:lang w:val="bg-BG"/>
        </w:rPr>
      </w:pPr>
      <w:r>
        <w:rPr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F91FE7D" wp14:editId="4BEAF0F2">
                <wp:simplePos x="0" y="0"/>
                <wp:positionH relativeFrom="column">
                  <wp:posOffset>522605</wp:posOffset>
                </wp:positionH>
                <wp:positionV relativeFrom="paragraph">
                  <wp:posOffset>123190</wp:posOffset>
                </wp:positionV>
                <wp:extent cx="1865630" cy="2981325"/>
                <wp:effectExtent l="38100" t="0" r="20320" b="4762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65630" cy="2981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385183" id="Straight Arrow Connector 46" o:spid="_x0000_s1026" type="#_x0000_t32" style="position:absolute;margin-left:41.15pt;margin-top:9.7pt;width:146.9pt;height:234.75pt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" strokecolor="#bc4542 [3045]">
                <v:stroke endarrow="block"/>
              </v:shape>
            </w:pict>
          </mc:Fallback>
        </mc:AlternateContent>
      </w:r>
      <w:r w:rsidR="003F0BD0" w:rsidRPr="003F0BD0">
        <w:rPr>
          <w:noProof/>
          <w:color w:val="FF0000"/>
        </w:rPr>
        <w:drawing>
          <wp:anchor distT="0" distB="0" distL="114300" distR="114300" simplePos="0" relativeHeight="251681792" behindDoc="1" locked="0" layoutInCell="1" allowOverlap="1" wp14:anchorId="1CD6105F" wp14:editId="13EDD740">
            <wp:simplePos x="0" y="0"/>
            <wp:positionH relativeFrom="column">
              <wp:posOffset>-1270</wp:posOffset>
            </wp:positionH>
            <wp:positionV relativeFrom="paragraph">
              <wp:posOffset>0</wp:posOffset>
            </wp:positionV>
            <wp:extent cx="2066925" cy="3486150"/>
            <wp:effectExtent l="0" t="0" r="9525" b="0"/>
            <wp:wrapTight wrapText="bothSides">
              <wp:wrapPolygon edited="0">
                <wp:start x="0" y="0"/>
                <wp:lineTo x="0" y="21482"/>
                <wp:lineTo x="21500" y="21482"/>
                <wp:lineTo x="21500" y="0"/>
                <wp:lineTo x="0" y="0"/>
              </wp:wrapPolygon>
            </wp:wrapTight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34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F0BD0" w:rsidRPr="003F0BD0">
        <w:rPr>
          <w:color w:val="FF0000"/>
        </w:rPr>
        <w:t>settings.py</w:t>
      </w:r>
      <w:r w:rsidR="003F0BD0">
        <w:rPr>
          <w:color w:val="FF0000"/>
        </w:rPr>
        <w:t xml:space="preserve"> – </w:t>
      </w:r>
      <w:r w:rsidR="003F0BD0">
        <w:rPr>
          <w:color w:val="FF0000"/>
          <w:lang w:val="bg-BG"/>
        </w:rPr>
        <w:t>съдържа конфигурацията на проекта:</w:t>
      </w:r>
    </w:p>
    <w:p w14:paraId="649F7CEA" w14:textId="2F1B13EC" w:rsidR="003F0BD0" w:rsidRDefault="003F0BD0" w:rsidP="00E50088">
      <w:pPr>
        <w:rPr>
          <w:color w:val="FF0000"/>
          <w:lang w:val="bg-BG"/>
        </w:rPr>
      </w:pPr>
      <w:r w:rsidRPr="003F0BD0">
        <w:rPr>
          <w:color w:val="FF0000"/>
          <w:lang w:val="bg-BG"/>
        </w:rPr>
        <w:t>BASE_DIR</w:t>
      </w:r>
      <w:r>
        <w:rPr>
          <w:color w:val="FF0000"/>
          <w:lang w:val="bg-BG"/>
        </w:rPr>
        <w:t xml:space="preserve"> – определя основната директория на проекта</w:t>
      </w:r>
    </w:p>
    <w:p w14:paraId="3CD813DC" w14:textId="228A3CED" w:rsidR="003F0BD0" w:rsidRDefault="003F0BD0" w:rsidP="00E50088">
      <w:pPr>
        <w:rPr>
          <w:color w:val="FF0000"/>
          <w:lang w:val="bg-BG"/>
        </w:rPr>
      </w:pPr>
      <w:r w:rsidRPr="003F0BD0">
        <w:rPr>
          <w:color w:val="FF0000"/>
          <w:lang w:val="bg-BG"/>
        </w:rPr>
        <w:t>INSTALLED_APPS</w:t>
      </w:r>
      <w:r>
        <w:rPr>
          <w:color w:val="FF0000"/>
          <w:lang w:val="bg-BG"/>
        </w:rPr>
        <w:t xml:space="preserve"> – съдуржа информация кои апове се използват в проекта, вкл. И самият проект. Повечето апове в случая са инсталирани автоматично от </w:t>
      </w:r>
      <w:r>
        <w:rPr>
          <w:color w:val="FF0000"/>
        </w:rPr>
        <w:t xml:space="preserve">Django, </w:t>
      </w:r>
      <w:r>
        <w:rPr>
          <w:color w:val="FF0000"/>
          <w:lang w:val="bg-BG"/>
        </w:rPr>
        <w:t>затова е много важно да го има този файл</w:t>
      </w:r>
    </w:p>
    <w:p w14:paraId="4F04E534" w14:textId="5BD16C09" w:rsidR="003F0BD0" w:rsidRDefault="003F0BD0" w:rsidP="00E50088">
      <w:pPr>
        <w:rPr>
          <w:color w:val="FF0000"/>
          <w:lang w:val="bg-BG"/>
        </w:rPr>
      </w:pPr>
      <w:r w:rsidRPr="003F0BD0">
        <w:rPr>
          <w:color w:val="FF0000"/>
          <w:lang w:val="bg-BG"/>
        </w:rPr>
        <w:t>DATABASES</w:t>
      </w:r>
      <w:r>
        <w:rPr>
          <w:color w:val="FF0000"/>
          <w:lang w:val="bg-BG"/>
        </w:rPr>
        <w:t xml:space="preserve"> – настойки за базата данни – къде се намира и какъв тип е. Ето тук има указания как се правят настройките за различните видове бази данни: </w:t>
      </w:r>
      <w:hyperlink r:id="rId13" w:anchor="databases" w:history="1">
        <w:r w:rsidR="000D42B5" w:rsidRPr="005E49C5">
          <w:rPr>
            <w:rStyle w:val="Hyperlink"/>
            <w:lang w:val="bg-BG"/>
          </w:rPr>
          <w:t>https://docs.djangoproject.com/en/3.2/ref/settings/#databases</w:t>
        </w:r>
      </w:hyperlink>
    </w:p>
    <w:p w14:paraId="33A1E30B" w14:textId="2C97CB07" w:rsidR="000D42B5" w:rsidRDefault="000D42B5" w:rsidP="00E50088">
      <w:pPr>
        <w:rPr>
          <w:color w:val="FF0000"/>
          <w:lang w:val="bg-BG"/>
        </w:rPr>
      </w:pPr>
      <w:r w:rsidRPr="000D42B5">
        <w:rPr>
          <w:color w:val="FF0000"/>
          <w:lang w:val="bg-BG"/>
        </w:rPr>
        <w:t>AUTH_PASSWORD_VALIDATORS</w:t>
      </w:r>
      <w:r>
        <w:rPr>
          <w:color w:val="FF0000"/>
          <w:lang w:val="bg-BG"/>
        </w:rPr>
        <w:t xml:space="preserve"> </w:t>
      </w:r>
      <w:r w:rsidR="000D60A2">
        <w:rPr>
          <w:color w:val="FF0000"/>
        </w:rPr>
        <w:t xml:space="preserve">– </w:t>
      </w:r>
      <w:r w:rsidR="000D60A2">
        <w:rPr>
          <w:color w:val="FF0000"/>
          <w:lang w:val="bg-BG"/>
        </w:rPr>
        <w:t xml:space="preserve">системни </w:t>
      </w:r>
      <w:r w:rsidR="000D60A2">
        <w:rPr>
          <w:color w:val="FF0000"/>
        </w:rPr>
        <w:t xml:space="preserve">password </w:t>
      </w:r>
      <w:r w:rsidR="000D60A2">
        <w:rPr>
          <w:color w:val="FF0000"/>
          <w:lang w:val="bg-BG"/>
        </w:rPr>
        <w:t xml:space="preserve">валидатори на </w:t>
      </w:r>
      <w:r w:rsidR="000D60A2">
        <w:rPr>
          <w:color w:val="FF0000"/>
        </w:rPr>
        <w:t xml:space="preserve">Django, </w:t>
      </w:r>
      <w:r w:rsidR="000D60A2">
        <w:rPr>
          <w:color w:val="FF0000"/>
          <w:lang w:val="bg-BG"/>
        </w:rPr>
        <w:t>които можем да ползваме</w:t>
      </w:r>
    </w:p>
    <w:p w14:paraId="56548DEE" w14:textId="7912D975" w:rsidR="000D60A2" w:rsidRDefault="000D60A2" w:rsidP="00E50088">
      <w:pPr>
        <w:rPr>
          <w:color w:val="FF0000"/>
          <w:lang w:val="bg-BG"/>
        </w:rPr>
      </w:pPr>
      <w:r w:rsidRPr="000D60A2">
        <w:rPr>
          <w:color w:val="FF0000"/>
          <w:lang w:val="bg-BG"/>
        </w:rPr>
        <w:t>STATIC_URL</w:t>
      </w:r>
      <w:r>
        <w:rPr>
          <w:color w:val="FF0000"/>
          <w:lang w:val="bg-BG"/>
        </w:rPr>
        <w:t xml:space="preserve"> – тук съхраняваме </w:t>
      </w:r>
      <w:r>
        <w:rPr>
          <w:color w:val="FF0000"/>
        </w:rPr>
        <w:t>CSS</w:t>
      </w:r>
      <w:r>
        <w:rPr>
          <w:color w:val="FF0000"/>
          <w:lang w:val="bg-BG"/>
        </w:rPr>
        <w:t xml:space="preserve"> и </w:t>
      </w:r>
      <w:r>
        <w:rPr>
          <w:color w:val="FF0000"/>
        </w:rPr>
        <w:t xml:space="preserve">HTML </w:t>
      </w:r>
      <w:r>
        <w:rPr>
          <w:color w:val="FF0000"/>
          <w:lang w:val="bg-BG"/>
        </w:rPr>
        <w:t>файове, картинки, медия</w:t>
      </w:r>
    </w:p>
    <w:p w14:paraId="632D4DE5" w14:textId="03713B46" w:rsidR="0093788A" w:rsidRPr="0093788A" w:rsidRDefault="00B94546" w:rsidP="00E50088">
      <w:pPr>
        <w:rPr>
          <w:color w:val="FF0000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E38847C" wp14:editId="2FDEBF0B">
                <wp:simplePos x="0" y="0"/>
                <wp:positionH relativeFrom="column">
                  <wp:posOffset>989329</wp:posOffset>
                </wp:positionH>
                <wp:positionV relativeFrom="paragraph">
                  <wp:posOffset>261620</wp:posOffset>
                </wp:positionV>
                <wp:extent cx="1247775" cy="600075"/>
                <wp:effectExtent l="57150" t="19050" r="66675" b="10477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47775" cy="6000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9ABD4" id="Straight Arrow Connector 44" o:spid="_x0000_s1026" type="#_x0000_t32" style="position:absolute;margin-left:77.9pt;margin-top:20.6pt;width:98.25pt;height:47.25pt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" strokecolor="#c0504d [3205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6635544" wp14:editId="13D767CC">
                <wp:simplePos x="0" y="0"/>
                <wp:positionH relativeFrom="column">
                  <wp:posOffset>970280</wp:posOffset>
                </wp:positionH>
                <wp:positionV relativeFrom="paragraph">
                  <wp:posOffset>156845</wp:posOffset>
                </wp:positionV>
                <wp:extent cx="1790700" cy="209550"/>
                <wp:effectExtent l="57150" t="38100" r="57150" b="11430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90700" cy="2095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934015" id="Straight Arrow Connector 45" o:spid="_x0000_s1026" type="#_x0000_t32" style="position:absolute;margin-left:76.4pt;margin-top:12.35pt;width:141pt;height:16.5pt;flip:x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" strokecolor="#c0504d [3205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proofErr w:type="gramStart"/>
      <w:r w:rsidR="0093788A">
        <w:rPr>
          <w:color w:val="FF0000"/>
        </w:rPr>
        <w:t>wsgi.py</w:t>
      </w:r>
      <w:proofErr w:type="gramEnd"/>
      <w:r w:rsidR="0093788A">
        <w:rPr>
          <w:color w:val="FF0000"/>
        </w:rPr>
        <w:t xml:space="preserve"> </w:t>
      </w:r>
      <w:r w:rsidR="0093788A">
        <w:rPr>
          <w:color w:val="FF0000"/>
          <w:lang w:val="bg-BG"/>
        </w:rPr>
        <w:t xml:space="preserve">и </w:t>
      </w:r>
      <w:r w:rsidR="0093788A">
        <w:rPr>
          <w:color w:val="FF0000"/>
        </w:rPr>
        <w:t xml:space="preserve">asgi.py </w:t>
      </w:r>
      <w:r w:rsidR="0093788A">
        <w:rPr>
          <w:color w:val="FF0000"/>
          <w:lang w:val="bg-BG"/>
        </w:rPr>
        <w:t xml:space="preserve">също са типове сървъри, ползват се да </w:t>
      </w:r>
      <w:r w:rsidR="0093788A">
        <w:rPr>
          <w:color w:val="FF0000"/>
        </w:rPr>
        <w:t>deployment</w:t>
      </w:r>
    </w:p>
    <w:p w14:paraId="06037900" w14:textId="55EF793D" w:rsidR="00E50088" w:rsidRPr="00E50088" w:rsidRDefault="00E50088" w:rsidP="00E50088">
      <w:pPr>
        <w:pStyle w:val="Heading2"/>
        <w:numPr>
          <w:ilvl w:val="0"/>
          <w:numId w:val="40"/>
        </w:numPr>
        <w:rPr>
          <w:lang w:val="bg-BG"/>
        </w:rPr>
      </w:pPr>
      <w:r w:rsidRPr="00E50088">
        <w:t xml:space="preserve">Setting </w:t>
      </w:r>
      <w:proofErr w:type="gramStart"/>
      <w:r w:rsidRPr="00E50088">
        <w:t>Up</w:t>
      </w:r>
      <w:proofErr w:type="gramEnd"/>
      <w:r w:rsidRPr="00E50088">
        <w:t xml:space="preserve"> </w:t>
      </w:r>
      <w:r w:rsidR="00BC6E9E">
        <w:rPr>
          <w:noProof/>
        </w:rPr>
        <w:t>PyCharm</w:t>
      </w:r>
      <w:r w:rsidRPr="00E50088">
        <w:t xml:space="preserve"> Configuration</w:t>
      </w:r>
    </w:p>
    <w:p w14:paraId="627544E6" w14:textId="23B4E0DC" w:rsidR="00E50088" w:rsidRPr="0014121C" w:rsidRDefault="00E50088" w:rsidP="00E50088">
      <w:pPr>
        <w:rPr>
          <w:lang w:val="bg-BG"/>
        </w:rPr>
      </w:pPr>
      <w:r w:rsidRPr="00E50088">
        <w:t xml:space="preserve">Start </w:t>
      </w:r>
      <w:proofErr w:type="spellStart"/>
      <w:r w:rsidR="00BC6E9E">
        <w:rPr>
          <w:rStyle w:val="Strong"/>
        </w:rPr>
        <w:t>PyCharm</w:t>
      </w:r>
      <w:proofErr w:type="spellEnd"/>
      <w:r w:rsidRPr="00E50088">
        <w:t xml:space="preserve"> and </w:t>
      </w:r>
      <w:r w:rsidRPr="00E50088">
        <w:rPr>
          <w:b/>
        </w:rPr>
        <w:t>import</w:t>
      </w:r>
      <w:r w:rsidRPr="00E50088">
        <w:t xml:space="preserve"> the skeleton.</w:t>
      </w:r>
      <w:r w:rsidR="0014121C">
        <w:rPr>
          <w:lang w:val="bg-BG"/>
        </w:rPr>
        <w:t xml:space="preserve"> </w:t>
      </w:r>
      <w:r w:rsidR="00BF2004">
        <w:t xml:space="preserve">From the </w:t>
      </w:r>
      <w:r w:rsidR="00BF2004" w:rsidRPr="00BF2004">
        <w:rPr>
          <w:b/>
          <w:bCs/>
        </w:rPr>
        <w:t>File</w:t>
      </w:r>
      <w:r w:rsidR="00BF2004">
        <w:t xml:space="preserve"> menu c</w:t>
      </w:r>
      <w:r w:rsidR="0014121C">
        <w:t xml:space="preserve">lick </w:t>
      </w:r>
      <w:r w:rsidR="0014121C" w:rsidRPr="0014121C">
        <w:rPr>
          <w:b/>
          <w:bCs/>
        </w:rPr>
        <w:t>Open</w:t>
      </w:r>
      <w:r w:rsidR="0014121C">
        <w:t xml:space="preserve">, </w:t>
      </w:r>
      <w:r w:rsidR="0014121C" w:rsidRPr="0014121C">
        <w:rPr>
          <w:b/>
          <w:bCs/>
        </w:rPr>
        <w:t>c</w:t>
      </w:r>
      <w:r w:rsidRPr="0014121C">
        <w:rPr>
          <w:b/>
          <w:bCs/>
        </w:rPr>
        <w:t>hoose</w:t>
      </w:r>
      <w:r w:rsidRPr="00E50088">
        <w:rPr>
          <w:b/>
        </w:rPr>
        <w:t xml:space="preserve"> </w:t>
      </w:r>
      <w:r w:rsidRPr="00E50088">
        <w:t>the directory you've download</w:t>
      </w:r>
      <w:r w:rsidR="0014121C">
        <w:t>ed</w:t>
      </w:r>
      <w:r w:rsidRPr="00E50088">
        <w:t xml:space="preserve"> your skeleton and </w:t>
      </w:r>
      <w:r w:rsidRPr="00E50088">
        <w:rPr>
          <w:b/>
        </w:rPr>
        <w:t xml:space="preserve">click </w:t>
      </w:r>
      <w:r w:rsidRPr="00E50088">
        <w:rPr>
          <w:b/>
          <w:noProof/>
        </w:rPr>
        <w:t>OK</w:t>
      </w:r>
      <w:r w:rsidRPr="00E50088">
        <w:rPr>
          <w:b/>
        </w:rPr>
        <w:t>.</w:t>
      </w:r>
    </w:p>
    <w:p w14:paraId="32B4FE1D" w14:textId="75BA467D" w:rsidR="0014121C" w:rsidRDefault="00906B84" w:rsidP="007D3CFC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7FECAC" wp14:editId="448212EC">
                <wp:simplePos x="0" y="0"/>
                <wp:positionH relativeFrom="column">
                  <wp:posOffset>1056005</wp:posOffset>
                </wp:positionH>
                <wp:positionV relativeFrom="paragraph">
                  <wp:posOffset>837565</wp:posOffset>
                </wp:positionV>
                <wp:extent cx="1253490" cy="217170"/>
                <wp:effectExtent l="19050" t="19050" r="22860" b="1143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3490" cy="21717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4FA09FA9" id="Rectangle 32" o:spid="_x0000_s1026" style="position:absolute;margin-left:83.15pt;margin-top:65.95pt;width:98.7pt;height:17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" filled="f" strokecolor="#ffc000" strokeweight="3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8479053" wp14:editId="713901C8">
                <wp:simplePos x="0" y="0"/>
                <wp:positionH relativeFrom="column">
                  <wp:posOffset>2698115</wp:posOffset>
                </wp:positionH>
                <wp:positionV relativeFrom="paragraph">
                  <wp:posOffset>1985010</wp:posOffset>
                </wp:positionV>
                <wp:extent cx="849630" cy="323850"/>
                <wp:effectExtent l="19050" t="19050" r="2667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9630" cy="3238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794B0F7F" id="Rectangle 33" o:spid="_x0000_s1026" style="position:absolute;margin-left:212.45pt;margin-top:156.3pt;width:66.9pt;height:25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" filled="f" strokecolor="#ffc000" strokeweight="3pt"/>
            </w:pict>
          </mc:Fallback>
        </mc:AlternateContent>
      </w:r>
      <w:r w:rsidR="007D3CFC">
        <w:rPr>
          <w:noProof/>
        </w:rPr>
        <w:drawing>
          <wp:inline distT="0" distB="0" distL="0" distR="0" wp14:anchorId="16DF8651" wp14:editId="50381E01">
            <wp:extent cx="4360527" cy="2324100"/>
            <wp:effectExtent l="19050" t="19050" r="21590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64443" cy="23261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06FC29" w14:textId="77777777" w:rsidR="004458CE" w:rsidRDefault="0014121C" w:rsidP="007D3CFC">
      <w:pPr>
        <w:rPr>
          <w:color w:val="FF0000"/>
        </w:rPr>
      </w:pPr>
      <w:r>
        <w:t>In the project</w:t>
      </w:r>
      <w:r w:rsidR="00285C60">
        <w:t xml:space="preserve"> skeleton,</w:t>
      </w:r>
      <w:r>
        <w:t xml:space="preserve"> you have</w:t>
      </w:r>
      <w:r w:rsidR="00285C60">
        <w:t xml:space="preserve"> a</w:t>
      </w:r>
      <w:r w:rsidR="00285C60" w:rsidRPr="00285C60">
        <w:t xml:space="preserve"> </w:t>
      </w:r>
      <w:r w:rsidR="00285C60" w:rsidRPr="00C210DB">
        <w:rPr>
          <w:rFonts w:ascii="Consolas" w:hAnsi="Consolas"/>
          <w:b/>
          <w:bCs/>
        </w:rPr>
        <w:t>requirements.txt</w:t>
      </w:r>
      <w:r w:rsidR="00285C60" w:rsidRPr="00285C60">
        <w:t xml:space="preserve"> file</w:t>
      </w:r>
      <w:r w:rsidR="00285C60">
        <w:t>. It</w:t>
      </w:r>
      <w:r w:rsidR="00285C60" w:rsidRPr="00285C60">
        <w:t xml:space="preserve"> is used for specifying </w:t>
      </w:r>
      <w:r w:rsidR="00285C60" w:rsidRPr="00C210DB">
        <w:rPr>
          <w:b/>
          <w:bCs/>
        </w:rPr>
        <w:t>what python packages</w:t>
      </w:r>
      <w:r w:rsidR="00285C60" w:rsidRPr="00285C60">
        <w:t xml:space="preserve"> are </w:t>
      </w:r>
      <w:r w:rsidR="00285C60" w:rsidRPr="00C210DB">
        <w:rPr>
          <w:b/>
          <w:bCs/>
        </w:rPr>
        <w:t>required</w:t>
      </w:r>
      <w:r w:rsidR="00285C60" w:rsidRPr="00285C60">
        <w:t xml:space="preserve"> to run the project you are looking at.</w:t>
      </w:r>
      <w:r w:rsidR="00285C60">
        <w:t xml:space="preserve"> </w:t>
      </w:r>
      <w:proofErr w:type="spellStart"/>
      <w:r w:rsidR="00285C60" w:rsidRPr="004458CE">
        <w:rPr>
          <w:color w:val="FF0000"/>
        </w:rPr>
        <w:t>PyCharm</w:t>
      </w:r>
      <w:proofErr w:type="spellEnd"/>
      <w:r w:rsidR="00285C60" w:rsidRPr="004458CE">
        <w:rPr>
          <w:color w:val="FF0000"/>
        </w:rPr>
        <w:t xml:space="preserve"> will ask you to </w:t>
      </w:r>
      <w:r w:rsidR="00285C60" w:rsidRPr="004458CE">
        <w:rPr>
          <w:b/>
          <w:bCs/>
          <w:color w:val="FF0000"/>
        </w:rPr>
        <w:t>create a virtual environment</w:t>
      </w:r>
      <w:r w:rsidR="00285C60" w:rsidRPr="004458CE">
        <w:rPr>
          <w:color w:val="FF0000"/>
        </w:rPr>
        <w:t xml:space="preserve"> and </w:t>
      </w:r>
      <w:r w:rsidR="00285C60" w:rsidRPr="004458CE">
        <w:rPr>
          <w:b/>
          <w:bCs/>
          <w:color w:val="FF0000"/>
        </w:rPr>
        <w:t>install</w:t>
      </w:r>
      <w:r w:rsidR="00285C60" w:rsidRPr="004458CE">
        <w:rPr>
          <w:color w:val="FF0000"/>
        </w:rPr>
        <w:t xml:space="preserve"> the packages using the </w:t>
      </w:r>
      <w:r w:rsidR="00285C60" w:rsidRPr="004458CE">
        <w:rPr>
          <w:rFonts w:ascii="Consolas" w:hAnsi="Consolas"/>
          <w:b/>
          <w:bCs/>
          <w:color w:val="FF0000"/>
        </w:rPr>
        <w:t>requirements.txt</w:t>
      </w:r>
      <w:r w:rsidR="00285C60" w:rsidRPr="004458CE">
        <w:rPr>
          <w:color w:val="FF0000"/>
        </w:rPr>
        <w:t xml:space="preserve"> file immediately after opening the project.</w:t>
      </w:r>
    </w:p>
    <w:p w14:paraId="2B37BDC8" w14:textId="57F381CA" w:rsidR="00285C60" w:rsidRDefault="004458CE" w:rsidP="007D3CFC">
      <w:r>
        <w:rPr>
          <w:noProof/>
        </w:rPr>
        <w:drawing>
          <wp:inline distT="0" distB="0" distL="0" distR="0" wp14:anchorId="48C026D0" wp14:editId="44DCB2B9">
            <wp:extent cx="6591464" cy="22098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2259" cy="22100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85C60">
        <w:t xml:space="preserve"> Click </w:t>
      </w:r>
      <w:r w:rsidR="00285C60" w:rsidRPr="00C210DB">
        <w:rPr>
          <w:b/>
          <w:bCs/>
        </w:rPr>
        <w:t>OK</w:t>
      </w:r>
      <w:r w:rsidR="00285C60">
        <w:t>:</w:t>
      </w:r>
    </w:p>
    <w:p w14:paraId="4F967E75" w14:textId="1AAA57E2" w:rsidR="0014121C" w:rsidRPr="0014121C" w:rsidRDefault="00285C60" w:rsidP="007D3CF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148CEF" wp14:editId="7CEA2565">
                <wp:simplePos x="0" y="0"/>
                <wp:positionH relativeFrom="column">
                  <wp:posOffset>4064272</wp:posOffset>
                </wp:positionH>
                <wp:positionV relativeFrom="paragraph">
                  <wp:posOffset>1304018</wp:posOffset>
                </wp:positionV>
                <wp:extent cx="582930" cy="240030"/>
                <wp:effectExtent l="19050" t="19050" r="26670" b="2667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" cy="240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36AAB31C" id="Rectangle 9" o:spid="_x0000_s1026" style="position:absolute;margin-left:320pt;margin-top:102.7pt;width:45.9pt;height:18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" filled="f" strokecolor="#ffc000" strokeweight="3pt"/>
            </w:pict>
          </mc:Fallback>
        </mc:AlternateContent>
      </w:r>
      <w:r w:rsidRPr="00285C60">
        <w:rPr>
          <w:noProof/>
        </w:rPr>
        <w:drawing>
          <wp:inline distT="0" distB="0" distL="0" distR="0" wp14:anchorId="46717E55" wp14:editId="1C0F1052">
            <wp:extent cx="5399314" cy="1617333"/>
            <wp:effectExtent l="19050" t="19050" r="11430" b="215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9129" cy="16202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. </w:t>
      </w:r>
    </w:p>
    <w:p w14:paraId="369D156A" w14:textId="6389FA24" w:rsidR="007D3CFC" w:rsidRDefault="007C70E8" w:rsidP="007D3CFC">
      <w:pPr>
        <w:rPr>
          <w:lang w:val="bg-BG"/>
        </w:rPr>
      </w:pPr>
      <w:r w:rsidRPr="007C70E8">
        <w:rPr>
          <w:lang w:val="bg-BG"/>
        </w:rPr>
        <w:t>You can start working on your code!</w:t>
      </w:r>
    </w:p>
    <w:p w14:paraId="1D5EBCEF" w14:textId="52860090" w:rsidR="00285C60" w:rsidRDefault="00285C60" w:rsidP="00E50088">
      <w:pPr>
        <w:pStyle w:val="Heading2"/>
        <w:numPr>
          <w:ilvl w:val="0"/>
          <w:numId w:val="40"/>
        </w:numPr>
      </w:pPr>
      <w:r>
        <w:t>Landing Page View</w:t>
      </w:r>
    </w:p>
    <w:p w14:paraId="2C20C590" w14:textId="23D17B0C" w:rsidR="00285C60" w:rsidRDefault="00285C60" w:rsidP="00285C60">
      <w:r w:rsidRPr="00E50088">
        <w:t xml:space="preserve">In the </w:t>
      </w:r>
      <w:r>
        <w:rPr>
          <w:rStyle w:val="CodeChar"/>
        </w:rPr>
        <w:t>phonebook</w:t>
      </w:r>
      <w:r w:rsidRPr="00285C60">
        <w:rPr>
          <w:rStyle w:val="CodeChar"/>
          <w:rFonts w:asciiTheme="minorHAnsi" w:hAnsiTheme="minorHAnsi" w:cstheme="minorHAnsi"/>
        </w:rPr>
        <w:t xml:space="preserve"> </w:t>
      </w:r>
      <w:r>
        <w:rPr>
          <w:b/>
        </w:rPr>
        <w:t>app</w:t>
      </w:r>
      <w:r w:rsidR="00CB3E21" w:rsidRPr="00CB3E21">
        <w:rPr>
          <w:bCs/>
        </w:rPr>
        <w:t>,</w:t>
      </w:r>
      <w:r w:rsidRPr="00CB3E21">
        <w:rPr>
          <w:bCs/>
        </w:rPr>
        <w:t xml:space="preserve"> </w:t>
      </w:r>
      <w:r w:rsidRPr="00E50088">
        <w:t xml:space="preserve">you can see </w:t>
      </w:r>
      <w:r>
        <w:t>the</w:t>
      </w:r>
      <w:r w:rsidRPr="00E50088">
        <w:t xml:space="preserve"> </w:t>
      </w:r>
      <w:r>
        <w:t>files</w:t>
      </w:r>
      <w:r w:rsidRPr="00E50088">
        <w:t xml:space="preserve"> that </w:t>
      </w:r>
      <w:r w:rsidRPr="00E50088">
        <w:rPr>
          <w:b/>
        </w:rPr>
        <w:t xml:space="preserve">define our </w:t>
      </w:r>
      <w:r>
        <w:rPr>
          <w:b/>
        </w:rPr>
        <w:t>app</w:t>
      </w:r>
      <w:r>
        <w:t>:</w:t>
      </w:r>
    </w:p>
    <w:p w14:paraId="79D06ADA" w14:textId="204CED4D" w:rsidR="00285C60" w:rsidRDefault="00285C60" w:rsidP="00285C60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B59AA11" wp14:editId="1C4ED229">
                <wp:simplePos x="0" y="0"/>
                <wp:positionH relativeFrom="column">
                  <wp:posOffset>362585</wp:posOffset>
                </wp:positionH>
                <wp:positionV relativeFrom="paragraph">
                  <wp:posOffset>1959610</wp:posOffset>
                </wp:positionV>
                <wp:extent cx="1032510" cy="240030"/>
                <wp:effectExtent l="19050" t="19050" r="15240" b="2667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2510" cy="24003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11A2809C" id="Rectangle 11" o:spid="_x0000_s1026" style="position:absolute;margin-left:28.55pt;margin-top:154.3pt;width:81.3pt;height:18.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" filled="f" strokecolor="#ffc000" strokeweight="3pt"/>
            </w:pict>
          </mc:Fallback>
        </mc:AlternateContent>
      </w:r>
      <w:r w:rsidRPr="00285C60">
        <w:rPr>
          <w:noProof/>
        </w:rPr>
        <w:t xml:space="preserve"> </w:t>
      </w:r>
      <w:r w:rsidRPr="00E50088">
        <w:rPr>
          <w:noProof/>
        </w:rPr>
        <w:drawing>
          <wp:inline distT="0" distB="0" distL="0" distR="0" wp14:anchorId="327BB9CA" wp14:editId="35429211">
            <wp:extent cx="1611828" cy="2200275"/>
            <wp:effectExtent l="19050" t="19050" r="2667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4372" cy="22037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386941" w14:textId="56250D1E" w:rsidR="00386269" w:rsidRPr="004861B2" w:rsidRDefault="00386269" w:rsidP="00285C60">
      <w:r w:rsidRPr="00386269">
        <w:rPr>
          <w:rFonts w:ascii="Consolas" w:hAnsi="Consolas"/>
          <w:b/>
          <w:bCs/>
          <w:color w:val="FF0000"/>
        </w:rPr>
        <w:t>views.py</w:t>
      </w:r>
      <w:r w:rsidRPr="00386269">
        <w:rPr>
          <w:rFonts w:ascii="Consolas" w:hAnsi="Consolas"/>
          <w:b/>
          <w:bCs/>
          <w:color w:val="FF0000"/>
          <w:lang w:val="bg-BG"/>
        </w:rPr>
        <w:t xml:space="preserve"> – най-важният файл в проекта. Т</w:t>
      </w:r>
      <w:r>
        <w:rPr>
          <w:rFonts w:ascii="Consolas" w:hAnsi="Consolas"/>
          <w:b/>
          <w:bCs/>
          <w:color w:val="FF0000"/>
          <w:lang w:val="bg-BG"/>
        </w:rPr>
        <w:t xml:space="preserve">ук се определя основната динамика – </w:t>
      </w:r>
      <w:r>
        <w:rPr>
          <w:rFonts w:ascii="Consolas" w:hAnsi="Consolas"/>
          <w:b/>
          <w:bCs/>
          <w:color w:val="FF0000"/>
        </w:rPr>
        <w:t xml:space="preserve">POST </w:t>
      </w:r>
      <w:r>
        <w:rPr>
          <w:rFonts w:ascii="Consolas" w:hAnsi="Consolas"/>
          <w:b/>
          <w:bCs/>
          <w:color w:val="FF0000"/>
          <w:lang w:val="bg-BG"/>
        </w:rPr>
        <w:t xml:space="preserve">и </w:t>
      </w:r>
      <w:r>
        <w:rPr>
          <w:rFonts w:ascii="Consolas" w:hAnsi="Consolas"/>
          <w:b/>
          <w:bCs/>
          <w:color w:val="FF0000"/>
        </w:rPr>
        <w:t xml:space="preserve">GET </w:t>
      </w:r>
      <w:r w:rsidRPr="00386269">
        <w:t xml:space="preserve"> </w:t>
      </w:r>
      <w:r w:rsidR="00B33659" w:rsidRPr="00B33659">
        <w:rPr>
          <w:color w:val="FF0000"/>
          <w:lang w:val="bg-BG"/>
        </w:rPr>
        <w:t>методи</w:t>
      </w:r>
      <w:r w:rsidR="00B33659">
        <w:rPr>
          <w:color w:val="FF0000"/>
          <w:lang w:val="bg-BG"/>
        </w:rPr>
        <w:t>те</w:t>
      </w:r>
      <w:r w:rsidR="00B33659" w:rsidRPr="00B33659">
        <w:rPr>
          <w:color w:val="FF0000"/>
          <w:lang w:val="bg-BG"/>
        </w:rPr>
        <w:t>,</w:t>
      </w:r>
      <w:r w:rsidR="00B33659">
        <w:rPr>
          <w:color w:val="FF0000"/>
          <w:lang w:val="bg-BG"/>
        </w:rPr>
        <w:t xml:space="preserve"> какво става, когато изпратим данни и когато получим данни от приложението, кога и дали да дава грешка, както и </w:t>
      </w:r>
      <w:r w:rsidR="00F510F5">
        <w:rPr>
          <w:color w:val="FF0000"/>
          <w:lang w:val="bg-BG"/>
        </w:rPr>
        <w:t>разни други функционалности.</w:t>
      </w:r>
    </w:p>
    <w:p w14:paraId="1D458075" w14:textId="01B0F898" w:rsidR="00285C60" w:rsidRDefault="00285C60" w:rsidP="00285C60">
      <w:r>
        <w:t xml:space="preserve">Open the </w:t>
      </w:r>
      <w:r w:rsidRPr="00C210DB">
        <w:rPr>
          <w:rFonts w:ascii="Consolas" w:hAnsi="Consolas"/>
          <w:b/>
          <w:bCs/>
        </w:rPr>
        <w:t>views.py</w:t>
      </w:r>
      <w:r>
        <w:t xml:space="preserve"> file and </w:t>
      </w:r>
      <w:r w:rsidRPr="00C210DB">
        <w:rPr>
          <w:b/>
          <w:bCs/>
        </w:rPr>
        <w:t>create a view</w:t>
      </w:r>
      <w:r>
        <w:t xml:space="preserve"> for our </w:t>
      </w:r>
      <w:r w:rsidRPr="00C210DB">
        <w:rPr>
          <w:b/>
          <w:bCs/>
        </w:rPr>
        <w:t>landing page</w:t>
      </w:r>
      <w:r>
        <w:t>.</w:t>
      </w:r>
      <w:r w:rsidR="00CD1ADF">
        <w:t xml:space="preserve"> A view</w:t>
      </w:r>
      <w:r w:rsidR="00CD1ADF">
        <w:rPr>
          <w:b/>
          <w:bCs/>
        </w:rPr>
        <w:t xml:space="preserve"> </w:t>
      </w:r>
      <w:r w:rsidR="00CD1ADF" w:rsidRPr="00285C60">
        <w:t>is a Python</w:t>
      </w:r>
      <w:r w:rsidR="00CD1ADF" w:rsidRPr="00285C60">
        <w:rPr>
          <w:b/>
          <w:bCs/>
        </w:rPr>
        <w:t xml:space="preserve"> function</w:t>
      </w:r>
      <w:r w:rsidR="00CD1ADF" w:rsidRPr="00285C60">
        <w:t xml:space="preserve"> that takes a </w:t>
      </w:r>
      <w:r w:rsidR="00CD1ADF" w:rsidRPr="00285C60">
        <w:rPr>
          <w:b/>
          <w:bCs/>
        </w:rPr>
        <w:t>Web request</w:t>
      </w:r>
      <w:r w:rsidR="00CD1ADF" w:rsidRPr="00285C60">
        <w:t xml:space="preserve"> and returns a </w:t>
      </w:r>
      <w:r w:rsidR="00CD1ADF" w:rsidRPr="00285C60">
        <w:rPr>
          <w:b/>
          <w:bCs/>
        </w:rPr>
        <w:t>Web response</w:t>
      </w:r>
      <w:r w:rsidR="00CB3E21">
        <w:t>. I</w:t>
      </w:r>
      <w:r w:rsidR="00CD1ADF">
        <w:t>n this case, our</w:t>
      </w:r>
      <w:r>
        <w:t xml:space="preserve"> view function will return a </w:t>
      </w:r>
      <w:r w:rsidRPr="00C210DB">
        <w:rPr>
          <w:b/>
          <w:bCs/>
        </w:rPr>
        <w:t>Web response</w:t>
      </w:r>
      <w:r w:rsidRPr="00285C60">
        <w:t xml:space="preserve"> </w:t>
      </w:r>
      <w:r>
        <w:t>-</w:t>
      </w:r>
      <w:r w:rsidRPr="00285C60">
        <w:t xml:space="preserve"> the </w:t>
      </w:r>
      <w:r w:rsidRPr="00C210DB">
        <w:rPr>
          <w:b/>
          <w:bCs/>
        </w:rPr>
        <w:t>HTML contents of our Web page</w:t>
      </w:r>
      <w:r>
        <w:t>. For the example</w:t>
      </w:r>
      <w:r w:rsidR="00CB3E21">
        <w:t>,</w:t>
      </w:r>
      <w:r>
        <w:t xml:space="preserve"> we will name the function </w:t>
      </w:r>
      <w:proofErr w:type="spellStart"/>
      <w:r w:rsidRPr="00C210DB">
        <w:rPr>
          <w:rFonts w:ascii="Consolas" w:hAnsi="Consolas"/>
          <w:b/>
          <w:bCs/>
        </w:rPr>
        <w:t>landing_page</w:t>
      </w:r>
      <w:proofErr w:type="spellEnd"/>
      <w:r>
        <w:t>:</w:t>
      </w:r>
    </w:p>
    <w:p w14:paraId="7BBB2E69" w14:textId="56F0604A" w:rsidR="00285C60" w:rsidRDefault="00285C60" w:rsidP="00285C60">
      <w:r w:rsidRPr="00E50088">
        <w:rPr>
          <w:noProof/>
        </w:rPr>
        <w:drawing>
          <wp:inline distT="0" distB="0" distL="0" distR="0" wp14:anchorId="5EAAD152" wp14:editId="5229F828">
            <wp:extent cx="3990975" cy="1057438"/>
            <wp:effectExtent l="19050" t="19050" r="9525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5" b="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0237" cy="10651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B0F67" w14:textId="309AAA32" w:rsidR="00285C60" w:rsidRDefault="00285C60" w:rsidP="00285C60">
      <w:r>
        <w:t xml:space="preserve">Next, let's design our </w:t>
      </w:r>
      <w:r w:rsidRPr="00C210DB">
        <w:rPr>
          <w:b/>
          <w:bCs/>
        </w:rPr>
        <w:t>URL pattern</w:t>
      </w:r>
      <w:r>
        <w:t xml:space="preserve"> that will </w:t>
      </w:r>
      <w:r w:rsidRPr="00285C60">
        <w:t>retrieve</w:t>
      </w:r>
      <w:r>
        <w:rPr>
          <w:lang w:val="bg-BG"/>
        </w:rPr>
        <w:t xml:space="preserve"> </w:t>
      </w:r>
      <w:r>
        <w:t xml:space="preserve">the created view in the browser. To </w:t>
      </w:r>
      <w:r w:rsidRPr="00C210DB">
        <w:rPr>
          <w:b/>
          <w:bCs/>
        </w:rPr>
        <w:t>call the view</w:t>
      </w:r>
      <w:r>
        <w:t>, we need to map it to a URL - and for this</w:t>
      </w:r>
      <w:r w:rsidR="00CB3E21">
        <w:t>,</w:t>
      </w:r>
      <w:r>
        <w:t xml:space="preserve"> we need </w:t>
      </w:r>
      <w:proofErr w:type="gramStart"/>
      <w:r>
        <w:t>a</w:t>
      </w:r>
      <w:proofErr w:type="gramEnd"/>
      <w:r>
        <w:t xml:space="preserve"> </w:t>
      </w:r>
      <w:proofErr w:type="spellStart"/>
      <w:r w:rsidRPr="00C210DB">
        <w:rPr>
          <w:b/>
          <w:bCs/>
        </w:rPr>
        <w:t>URLconf</w:t>
      </w:r>
      <w:proofErr w:type="spellEnd"/>
      <w:r>
        <w:t xml:space="preserve">. In the </w:t>
      </w:r>
      <w:r w:rsidRPr="00C210DB">
        <w:rPr>
          <w:b/>
          <w:bCs/>
        </w:rPr>
        <w:t>phoneboo</w:t>
      </w:r>
      <w:r w:rsidR="00CB3E21">
        <w:rPr>
          <w:b/>
          <w:bCs/>
        </w:rPr>
        <w:t>k</w:t>
      </w:r>
      <w:r w:rsidRPr="00C210DB">
        <w:rPr>
          <w:b/>
          <w:bCs/>
        </w:rPr>
        <w:t xml:space="preserve"> app directory</w:t>
      </w:r>
      <w:r w:rsidR="00CB3E21">
        <w:rPr>
          <w:b/>
          <w:bCs/>
        </w:rPr>
        <w:t>,</w:t>
      </w:r>
      <w:r>
        <w:t xml:space="preserve"> </w:t>
      </w:r>
      <w:r w:rsidR="004173CA">
        <w:t>open a file</w:t>
      </w:r>
      <w:r>
        <w:t xml:space="preserve"> called </w:t>
      </w:r>
      <w:r w:rsidRPr="00285C60">
        <w:rPr>
          <w:rFonts w:ascii="Consolas" w:hAnsi="Consolas"/>
          <w:b/>
          <w:bCs/>
        </w:rPr>
        <w:t>urls.py</w:t>
      </w:r>
      <w:r w:rsidR="004173CA">
        <w:t>:</w:t>
      </w:r>
    </w:p>
    <w:p w14:paraId="70D7E8A7" w14:textId="693B49B0" w:rsidR="00285C60" w:rsidRDefault="00285C60" w:rsidP="00285C60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A4B96A5" wp14:editId="0B926165">
                <wp:simplePos x="0" y="0"/>
                <wp:positionH relativeFrom="column">
                  <wp:posOffset>480695</wp:posOffset>
                </wp:positionH>
                <wp:positionV relativeFrom="paragraph">
                  <wp:posOffset>1823085</wp:posOffset>
                </wp:positionV>
                <wp:extent cx="788670" cy="255270"/>
                <wp:effectExtent l="19050" t="19050" r="11430" b="1143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8670" cy="25527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6F8E4A30" id="Rectangle 28" o:spid="_x0000_s1026" style="position:absolute;margin-left:37.85pt;margin-top:143.55pt;width:62.1pt;height:20.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" filled="f" strokecolor="#ffc000" strokeweight="3pt"/>
            </w:pict>
          </mc:Fallback>
        </mc:AlternateContent>
      </w:r>
      <w:r w:rsidRPr="00E50088">
        <w:rPr>
          <w:noProof/>
        </w:rPr>
        <w:drawing>
          <wp:inline distT="0" distB="0" distL="0" distR="0" wp14:anchorId="7E187074" wp14:editId="75A0CE67">
            <wp:extent cx="1667722" cy="2286000"/>
            <wp:effectExtent l="19050" t="19050" r="27940" b="190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7735" cy="22997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86CF7D" w14:textId="20DB6974" w:rsidR="00386269" w:rsidRPr="00386269" w:rsidRDefault="00386269" w:rsidP="00285C60">
      <w:pPr>
        <w:rPr>
          <w:color w:val="FF0000"/>
          <w:lang w:val="bg-BG"/>
        </w:rPr>
      </w:pPr>
      <w:r w:rsidRPr="00386269">
        <w:rPr>
          <w:color w:val="FF0000"/>
        </w:rPr>
        <w:t xml:space="preserve">urls.py – </w:t>
      </w:r>
      <w:r w:rsidRPr="00386269">
        <w:rPr>
          <w:color w:val="FF0000"/>
          <w:lang w:val="bg-BG"/>
        </w:rPr>
        <w:t xml:space="preserve">съдържа пътищата, с които ще работим в проекта </w:t>
      </w:r>
    </w:p>
    <w:p w14:paraId="52F23ED8" w14:textId="5BCD81B8" w:rsidR="00285C60" w:rsidRDefault="00285C60" w:rsidP="00285C60">
      <w:r>
        <w:t>We want to see the page as we open the localhost, so in this case</w:t>
      </w:r>
      <w:r w:rsidR="00CB3E21">
        <w:t>,</w:t>
      </w:r>
      <w:r>
        <w:t xml:space="preserve"> the </w:t>
      </w:r>
      <w:r w:rsidRPr="00C210DB">
        <w:rPr>
          <w:b/>
          <w:bCs/>
        </w:rPr>
        <w:t>route</w:t>
      </w:r>
      <w:r>
        <w:t xml:space="preserve"> will be </w:t>
      </w:r>
      <w:r w:rsidR="00CB3E21">
        <w:t xml:space="preserve">an </w:t>
      </w:r>
      <w:r w:rsidRPr="00C210DB">
        <w:rPr>
          <w:b/>
          <w:bCs/>
        </w:rPr>
        <w:t>empty string</w:t>
      </w:r>
      <w:r>
        <w:t xml:space="preserve"> (</w:t>
      </w:r>
      <w:r w:rsidRPr="00C210DB">
        <w:rPr>
          <w:rFonts w:ascii="Consolas" w:hAnsi="Consolas"/>
          <w:b/>
          <w:bCs/>
        </w:rPr>
        <w:t>""</w:t>
      </w:r>
      <w:r>
        <w:t>)</w:t>
      </w:r>
      <w:r w:rsidR="00CB3E21">
        <w:t>,</w:t>
      </w:r>
      <w:r>
        <w:t xml:space="preserve"> and the view will be</w:t>
      </w:r>
      <w:r w:rsidR="00C210DB">
        <w:t xml:space="preserve"> the</w:t>
      </w:r>
      <w:r>
        <w:t xml:space="preserve"> </w:t>
      </w:r>
      <w:proofErr w:type="spellStart"/>
      <w:r w:rsidRPr="00C210DB">
        <w:rPr>
          <w:rFonts w:ascii="Consolas" w:hAnsi="Consolas"/>
          <w:b/>
          <w:bCs/>
        </w:rPr>
        <w:t>landing_page</w:t>
      </w:r>
      <w:proofErr w:type="spellEnd"/>
      <w:r>
        <w:t xml:space="preserve">. Open the </w:t>
      </w:r>
      <w:r w:rsidRPr="00C210DB">
        <w:rPr>
          <w:rFonts w:ascii="Consolas" w:hAnsi="Consolas"/>
          <w:b/>
          <w:bCs/>
        </w:rPr>
        <w:t>urls.py</w:t>
      </w:r>
      <w:r w:rsidRPr="00C210DB">
        <w:rPr>
          <w:rFonts w:cstheme="minorHAnsi"/>
          <w:b/>
          <w:bCs/>
        </w:rPr>
        <w:t xml:space="preserve"> </w:t>
      </w:r>
      <w:r>
        <w:t xml:space="preserve">file and </w:t>
      </w:r>
      <w:r w:rsidRPr="00C210DB">
        <w:rPr>
          <w:b/>
          <w:bCs/>
        </w:rPr>
        <w:t>add</w:t>
      </w:r>
      <w:r>
        <w:t xml:space="preserve"> the following code:</w:t>
      </w:r>
    </w:p>
    <w:p w14:paraId="5638524A" w14:textId="3EE30DD7" w:rsidR="004861B2" w:rsidRPr="004861B2" w:rsidRDefault="004861B2" w:rsidP="00285C60">
      <w:pPr>
        <w:rPr>
          <w:color w:val="FF0000"/>
          <w:lang w:val="bg-BG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705E92C" wp14:editId="29D24619">
                <wp:simplePos x="0" y="0"/>
                <wp:positionH relativeFrom="column">
                  <wp:posOffset>2484755</wp:posOffset>
                </wp:positionH>
                <wp:positionV relativeFrom="paragraph">
                  <wp:posOffset>176530</wp:posOffset>
                </wp:positionV>
                <wp:extent cx="781050" cy="762000"/>
                <wp:effectExtent l="38100" t="19050" r="76200" b="95250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81050" cy="762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E8A7F2" id="Straight Arrow Connector 47" o:spid="_x0000_s1026" type="#_x0000_t32" style="position:absolute;margin-left:195.65pt;margin-top:13.9pt;width:61.5pt;height:60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" strokecolor="#c0504d [3205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Pr="004861B2">
        <w:rPr>
          <w:color w:val="FF0000"/>
          <w:lang w:val="bg-BG"/>
        </w:rPr>
        <w:t>Импортиране на фукция от един файл в друг</w:t>
      </w:r>
      <w:r>
        <w:rPr>
          <w:color w:val="FF0000"/>
          <w:lang w:val="bg-BG"/>
        </w:rPr>
        <w:t xml:space="preserve">. В случая ползваме функцията </w:t>
      </w:r>
      <w:proofErr w:type="spellStart"/>
      <w:r>
        <w:rPr>
          <w:color w:val="FF0000"/>
        </w:rPr>
        <w:t>landing_page</w:t>
      </w:r>
      <w:proofErr w:type="spellEnd"/>
      <w:r>
        <w:rPr>
          <w:color w:val="FF0000"/>
        </w:rPr>
        <w:t xml:space="preserve"> </w:t>
      </w:r>
      <w:r>
        <w:rPr>
          <w:color w:val="FF0000"/>
          <w:lang w:val="bg-BG"/>
        </w:rPr>
        <w:t xml:space="preserve">от файла </w:t>
      </w:r>
      <w:r>
        <w:rPr>
          <w:color w:val="FF0000"/>
        </w:rPr>
        <w:t xml:space="preserve">views.py </w:t>
      </w:r>
      <w:r>
        <w:rPr>
          <w:color w:val="FF0000"/>
          <w:lang w:val="bg-BG"/>
        </w:rPr>
        <w:t xml:space="preserve">във файла </w:t>
      </w:r>
      <w:r>
        <w:rPr>
          <w:color w:val="FF0000"/>
        </w:rPr>
        <w:t xml:space="preserve">urls.py. </w:t>
      </w:r>
      <w:r>
        <w:rPr>
          <w:color w:val="FF0000"/>
          <w:lang w:val="bg-BG"/>
        </w:rPr>
        <w:t xml:space="preserve">Тази функция е много важна, служи за рендерирането(пускането) на страницата/апликацията в действие. Функцията не се вика! </w:t>
      </w:r>
      <w:r>
        <w:rPr>
          <w:color w:val="FF0000"/>
        </w:rPr>
        <w:t xml:space="preserve">Django </w:t>
      </w:r>
      <w:r>
        <w:rPr>
          <w:color w:val="FF0000"/>
          <w:lang w:val="bg-BG"/>
        </w:rPr>
        <w:t>я вика автоматично ако има нужда.</w:t>
      </w:r>
      <w:r w:rsidR="001C5EA0">
        <w:rPr>
          <w:color w:val="FF0000"/>
          <w:lang w:val="bg-BG"/>
        </w:rPr>
        <w:t xml:space="preserve"> </w:t>
      </w:r>
    </w:p>
    <w:p w14:paraId="03B1BDBF" w14:textId="5904541A" w:rsidR="00B43498" w:rsidRDefault="00285C60" w:rsidP="00285C60">
      <w:r w:rsidRPr="00E50088">
        <w:rPr>
          <w:noProof/>
        </w:rPr>
        <w:drawing>
          <wp:inline distT="0" distB="0" distL="0" distR="0" wp14:anchorId="1D7E5963" wp14:editId="5C3BA228">
            <wp:extent cx="4829175" cy="1388847"/>
            <wp:effectExtent l="19050" t="19050" r="9525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39" b="19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292" cy="14075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152788" w14:textId="4655479E" w:rsidR="00285C60" w:rsidRDefault="00285C60" w:rsidP="00285C60">
      <w:r>
        <w:t xml:space="preserve">One more step, we need to point </w:t>
      </w:r>
      <w:r w:rsidR="00C210DB">
        <w:t xml:space="preserve">it to </w:t>
      </w:r>
      <w:r>
        <w:t xml:space="preserve">the </w:t>
      </w:r>
      <w:r w:rsidRPr="00C210DB">
        <w:rPr>
          <w:b/>
          <w:bCs/>
        </w:rPr>
        <w:t>root</w:t>
      </w:r>
      <w:r>
        <w:t xml:space="preserve"> </w:t>
      </w:r>
      <w:proofErr w:type="spellStart"/>
      <w:r w:rsidRPr="00C210DB">
        <w:rPr>
          <w:b/>
          <w:bCs/>
        </w:rPr>
        <w:t>URLconf</w:t>
      </w:r>
      <w:proofErr w:type="spellEnd"/>
      <w:r>
        <w:t>. To do that,</w:t>
      </w:r>
      <w:r w:rsidRPr="001C5EA0">
        <w:rPr>
          <w:color w:val="FF0000"/>
        </w:rPr>
        <w:t xml:space="preserve"> in </w:t>
      </w:r>
      <w:r w:rsidRPr="001C5EA0">
        <w:rPr>
          <w:rFonts w:ascii="Consolas" w:hAnsi="Consolas"/>
          <w:b/>
          <w:bCs/>
          <w:color w:val="FF0000"/>
        </w:rPr>
        <w:t>djangoproject/urls.py</w:t>
      </w:r>
      <w:r w:rsidRPr="001C5EA0">
        <w:rPr>
          <w:color w:val="FF0000"/>
        </w:rPr>
        <w:t xml:space="preserve"> include the </w:t>
      </w:r>
      <w:proofErr w:type="spellStart"/>
      <w:r w:rsidRPr="001C5EA0">
        <w:rPr>
          <w:rFonts w:ascii="Consolas" w:hAnsi="Consolas"/>
          <w:b/>
          <w:bCs/>
          <w:color w:val="FF0000"/>
        </w:rPr>
        <w:t>djangoproject.phonebook.urls</w:t>
      </w:r>
      <w:proofErr w:type="spellEnd"/>
      <w:r>
        <w:t xml:space="preserve"> module, so the file look</w:t>
      </w:r>
      <w:r w:rsidR="00CB3E21">
        <w:t>s</w:t>
      </w:r>
      <w:r>
        <w:t xml:space="preserve"> like this:</w:t>
      </w:r>
    </w:p>
    <w:p w14:paraId="50A95C80" w14:textId="4D4F8F0E" w:rsidR="001C5EA0" w:rsidRPr="001C5EA0" w:rsidRDefault="00D80C8F" w:rsidP="00285C60">
      <w:pPr>
        <w:rPr>
          <w:color w:val="FF0000"/>
        </w:rPr>
      </w:pPr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746F085" wp14:editId="583DBC01">
                <wp:simplePos x="0" y="0"/>
                <wp:positionH relativeFrom="column">
                  <wp:posOffset>1236980</wp:posOffset>
                </wp:positionH>
                <wp:positionV relativeFrom="paragraph">
                  <wp:posOffset>360680</wp:posOffset>
                </wp:positionV>
                <wp:extent cx="95250" cy="1343025"/>
                <wp:effectExtent l="76200" t="19050" r="76200" b="85725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0" cy="1343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D76256" id="Straight Arrow Connector 52" o:spid="_x0000_s1026" type="#_x0000_t32" style="position:absolute;margin-left:97.4pt;margin-top:28.4pt;width:7.5pt;height:105.75pt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" strokecolor="#c0504d [3205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1C5EA0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F87A521" wp14:editId="1C99A3FF">
                <wp:simplePos x="0" y="0"/>
                <wp:positionH relativeFrom="column">
                  <wp:posOffset>1522730</wp:posOffset>
                </wp:positionH>
                <wp:positionV relativeFrom="paragraph">
                  <wp:posOffset>579754</wp:posOffset>
                </wp:positionV>
                <wp:extent cx="2676525" cy="1133475"/>
                <wp:effectExtent l="38100" t="38100" r="66675" b="104775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76525" cy="11334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03A604" id="Straight Arrow Connector 54" o:spid="_x0000_s1026" type="#_x0000_t32" style="position:absolute;margin-left:119.9pt;margin-top:45.65pt;width:210.75pt;height:89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" strokecolor="#c0504d [3205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1C5EA0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A6E6B15" wp14:editId="669A0282">
                <wp:simplePos x="0" y="0"/>
                <wp:positionH relativeFrom="column">
                  <wp:posOffset>2103754</wp:posOffset>
                </wp:positionH>
                <wp:positionV relativeFrom="paragraph">
                  <wp:posOffset>370205</wp:posOffset>
                </wp:positionV>
                <wp:extent cx="1514475" cy="1428750"/>
                <wp:effectExtent l="57150" t="19050" r="66675" b="9525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14475" cy="1428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4EAC6" id="Straight Arrow Connector 53" o:spid="_x0000_s1026" type="#_x0000_t32" style="position:absolute;margin-left:165.65pt;margin-top:29.15pt;width:119.25pt;height:112.5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" strokecolor="#c0504d [3205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1C5EA0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70C7D90" wp14:editId="09ED6BCE">
                <wp:simplePos x="0" y="0"/>
                <wp:positionH relativeFrom="column">
                  <wp:posOffset>3256280</wp:posOffset>
                </wp:positionH>
                <wp:positionV relativeFrom="paragraph">
                  <wp:posOffset>389255</wp:posOffset>
                </wp:positionV>
                <wp:extent cx="438150" cy="495300"/>
                <wp:effectExtent l="57150" t="19050" r="57150" b="9525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38150" cy="495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CA4FA0" id="Straight Arrow Connector 51" o:spid="_x0000_s1026" type="#_x0000_t32" style="position:absolute;margin-left:256.4pt;margin-top:30.65pt;width:34.5pt;height:39pt;flip:x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" strokecolor="#c0504d [3205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1C5EA0"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5DAB4FC" wp14:editId="7D426483">
                <wp:simplePos x="0" y="0"/>
                <wp:positionH relativeFrom="column">
                  <wp:posOffset>1560830</wp:posOffset>
                </wp:positionH>
                <wp:positionV relativeFrom="paragraph">
                  <wp:posOffset>351155</wp:posOffset>
                </wp:positionV>
                <wp:extent cx="971550" cy="581025"/>
                <wp:effectExtent l="38100" t="19050" r="95250" b="10477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1550" cy="581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7BCA01" id="Straight Arrow Connector 48" o:spid="_x0000_s1026" type="#_x0000_t32" style="position:absolute;margin-left:122.9pt;margin-top:27.65pt;width:76.5pt;height:45.7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" strokecolor="#c0504d [3205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1C5EA0" w:rsidRPr="001C5EA0">
        <w:rPr>
          <w:color w:val="FF0000"/>
          <w:lang w:val="bg-BG"/>
        </w:rPr>
        <w:t xml:space="preserve">В главния </w:t>
      </w:r>
      <w:proofErr w:type="spellStart"/>
      <w:r w:rsidR="001C5EA0" w:rsidRPr="001C5EA0">
        <w:rPr>
          <w:color w:val="FF0000"/>
        </w:rPr>
        <w:t>urls</w:t>
      </w:r>
      <w:proofErr w:type="spellEnd"/>
      <w:r w:rsidR="001C5EA0" w:rsidRPr="001C5EA0">
        <w:rPr>
          <w:color w:val="FF0000"/>
        </w:rPr>
        <w:t xml:space="preserve"> </w:t>
      </w:r>
      <w:r w:rsidR="001C5EA0" w:rsidRPr="001C5EA0">
        <w:rPr>
          <w:color w:val="FF0000"/>
          <w:lang w:val="bg-BG"/>
        </w:rPr>
        <w:t xml:space="preserve">файл на </w:t>
      </w:r>
      <w:r w:rsidR="001C5EA0" w:rsidRPr="001C5EA0">
        <w:rPr>
          <w:color w:val="FF0000"/>
        </w:rPr>
        <w:t xml:space="preserve">Django </w:t>
      </w:r>
      <w:r w:rsidR="001C5EA0" w:rsidRPr="001C5EA0">
        <w:rPr>
          <w:color w:val="FF0000"/>
          <w:lang w:val="bg-BG"/>
        </w:rPr>
        <w:t xml:space="preserve">трябва да се регистрира пътя към темплейта/страницата. Това става чрез вградената функция </w:t>
      </w:r>
      <w:r w:rsidR="001C5EA0" w:rsidRPr="001C5EA0">
        <w:rPr>
          <w:color w:val="FF0000"/>
        </w:rPr>
        <w:t xml:space="preserve">path(), </w:t>
      </w:r>
      <w:r w:rsidR="001C5EA0" w:rsidRPr="001C5EA0">
        <w:rPr>
          <w:color w:val="FF0000"/>
          <w:lang w:val="bg-BG"/>
        </w:rPr>
        <w:t xml:space="preserve">в нея другата вградена функция </w:t>
      </w:r>
      <w:r w:rsidR="001C5EA0" w:rsidRPr="001C5EA0">
        <w:rPr>
          <w:color w:val="FF0000"/>
        </w:rPr>
        <w:t xml:space="preserve">include(), </w:t>
      </w:r>
      <w:r w:rsidR="001C5EA0" w:rsidRPr="001C5EA0">
        <w:rPr>
          <w:color w:val="FF0000"/>
          <w:lang w:val="bg-BG"/>
        </w:rPr>
        <w:t xml:space="preserve">която ще даде връзката на единия файл </w:t>
      </w:r>
      <w:r w:rsidR="001C5EA0" w:rsidRPr="001C5EA0">
        <w:rPr>
          <w:color w:val="FF0000"/>
        </w:rPr>
        <w:t xml:space="preserve">urls.py </w:t>
      </w:r>
      <w:r w:rsidR="001C5EA0" w:rsidRPr="001C5EA0">
        <w:rPr>
          <w:color w:val="FF0000"/>
          <w:lang w:val="bg-BG"/>
        </w:rPr>
        <w:t xml:space="preserve">и другия файл </w:t>
      </w:r>
      <w:r w:rsidR="001C5EA0" w:rsidRPr="001C5EA0">
        <w:rPr>
          <w:color w:val="FF0000"/>
        </w:rPr>
        <w:t>urls.py</w:t>
      </w:r>
    </w:p>
    <w:p w14:paraId="65A276C2" w14:textId="485A66FA" w:rsidR="00285C60" w:rsidRDefault="00D80C8F" w:rsidP="00285C60">
      <w:r>
        <w:rPr>
          <w:noProof/>
          <w:color w:val="FF0000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8F18CAE" wp14:editId="3344AFF7">
                <wp:simplePos x="0" y="0"/>
                <wp:positionH relativeFrom="column">
                  <wp:posOffset>703580</wp:posOffset>
                </wp:positionH>
                <wp:positionV relativeFrom="paragraph">
                  <wp:posOffset>1182370</wp:posOffset>
                </wp:positionV>
                <wp:extent cx="685800" cy="419100"/>
                <wp:effectExtent l="38100" t="38100" r="57150" b="9525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5800" cy="419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4FD67F" id="Straight Arrow Connector 55" o:spid="_x0000_s1026" type="#_x0000_t32" style="position:absolute;margin-left:55.4pt;margin-top:93.1pt;width:54pt;height:33pt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" strokecolor="#c0504d [3205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285C60" w:rsidRPr="00E50088">
        <w:rPr>
          <w:noProof/>
        </w:rPr>
        <w:drawing>
          <wp:inline distT="0" distB="0" distL="0" distR="0" wp14:anchorId="08310EC0" wp14:editId="557BB45C">
            <wp:extent cx="4829175" cy="1429327"/>
            <wp:effectExtent l="19050" t="19050" r="9525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04" b="19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237" cy="14423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43CE18" w14:textId="4EA91A15" w:rsidR="00D80C8F" w:rsidRPr="00D80C8F" w:rsidRDefault="00D80C8F" w:rsidP="00285C60">
      <w:pPr>
        <w:rPr>
          <w:color w:val="FF0000"/>
          <w:lang w:val="bg-BG"/>
        </w:rPr>
      </w:pPr>
      <w:r>
        <w:rPr>
          <w:color w:val="FF0000"/>
          <w:lang w:val="bg-BG"/>
        </w:rPr>
        <w:t xml:space="preserve">Основен </w:t>
      </w:r>
      <w:r>
        <w:rPr>
          <w:color w:val="FF0000"/>
        </w:rPr>
        <w:t xml:space="preserve">domain – 127.0.0.1, </w:t>
      </w:r>
      <w:hyperlink r:id="rId22" w:history="1">
        <w:r w:rsidRPr="005E49C5">
          <w:rPr>
            <w:rStyle w:val="Hyperlink"/>
          </w:rPr>
          <w:t>www.abv.bg</w:t>
        </w:r>
      </w:hyperlink>
      <w:r>
        <w:rPr>
          <w:color w:val="FF0000"/>
          <w:lang w:val="bg-BG"/>
        </w:rPr>
        <w:t xml:space="preserve"> или</w:t>
      </w:r>
      <w:r>
        <w:rPr>
          <w:color w:val="FF0000"/>
        </w:rPr>
        <w:t xml:space="preserve"> </w:t>
      </w:r>
      <w:hyperlink r:id="rId23" w:history="1">
        <w:r w:rsidRPr="005E49C5">
          <w:rPr>
            <w:rStyle w:val="Hyperlink"/>
          </w:rPr>
          <w:t>www.google.com</w:t>
        </w:r>
      </w:hyperlink>
      <w:r>
        <w:rPr>
          <w:color w:val="FF0000"/>
        </w:rPr>
        <w:t xml:space="preserve">, </w:t>
      </w:r>
      <w:r>
        <w:rPr>
          <w:color w:val="FF0000"/>
          <w:lang w:val="bg-BG"/>
        </w:rPr>
        <w:t>без нищо след него</w:t>
      </w:r>
    </w:p>
    <w:p w14:paraId="1F01FAFD" w14:textId="61027212" w:rsidR="00D80C8F" w:rsidRDefault="00D80C8F" w:rsidP="00285C60">
      <w:pPr>
        <w:rPr>
          <w:color w:val="FF0000"/>
        </w:rPr>
      </w:pPr>
    </w:p>
    <w:p w14:paraId="12202A01" w14:textId="77777777" w:rsidR="00D80C8F" w:rsidRDefault="00285C60" w:rsidP="00285C60">
      <w:r w:rsidRPr="00D80C8F">
        <w:rPr>
          <w:color w:val="FF0000"/>
        </w:rPr>
        <w:t xml:space="preserve">You can now </w:t>
      </w:r>
      <w:r w:rsidRPr="00D80C8F">
        <w:rPr>
          <w:b/>
          <w:bCs/>
          <w:color w:val="FF0000"/>
        </w:rPr>
        <w:t>run</w:t>
      </w:r>
      <w:r w:rsidRPr="00D80C8F">
        <w:rPr>
          <w:color w:val="FF0000"/>
        </w:rPr>
        <w:t xml:space="preserve"> the created project so far</w:t>
      </w:r>
      <w:r>
        <w:t xml:space="preserve">. </w:t>
      </w:r>
    </w:p>
    <w:p w14:paraId="69C2AAEA" w14:textId="77777777" w:rsidR="00D80C8F" w:rsidRDefault="00D80C8F" w:rsidP="00285C60"/>
    <w:p w14:paraId="3D7F9334" w14:textId="77777777" w:rsidR="00D80C8F" w:rsidRDefault="00D80C8F" w:rsidP="00285C60"/>
    <w:p w14:paraId="7290EAEE" w14:textId="1A6C081A" w:rsidR="00285C60" w:rsidRDefault="00285C60" w:rsidP="00285C60">
      <w:r>
        <w:lastRenderedPageBreak/>
        <w:t xml:space="preserve">Open the </w:t>
      </w:r>
      <w:r w:rsidRPr="00C210DB">
        <w:rPr>
          <w:b/>
          <w:bCs/>
        </w:rPr>
        <w:t>Terminal</w:t>
      </w:r>
      <w:r>
        <w:t xml:space="preserve"> and </w:t>
      </w:r>
      <w:r w:rsidRPr="00C210DB">
        <w:rPr>
          <w:b/>
          <w:bCs/>
        </w:rPr>
        <w:t>write the command</w:t>
      </w:r>
      <w:r>
        <w:t>:</w:t>
      </w:r>
    </w:p>
    <w:p w14:paraId="3044B2DD" w14:textId="12931C5C" w:rsidR="00285C60" w:rsidRPr="009F792D" w:rsidRDefault="00285C60" w:rsidP="00285C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ind w:left="300" w:right="300"/>
        <w:rPr>
          <w:rFonts w:ascii="Consolas" w:eastAsia="Times New Roman" w:hAnsi="Consolas" w:cs="Courier New"/>
          <w:b/>
          <w:bCs/>
          <w:color w:val="FF0000"/>
          <w:sz w:val="21"/>
          <w:szCs w:val="21"/>
          <w:lang w:val="bg-BG"/>
        </w:rPr>
      </w:pPr>
      <w:proofErr w:type="spellStart"/>
      <w:proofErr w:type="gramStart"/>
      <w:r w:rsidRPr="009F792D">
        <w:rPr>
          <w:rFonts w:ascii="Consolas" w:eastAsia="Times New Roman" w:hAnsi="Consolas" w:cs="Courier New"/>
          <w:b/>
          <w:bCs/>
          <w:color w:val="FF0000"/>
          <w:sz w:val="21"/>
          <w:szCs w:val="21"/>
        </w:rPr>
        <w:t>py</w:t>
      </w:r>
      <w:proofErr w:type="spellEnd"/>
      <w:proofErr w:type="gramEnd"/>
      <w:r w:rsidRPr="009F792D">
        <w:rPr>
          <w:rFonts w:ascii="Consolas" w:eastAsia="Times New Roman" w:hAnsi="Consolas" w:cs="Courier New"/>
          <w:b/>
          <w:bCs/>
          <w:color w:val="FF0000"/>
          <w:sz w:val="21"/>
          <w:szCs w:val="21"/>
        </w:rPr>
        <w:t xml:space="preserve"> manage.py </w:t>
      </w:r>
      <w:proofErr w:type="spellStart"/>
      <w:r w:rsidRPr="009F792D">
        <w:rPr>
          <w:rFonts w:ascii="Consolas" w:eastAsia="Times New Roman" w:hAnsi="Consolas" w:cs="Courier New"/>
          <w:b/>
          <w:bCs/>
          <w:color w:val="FF0000"/>
          <w:sz w:val="21"/>
          <w:szCs w:val="21"/>
        </w:rPr>
        <w:t>runserver</w:t>
      </w:r>
      <w:proofErr w:type="spellEnd"/>
      <w:r w:rsidR="009F792D">
        <w:rPr>
          <w:rFonts w:ascii="Consolas" w:eastAsia="Times New Roman" w:hAnsi="Consolas" w:cs="Courier New"/>
          <w:b/>
          <w:bCs/>
          <w:color w:val="FF0000"/>
          <w:sz w:val="21"/>
          <w:szCs w:val="21"/>
        </w:rPr>
        <w:t xml:space="preserve"> – </w:t>
      </w:r>
      <w:r w:rsidR="009F792D">
        <w:rPr>
          <w:rFonts w:ascii="Consolas" w:eastAsia="Times New Roman" w:hAnsi="Consolas" w:cs="Courier New"/>
          <w:b/>
          <w:bCs/>
          <w:color w:val="FF0000"/>
          <w:sz w:val="21"/>
          <w:szCs w:val="21"/>
          <w:lang w:val="bg-BG"/>
        </w:rPr>
        <w:t xml:space="preserve">тук даваме команда на </w:t>
      </w:r>
      <w:r w:rsidR="009F792D" w:rsidRPr="009F792D">
        <w:rPr>
          <w:rFonts w:ascii="Consolas" w:eastAsia="Times New Roman" w:hAnsi="Consolas" w:cs="Courier New"/>
          <w:b/>
          <w:bCs/>
          <w:color w:val="FF0000"/>
          <w:sz w:val="21"/>
          <w:szCs w:val="21"/>
        </w:rPr>
        <w:t>manage.py</w:t>
      </w:r>
      <w:r w:rsidR="009F792D">
        <w:rPr>
          <w:rFonts w:ascii="Consolas" w:eastAsia="Times New Roman" w:hAnsi="Consolas" w:cs="Courier New"/>
          <w:b/>
          <w:bCs/>
          <w:color w:val="FF0000"/>
          <w:sz w:val="21"/>
          <w:szCs w:val="21"/>
          <w:lang w:val="bg-BG"/>
        </w:rPr>
        <w:t xml:space="preserve"> файла да стартира сървъра. Обикновено при всяка промяна на кода е добре да рестартираме </w:t>
      </w:r>
      <w:proofErr w:type="spellStart"/>
      <w:r w:rsidR="009F792D">
        <w:rPr>
          <w:rFonts w:ascii="Consolas" w:eastAsia="Times New Roman" w:hAnsi="Consolas" w:cs="Courier New"/>
          <w:b/>
          <w:bCs/>
          <w:color w:val="FF0000"/>
          <w:sz w:val="21"/>
          <w:szCs w:val="21"/>
        </w:rPr>
        <w:t>Ctrl_C</w:t>
      </w:r>
      <w:proofErr w:type="spellEnd"/>
      <w:r w:rsidR="009F792D">
        <w:rPr>
          <w:rFonts w:ascii="Consolas" w:eastAsia="Times New Roman" w:hAnsi="Consolas" w:cs="Courier New"/>
          <w:b/>
          <w:bCs/>
          <w:color w:val="FF0000"/>
          <w:sz w:val="21"/>
          <w:szCs w:val="21"/>
        </w:rPr>
        <w:t xml:space="preserve"> - </w:t>
      </w:r>
      <w:proofErr w:type="spellStart"/>
      <w:r w:rsidR="009F792D">
        <w:rPr>
          <w:rFonts w:ascii="Consolas" w:eastAsia="Times New Roman" w:hAnsi="Consolas" w:cs="Courier New"/>
          <w:b/>
          <w:bCs/>
          <w:color w:val="FF0000"/>
          <w:sz w:val="21"/>
          <w:szCs w:val="21"/>
        </w:rPr>
        <w:t>стоп</w:t>
      </w:r>
      <w:proofErr w:type="spellEnd"/>
      <w:r w:rsidR="009F792D">
        <w:rPr>
          <w:rFonts w:ascii="Consolas" w:eastAsia="Times New Roman" w:hAnsi="Consolas" w:cs="Courier New"/>
          <w:b/>
          <w:bCs/>
          <w:color w:val="FF0000"/>
          <w:sz w:val="21"/>
          <w:szCs w:val="21"/>
        </w:rPr>
        <w:t xml:space="preserve"> </w:t>
      </w:r>
      <w:proofErr w:type="spellStart"/>
      <w:r w:rsidR="009F792D" w:rsidRPr="009F792D">
        <w:rPr>
          <w:rFonts w:ascii="Consolas" w:eastAsia="Times New Roman" w:hAnsi="Consolas" w:cs="Courier New"/>
          <w:b/>
          <w:bCs/>
          <w:color w:val="FF0000"/>
          <w:sz w:val="21"/>
          <w:szCs w:val="21"/>
        </w:rPr>
        <w:t>py</w:t>
      </w:r>
      <w:proofErr w:type="spellEnd"/>
      <w:r w:rsidR="009F792D" w:rsidRPr="009F792D">
        <w:rPr>
          <w:rFonts w:ascii="Consolas" w:eastAsia="Times New Roman" w:hAnsi="Consolas" w:cs="Courier New"/>
          <w:b/>
          <w:bCs/>
          <w:color w:val="FF0000"/>
          <w:sz w:val="21"/>
          <w:szCs w:val="21"/>
        </w:rPr>
        <w:t xml:space="preserve"> manage.py </w:t>
      </w:r>
      <w:proofErr w:type="spellStart"/>
      <w:r w:rsidR="009F792D" w:rsidRPr="009F792D">
        <w:rPr>
          <w:rFonts w:ascii="Consolas" w:eastAsia="Times New Roman" w:hAnsi="Consolas" w:cs="Courier New"/>
          <w:b/>
          <w:bCs/>
          <w:color w:val="FF0000"/>
          <w:sz w:val="21"/>
          <w:szCs w:val="21"/>
        </w:rPr>
        <w:t>runserver</w:t>
      </w:r>
      <w:proofErr w:type="spellEnd"/>
      <w:r w:rsidR="009F792D">
        <w:rPr>
          <w:rFonts w:ascii="Consolas" w:eastAsia="Times New Roman" w:hAnsi="Consolas" w:cs="Courier New"/>
          <w:b/>
          <w:bCs/>
          <w:color w:val="FF0000"/>
          <w:sz w:val="21"/>
          <w:szCs w:val="21"/>
          <w:lang w:val="bg-BG"/>
        </w:rPr>
        <w:t xml:space="preserve"> - старт</w:t>
      </w:r>
    </w:p>
    <w:p w14:paraId="1EFFA71A" w14:textId="5BDA6DAA" w:rsidR="00285C60" w:rsidRDefault="00285C60" w:rsidP="00285C60">
      <w:r w:rsidRPr="00285C60">
        <w:t>You</w:t>
      </w:r>
      <w:r w:rsidR="00CB3E21">
        <w:t>'</w:t>
      </w:r>
      <w:r w:rsidRPr="00285C60">
        <w:t>ll see the following output on the command line</w:t>
      </w:r>
      <w:r>
        <w:t>:</w:t>
      </w:r>
    </w:p>
    <w:p w14:paraId="73E7B172" w14:textId="50806D8A" w:rsidR="00285C60" w:rsidRDefault="00285C60" w:rsidP="00285C60">
      <w:r w:rsidRPr="00E50088">
        <w:rPr>
          <w:noProof/>
        </w:rPr>
        <w:drawing>
          <wp:inline distT="0" distB="0" distL="0" distR="0" wp14:anchorId="1A338388" wp14:editId="67500F0B">
            <wp:extent cx="4733925" cy="1190052"/>
            <wp:effectExtent l="19050" t="19050" r="9525" b="101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5" b="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4421" cy="1207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F737E6" w14:textId="25FBB1F5" w:rsidR="00285C60" w:rsidRDefault="00285C60" w:rsidP="00285C60">
      <w:r w:rsidRPr="00285C60">
        <w:t>Now that the server</w:t>
      </w:r>
      <w:r w:rsidR="00CB3E21">
        <w:t>'</w:t>
      </w:r>
      <w:r w:rsidRPr="00285C60">
        <w:t>s running</w:t>
      </w:r>
      <w:r w:rsidR="00CB3E21">
        <w:t>.</w:t>
      </w:r>
      <w:r w:rsidRPr="00285C60">
        <w:t xml:space="preserve"> </w:t>
      </w:r>
      <w:r w:rsidR="00CB3E21">
        <w:t>V</w:t>
      </w:r>
      <w:r w:rsidRPr="00285C60">
        <w:t xml:space="preserve">isit </w:t>
      </w:r>
      <w:hyperlink r:id="rId25" w:history="1">
        <w:r w:rsidRPr="00DF5459">
          <w:rPr>
            <w:rStyle w:val="Hyperlink"/>
          </w:rPr>
          <w:t>http://127.0.0.1:8000/</w:t>
        </w:r>
      </w:hyperlink>
      <w:r>
        <w:t xml:space="preserve"> </w:t>
      </w:r>
      <w:r w:rsidRPr="00285C60">
        <w:t>with your Web browser.</w:t>
      </w:r>
      <w:r>
        <w:t xml:space="preserve"> You c</w:t>
      </w:r>
      <w:r w:rsidR="00CB3E21">
        <w:t>an</w:t>
      </w:r>
      <w:r>
        <w:t xml:space="preserve"> see the </w:t>
      </w:r>
      <w:r w:rsidRPr="00C210DB">
        <w:rPr>
          <w:b/>
          <w:bCs/>
        </w:rPr>
        <w:t>landing page</w:t>
      </w:r>
      <w:r>
        <w:t>:</w:t>
      </w:r>
    </w:p>
    <w:p w14:paraId="48CAC714" w14:textId="4CFC9F73" w:rsidR="00B43498" w:rsidRPr="00906B84" w:rsidRDefault="00285C60" w:rsidP="00B43498">
      <w:r w:rsidRPr="00E50088">
        <w:rPr>
          <w:noProof/>
        </w:rPr>
        <w:drawing>
          <wp:inline distT="0" distB="0" distL="0" distR="0" wp14:anchorId="54110F73" wp14:editId="447D149A">
            <wp:extent cx="4714875" cy="3137754"/>
            <wp:effectExtent l="19050" t="19050" r="9525" b="2476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996" cy="3164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645168" w14:textId="54C90228" w:rsidR="00E50088" w:rsidRPr="00E50088" w:rsidRDefault="002F4255" w:rsidP="00E50088">
      <w:pPr>
        <w:pStyle w:val="Heading2"/>
        <w:numPr>
          <w:ilvl w:val="0"/>
          <w:numId w:val="40"/>
        </w:numPr>
        <w:rPr>
          <w:rStyle w:val="Heading3Char"/>
          <w:b/>
          <w:color w:val="7C380A"/>
          <w:sz w:val="36"/>
          <w:szCs w:val="36"/>
          <w:lang w:val="bg-BG"/>
        </w:rPr>
      </w:pPr>
      <w:r>
        <w:t>Con</w:t>
      </w:r>
      <w:r w:rsidR="00E50088" w:rsidRPr="00E50088">
        <w:t xml:space="preserve">tact </w:t>
      </w:r>
      <w:r w:rsidR="00285C60">
        <w:t>Model</w:t>
      </w:r>
    </w:p>
    <w:p w14:paraId="78812D80" w14:textId="643B1BAC" w:rsidR="00E50088" w:rsidRPr="00E50088" w:rsidRDefault="00E50088" w:rsidP="00E50088">
      <w:pPr>
        <w:rPr>
          <w:lang w:val="bg-BG"/>
        </w:rPr>
      </w:pPr>
      <w:r w:rsidRPr="00E50088">
        <w:t>It's time to create our firs</w:t>
      </w:r>
      <w:r w:rsidR="00285C60">
        <w:t xml:space="preserve">t </w:t>
      </w:r>
      <w:r w:rsidR="00285C60" w:rsidRPr="00285C60">
        <w:rPr>
          <w:b/>
          <w:bCs/>
        </w:rPr>
        <w:t>model</w:t>
      </w:r>
      <w:r w:rsidRPr="00E50088">
        <w:t xml:space="preserve">. </w:t>
      </w:r>
      <w:r w:rsidR="00285C60">
        <w:t>Open the</w:t>
      </w:r>
      <w:r w:rsidRPr="00E50088">
        <w:t xml:space="preserve"> </w:t>
      </w:r>
      <w:r w:rsidR="00285C60">
        <w:rPr>
          <w:rStyle w:val="CodeChar"/>
        </w:rPr>
        <w:t>models.py</w:t>
      </w:r>
      <w:r w:rsidRPr="00E50088">
        <w:t xml:space="preserve"> </w:t>
      </w:r>
      <w:r w:rsidR="00285C60">
        <w:t>file</w:t>
      </w:r>
      <w:r w:rsidR="002F4255">
        <w:t xml:space="preserve">. </w:t>
      </w:r>
      <w:r w:rsidRPr="00E50088">
        <w:t>The file should look like this:</w:t>
      </w:r>
    </w:p>
    <w:p w14:paraId="0EBB91F9" w14:textId="327E71EF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64AF296" wp14:editId="0ADCE5AC">
            <wp:extent cx="4238625" cy="1024986"/>
            <wp:effectExtent l="19050" t="19050" r="9525" b="2286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7" b="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051" cy="10323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DBA458" w14:textId="62A83391" w:rsidR="00E50088" w:rsidRPr="00E50088" w:rsidRDefault="00E50088" w:rsidP="00E50088">
      <w:pPr>
        <w:rPr>
          <w:lang w:val="bg-BG"/>
        </w:rPr>
      </w:pPr>
      <w:r w:rsidRPr="00E50088">
        <w:t xml:space="preserve">We need to define 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285C60">
        <w:t>model</w:t>
      </w:r>
      <w:r w:rsidRPr="00E50088">
        <w:t>.</w:t>
      </w:r>
      <w:r w:rsidR="002F4255">
        <w:t xml:space="preserve"> C</w:t>
      </w:r>
      <w:r w:rsidR="002F4255" w:rsidRPr="00E50088">
        <w:t xml:space="preserve">reate a </w:t>
      </w:r>
      <w:r w:rsidR="002F4255" w:rsidRPr="00E50088">
        <w:rPr>
          <w:b/>
        </w:rPr>
        <w:t>new</w:t>
      </w:r>
      <w:r w:rsidR="002F4255" w:rsidRPr="00E50088">
        <w:t xml:space="preserve"> </w:t>
      </w:r>
      <w:r w:rsidR="002F4255">
        <w:rPr>
          <w:b/>
        </w:rPr>
        <w:t>python</w:t>
      </w:r>
      <w:r w:rsidR="002F4255" w:rsidRPr="00E50088">
        <w:rPr>
          <w:b/>
        </w:rPr>
        <w:t xml:space="preserve"> class</w:t>
      </w:r>
      <w:r w:rsidR="002F4255" w:rsidRPr="00E50088">
        <w:t xml:space="preserve"> called </w:t>
      </w:r>
      <w:r w:rsidR="002F4255" w:rsidRPr="00E50088">
        <w:rPr>
          <w:rStyle w:val="CodeChar"/>
        </w:rPr>
        <w:t>Contact</w:t>
      </w:r>
      <w:r w:rsidR="002F4255">
        <w:t xml:space="preserve"> with its </w:t>
      </w:r>
      <w:r w:rsidR="00285C60" w:rsidRPr="00C210DB">
        <w:rPr>
          <w:b/>
          <w:bCs/>
        </w:rPr>
        <w:t>attributes</w:t>
      </w:r>
      <w:r w:rsidRPr="00E50088">
        <w:t>:</w:t>
      </w:r>
    </w:p>
    <w:p w14:paraId="6B5B3F7B" w14:textId="0836446B" w:rsidR="00E50088" w:rsidRPr="00E50088" w:rsidRDefault="00E50088" w:rsidP="00E50088">
      <w:pPr>
        <w:rPr>
          <w:lang w:val="bg-BG"/>
        </w:rPr>
      </w:pPr>
      <w:r w:rsidRPr="00E50088">
        <w:rPr>
          <w:noProof/>
        </w:rPr>
        <w:drawing>
          <wp:inline distT="0" distB="0" distL="0" distR="0" wp14:anchorId="131AF76A" wp14:editId="5B70EC00">
            <wp:extent cx="4238625" cy="951221"/>
            <wp:effectExtent l="19050" t="19050" r="9525" b="209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304" cy="97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37601C" w14:textId="48D1113E" w:rsidR="00A4066D" w:rsidRDefault="00E50088" w:rsidP="00E50088">
      <w:r w:rsidRPr="00E50088">
        <w:lastRenderedPageBreak/>
        <w:t xml:space="preserve">Our </w:t>
      </w:r>
      <w:r w:rsidRPr="00E50088">
        <w:rPr>
          <w:rStyle w:val="CodeChar"/>
        </w:rPr>
        <w:t>Contact</w:t>
      </w:r>
      <w:r w:rsidRPr="00E50088">
        <w:rPr>
          <w:noProof/>
        </w:rPr>
        <w:t xml:space="preserve"> </w:t>
      </w:r>
      <w:r w:rsidR="00285C60">
        <w:t>model</w:t>
      </w:r>
      <w:r w:rsidRPr="00E50088">
        <w:t xml:space="preserve"> is ready.</w:t>
      </w:r>
      <w:r w:rsidR="00C210DB">
        <w:t xml:space="preserve"> </w:t>
      </w:r>
      <w:r w:rsidR="00A4066D">
        <w:t xml:space="preserve">The only thing left to do is to </w:t>
      </w:r>
      <w:r w:rsidR="00A4066D" w:rsidRPr="00C210DB">
        <w:rPr>
          <w:b/>
          <w:bCs/>
        </w:rPr>
        <w:t>migrate the created model</w:t>
      </w:r>
      <w:r w:rsidR="00A4066D">
        <w:t xml:space="preserve"> to the database. For this project, we are using </w:t>
      </w:r>
      <w:r w:rsidR="00A4066D" w:rsidRPr="00C210DB">
        <w:rPr>
          <w:b/>
          <w:bCs/>
        </w:rPr>
        <w:t>SQLite</w:t>
      </w:r>
      <w:r w:rsidR="00A4066D">
        <w:t xml:space="preserve">. </w:t>
      </w:r>
      <w:r w:rsidR="00A4066D" w:rsidRPr="00150646">
        <w:rPr>
          <w:color w:val="FF0000"/>
        </w:rPr>
        <w:t xml:space="preserve">Run the Django command-line utilities to </w:t>
      </w:r>
      <w:r w:rsidR="00A4066D" w:rsidRPr="00150646">
        <w:rPr>
          <w:b/>
          <w:bCs/>
          <w:color w:val="FF0000"/>
        </w:rPr>
        <w:t>create the database</w:t>
      </w:r>
      <w:r w:rsidR="00A4066D" w:rsidRPr="00150646">
        <w:rPr>
          <w:color w:val="FF0000"/>
        </w:rPr>
        <w:t xml:space="preserve"> </w:t>
      </w:r>
      <w:r w:rsidR="00A4066D" w:rsidRPr="00150646">
        <w:rPr>
          <w:b/>
          <w:bCs/>
          <w:color w:val="FF0000"/>
        </w:rPr>
        <w:t>tables</w:t>
      </w:r>
      <w:r w:rsidR="00A4066D" w:rsidRPr="00150646">
        <w:rPr>
          <w:color w:val="FF0000"/>
        </w:rPr>
        <w:t xml:space="preserve"> automatically</w:t>
      </w:r>
      <w:r w:rsidR="00A4066D">
        <w:t>:</w:t>
      </w:r>
    </w:p>
    <w:p w14:paraId="178F4B5F" w14:textId="7743A038" w:rsidR="00150646" w:rsidRPr="0002564B" w:rsidRDefault="00150646" w:rsidP="00E50088">
      <w:pPr>
        <w:rPr>
          <w:color w:val="FF0000"/>
          <w:lang w:val="bg-BG"/>
        </w:rPr>
      </w:pPr>
      <w:r w:rsidRPr="00150646">
        <w:rPr>
          <w:color w:val="FF0000"/>
          <w:lang w:val="bg-BG"/>
        </w:rPr>
        <w:t>Спираме сървъра(</w:t>
      </w:r>
      <w:proofErr w:type="spellStart"/>
      <w:r w:rsidRPr="00150646">
        <w:rPr>
          <w:color w:val="FF0000"/>
        </w:rPr>
        <w:t>Ctrl+C</w:t>
      </w:r>
      <w:proofErr w:type="spellEnd"/>
      <w:r w:rsidRPr="00150646">
        <w:rPr>
          <w:color w:val="FF0000"/>
        </w:rPr>
        <w:t>)</w:t>
      </w:r>
      <w:r w:rsidRPr="00150646">
        <w:rPr>
          <w:color w:val="FF0000"/>
          <w:lang w:val="bg-BG"/>
        </w:rPr>
        <w:t xml:space="preserve"> и създаваме необходимата информация в базата данни с </w:t>
      </w:r>
      <w:r w:rsidRPr="00150646">
        <w:rPr>
          <w:color w:val="FF0000"/>
        </w:rPr>
        <w:t xml:space="preserve">python </w:t>
      </w:r>
      <w:r w:rsidR="0002564B">
        <w:rPr>
          <w:color w:val="FF0000"/>
          <w:lang w:val="bg-BG"/>
        </w:rPr>
        <w:t>команда</w:t>
      </w:r>
      <w:r w:rsidRPr="00150646">
        <w:rPr>
          <w:color w:val="FF0000"/>
          <w:lang w:val="bg-BG"/>
        </w:rPr>
        <w:t xml:space="preserve">, вместо с </w:t>
      </w:r>
      <w:r w:rsidRPr="00150646">
        <w:rPr>
          <w:color w:val="FF0000"/>
        </w:rPr>
        <w:t xml:space="preserve">SQL </w:t>
      </w:r>
      <w:r w:rsidRPr="00150646">
        <w:rPr>
          <w:color w:val="FF0000"/>
          <w:lang w:val="bg-BG"/>
        </w:rPr>
        <w:t>команди</w:t>
      </w:r>
      <w:r w:rsidR="0002564B">
        <w:rPr>
          <w:color w:val="FF0000"/>
          <w:lang w:val="bg-BG"/>
        </w:rPr>
        <w:t xml:space="preserve">. При всяка промяна на </w:t>
      </w:r>
      <w:r w:rsidR="0002564B">
        <w:rPr>
          <w:color w:val="FF0000"/>
        </w:rPr>
        <w:t xml:space="preserve">models.py </w:t>
      </w:r>
      <w:r w:rsidR="0002564B">
        <w:rPr>
          <w:color w:val="FF0000"/>
          <w:lang w:val="bg-BG"/>
        </w:rPr>
        <w:t>трябва да изпълняваме тази команда:</w:t>
      </w:r>
    </w:p>
    <w:p w14:paraId="46237A02" w14:textId="043C1DBC" w:rsidR="00A4066D" w:rsidRDefault="00A4066D" w:rsidP="00A4066D">
      <w:pPr>
        <w:ind w:firstLine="360"/>
        <w:rPr>
          <w:rFonts w:ascii="Consolas" w:hAnsi="Consolas"/>
          <w:b/>
          <w:bCs/>
        </w:rPr>
      </w:pPr>
      <w:proofErr w:type="spellStart"/>
      <w:proofErr w:type="gramStart"/>
      <w:r w:rsidRPr="00C210DB">
        <w:rPr>
          <w:rFonts w:ascii="Consolas" w:hAnsi="Consolas"/>
          <w:b/>
          <w:bCs/>
        </w:rPr>
        <w:t>py</w:t>
      </w:r>
      <w:proofErr w:type="spellEnd"/>
      <w:proofErr w:type="gramEnd"/>
      <w:r w:rsidRPr="00C210DB">
        <w:rPr>
          <w:rFonts w:ascii="Consolas" w:hAnsi="Consolas"/>
          <w:b/>
          <w:bCs/>
        </w:rPr>
        <w:t xml:space="preserve"> manage.py </w:t>
      </w:r>
      <w:proofErr w:type="spellStart"/>
      <w:r w:rsidRPr="00C210DB">
        <w:rPr>
          <w:rFonts w:ascii="Consolas" w:hAnsi="Consolas"/>
          <w:b/>
          <w:bCs/>
        </w:rPr>
        <w:t>makemigrations</w:t>
      </w:r>
      <w:proofErr w:type="spellEnd"/>
    </w:p>
    <w:p w14:paraId="114D6FF8" w14:textId="5FA384F4" w:rsidR="0002564B" w:rsidRPr="0002564B" w:rsidRDefault="0002564B" w:rsidP="00A4066D">
      <w:pPr>
        <w:ind w:firstLine="360"/>
        <w:rPr>
          <w:rFonts w:ascii="Consolas" w:hAnsi="Consolas"/>
          <w:b/>
          <w:bCs/>
          <w:color w:val="FF0000"/>
          <w:lang w:val="bg-BG"/>
        </w:rPr>
      </w:pPr>
      <w:r w:rsidRPr="005177A5">
        <w:rPr>
          <w:rFonts w:ascii="Consolas" w:hAnsi="Consolas"/>
          <w:bCs/>
          <w:color w:val="FF0000"/>
          <w:lang w:val="bg-BG"/>
        </w:rPr>
        <w:t xml:space="preserve">След командата </w:t>
      </w:r>
      <w:proofErr w:type="spellStart"/>
      <w:r w:rsidRPr="005177A5">
        <w:rPr>
          <w:rFonts w:ascii="Consolas" w:hAnsi="Consolas"/>
          <w:bCs/>
          <w:color w:val="FF0000"/>
        </w:rPr>
        <w:t>makemigrations</w:t>
      </w:r>
      <w:proofErr w:type="spellEnd"/>
      <w:r w:rsidRPr="005177A5">
        <w:rPr>
          <w:rFonts w:ascii="Consolas" w:hAnsi="Consolas"/>
          <w:bCs/>
          <w:color w:val="FF0000"/>
          <w:lang w:val="bg-BG"/>
        </w:rPr>
        <w:t xml:space="preserve"> в папката </w:t>
      </w:r>
      <w:r w:rsidRPr="005177A5">
        <w:rPr>
          <w:rFonts w:ascii="Consolas" w:hAnsi="Consolas"/>
          <w:bCs/>
          <w:color w:val="FF0000"/>
        </w:rPr>
        <w:t xml:space="preserve">migrations </w:t>
      </w:r>
      <w:r w:rsidRPr="005177A5">
        <w:rPr>
          <w:rFonts w:ascii="Consolas" w:hAnsi="Consolas"/>
          <w:bCs/>
          <w:color w:val="FF0000"/>
          <w:lang w:val="bg-BG"/>
        </w:rPr>
        <w:t>се появява нов файл с информацията за миграцията.</w:t>
      </w:r>
      <w:r>
        <w:rPr>
          <w:rFonts w:ascii="Consolas" w:hAnsi="Consolas"/>
          <w:b/>
          <w:bCs/>
          <w:color w:val="FF0000"/>
          <w:lang w:val="bg-BG"/>
        </w:rPr>
        <w:t xml:space="preserve"> </w:t>
      </w:r>
      <w:r w:rsidRPr="00E50088">
        <w:rPr>
          <w:noProof/>
        </w:rPr>
        <w:drawing>
          <wp:inline distT="0" distB="0" distL="0" distR="0" wp14:anchorId="4DFF741A" wp14:editId="3122D2C8">
            <wp:extent cx="6626225" cy="1963079"/>
            <wp:effectExtent l="19050" t="19050" r="22225" b="18415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630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435A2" w14:textId="56FBB04F" w:rsidR="0002564B" w:rsidRPr="0002564B" w:rsidRDefault="0002564B" w:rsidP="00A4066D">
      <w:pPr>
        <w:ind w:firstLine="36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color w:val="FF0000"/>
          <w:lang w:val="bg-BG"/>
        </w:rPr>
        <w:t xml:space="preserve">След това </w:t>
      </w:r>
      <w:r>
        <w:rPr>
          <w:rFonts w:ascii="Consolas" w:hAnsi="Consolas"/>
          <w:b/>
          <w:bCs/>
          <w:color w:val="FF0000"/>
        </w:rPr>
        <w:t>apply</w:t>
      </w:r>
      <w:r>
        <w:rPr>
          <w:rFonts w:ascii="Consolas" w:hAnsi="Consolas"/>
          <w:b/>
          <w:bCs/>
          <w:color w:val="FF0000"/>
          <w:lang w:val="bg-BG"/>
        </w:rPr>
        <w:t>-ваме тази миграция:</w:t>
      </w:r>
    </w:p>
    <w:p w14:paraId="6CDBEB25" w14:textId="6A91796A" w:rsidR="00A4066D" w:rsidRDefault="00A4066D" w:rsidP="00A4066D">
      <w:pPr>
        <w:ind w:firstLine="360"/>
        <w:rPr>
          <w:rFonts w:ascii="Consolas" w:hAnsi="Consolas"/>
          <w:b/>
          <w:bCs/>
        </w:rPr>
      </w:pPr>
      <w:proofErr w:type="spellStart"/>
      <w:proofErr w:type="gramStart"/>
      <w:r w:rsidRPr="00C210DB">
        <w:rPr>
          <w:rFonts w:ascii="Consolas" w:hAnsi="Consolas"/>
          <w:b/>
          <w:bCs/>
        </w:rPr>
        <w:t>py</w:t>
      </w:r>
      <w:proofErr w:type="spellEnd"/>
      <w:proofErr w:type="gramEnd"/>
      <w:r w:rsidRPr="00C210DB">
        <w:rPr>
          <w:rFonts w:ascii="Consolas" w:hAnsi="Consolas"/>
          <w:b/>
          <w:bCs/>
        </w:rPr>
        <w:t xml:space="preserve"> manage.py migrate</w:t>
      </w:r>
    </w:p>
    <w:p w14:paraId="69EBD8AF" w14:textId="1458B018" w:rsidR="005177A5" w:rsidRPr="00F76C02" w:rsidRDefault="005177A5" w:rsidP="00A4066D">
      <w:pPr>
        <w:ind w:firstLine="360"/>
        <w:rPr>
          <w:rFonts w:ascii="Consolas" w:hAnsi="Consolas"/>
          <w:bCs/>
          <w:color w:val="FF0000"/>
        </w:rPr>
      </w:pPr>
      <w:r w:rsidRPr="005177A5">
        <w:rPr>
          <w:rFonts w:ascii="Consolas" w:hAnsi="Consolas"/>
          <w:bCs/>
          <w:color w:val="FF0000"/>
          <w:lang w:val="bg-BG"/>
        </w:rPr>
        <w:t xml:space="preserve">В терминала на </w:t>
      </w:r>
      <w:proofErr w:type="spellStart"/>
      <w:r w:rsidRPr="005177A5">
        <w:rPr>
          <w:rFonts w:ascii="Consolas" w:hAnsi="Consolas"/>
          <w:bCs/>
          <w:color w:val="FF0000"/>
        </w:rPr>
        <w:t>PyCharm</w:t>
      </w:r>
      <w:proofErr w:type="spellEnd"/>
      <w:r w:rsidRPr="005177A5">
        <w:rPr>
          <w:rFonts w:ascii="Consolas" w:hAnsi="Consolas"/>
          <w:bCs/>
          <w:color w:val="FF0000"/>
        </w:rPr>
        <w:t xml:space="preserve"> </w:t>
      </w:r>
      <w:r w:rsidRPr="005177A5">
        <w:rPr>
          <w:rFonts w:ascii="Consolas" w:hAnsi="Consolas"/>
          <w:bCs/>
          <w:color w:val="FF0000"/>
          <w:lang w:val="bg-BG"/>
        </w:rPr>
        <w:t xml:space="preserve">ще видим, че се случват всички </w:t>
      </w:r>
      <w:r w:rsidRPr="005177A5">
        <w:rPr>
          <w:rFonts w:ascii="Consolas" w:hAnsi="Consolas"/>
          <w:bCs/>
          <w:color w:val="FF0000"/>
        </w:rPr>
        <w:t xml:space="preserve">Django </w:t>
      </w:r>
      <w:r w:rsidRPr="005177A5">
        <w:rPr>
          <w:rFonts w:ascii="Consolas" w:hAnsi="Consolas"/>
          <w:bCs/>
          <w:color w:val="FF0000"/>
          <w:lang w:val="bg-BG"/>
        </w:rPr>
        <w:t>миграции, както и нашите</w:t>
      </w:r>
      <w:r>
        <w:rPr>
          <w:rFonts w:ascii="Consolas" w:hAnsi="Consolas"/>
          <w:bCs/>
          <w:color w:val="FF0000"/>
          <w:lang w:val="bg-BG"/>
        </w:rPr>
        <w:t xml:space="preserve">. В базата данни се появяват много на брой </w:t>
      </w:r>
      <w:r>
        <w:rPr>
          <w:rFonts w:ascii="Consolas" w:hAnsi="Consolas"/>
          <w:bCs/>
          <w:color w:val="FF0000"/>
        </w:rPr>
        <w:t xml:space="preserve">default </w:t>
      </w:r>
      <w:r>
        <w:rPr>
          <w:rFonts w:ascii="Consolas" w:hAnsi="Consolas"/>
          <w:bCs/>
          <w:color w:val="FF0000"/>
          <w:lang w:val="bg-BG"/>
        </w:rPr>
        <w:t xml:space="preserve">таблици, заедно с нашите/нашата. Сега виждаме резултата от изпълнението на </w:t>
      </w:r>
      <w:r>
        <w:rPr>
          <w:rFonts w:ascii="Consolas" w:hAnsi="Consolas"/>
          <w:bCs/>
          <w:color w:val="FF0000"/>
        </w:rPr>
        <w:t xml:space="preserve">SQL </w:t>
      </w:r>
      <w:r>
        <w:rPr>
          <w:rFonts w:ascii="Consolas" w:hAnsi="Consolas"/>
          <w:bCs/>
          <w:color w:val="FF0000"/>
          <w:lang w:val="bg-BG"/>
        </w:rPr>
        <w:t xml:space="preserve">заявка чрез </w:t>
      </w:r>
      <w:r>
        <w:rPr>
          <w:rFonts w:ascii="Consolas" w:hAnsi="Consolas"/>
          <w:bCs/>
          <w:color w:val="FF0000"/>
        </w:rPr>
        <w:t xml:space="preserve">python </w:t>
      </w:r>
      <w:r>
        <w:rPr>
          <w:rFonts w:ascii="Consolas" w:hAnsi="Consolas"/>
          <w:bCs/>
          <w:color w:val="FF0000"/>
          <w:lang w:val="bg-BG"/>
        </w:rPr>
        <w:t>команда.</w:t>
      </w:r>
      <w:r w:rsidR="00035D6E">
        <w:rPr>
          <w:rFonts w:ascii="Consolas" w:hAnsi="Consolas"/>
          <w:bCs/>
          <w:color w:val="FF0000"/>
          <w:lang w:val="bg-BG"/>
        </w:rPr>
        <w:t xml:space="preserve"> Сега ще направим така, че нашата </w:t>
      </w:r>
      <w:r w:rsidR="00035D6E">
        <w:rPr>
          <w:rFonts w:ascii="Consolas" w:hAnsi="Consolas"/>
          <w:bCs/>
          <w:color w:val="FF0000"/>
        </w:rPr>
        <w:t xml:space="preserve">SQL </w:t>
      </w:r>
      <w:r w:rsidR="00035D6E">
        <w:rPr>
          <w:rFonts w:ascii="Consolas" w:hAnsi="Consolas"/>
          <w:bCs/>
          <w:color w:val="FF0000"/>
          <w:lang w:val="bg-BG"/>
        </w:rPr>
        <w:t xml:space="preserve">таблица да се пълни автоматично, чрез директно въвеждане на информация от потребителя в полетата на </w:t>
      </w:r>
      <w:r w:rsidR="00035D6E">
        <w:rPr>
          <w:rFonts w:ascii="Consolas" w:hAnsi="Consolas"/>
          <w:bCs/>
          <w:color w:val="FF0000"/>
        </w:rPr>
        <w:t xml:space="preserve">HTML </w:t>
      </w:r>
      <w:r w:rsidR="00035D6E">
        <w:rPr>
          <w:rFonts w:ascii="Consolas" w:hAnsi="Consolas"/>
          <w:bCs/>
          <w:color w:val="FF0000"/>
          <w:lang w:val="bg-BG"/>
        </w:rPr>
        <w:t>файла.</w:t>
      </w:r>
    </w:p>
    <w:p w14:paraId="476336AA" w14:textId="5D867912" w:rsidR="00E50088" w:rsidRPr="00E50088" w:rsidRDefault="00285C60" w:rsidP="00E50088">
      <w:pPr>
        <w:pStyle w:val="Heading2"/>
        <w:numPr>
          <w:ilvl w:val="0"/>
          <w:numId w:val="40"/>
        </w:numPr>
        <w:rPr>
          <w:lang w:val="bg-BG"/>
        </w:rPr>
      </w:pPr>
      <w:r>
        <w:t xml:space="preserve">Creating </w:t>
      </w:r>
      <w:r w:rsidR="002F4255">
        <w:t xml:space="preserve">New </w:t>
      </w:r>
      <w:r>
        <w:t>Contact</w:t>
      </w:r>
    </w:p>
    <w:p w14:paraId="4434F99D" w14:textId="59608867" w:rsidR="00E50088" w:rsidRDefault="00E50088" w:rsidP="00E50088">
      <w:r w:rsidRPr="00E50088">
        <w:t xml:space="preserve">We have reached the point </w:t>
      </w:r>
      <w:r w:rsidR="00CB3E21">
        <w:t>where</w:t>
      </w:r>
      <w:r w:rsidRPr="00E50088">
        <w:t xml:space="preserve"> we can </w:t>
      </w:r>
      <w:r w:rsidR="00285C60">
        <w:t>develop</w:t>
      </w:r>
      <w:r w:rsidRPr="00E50088">
        <w:t xml:space="preserve"> our </w:t>
      </w:r>
      <w:r w:rsidR="00285C60">
        <w:t xml:space="preserve">business logic for </w:t>
      </w:r>
      <w:r w:rsidR="00285C60" w:rsidRPr="00B40E62">
        <w:rPr>
          <w:b/>
          <w:bCs/>
        </w:rPr>
        <w:t>creating</w:t>
      </w:r>
      <w:r w:rsidR="00714D94">
        <w:rPr>
          <w:b/>
          <w:bCs/>
          <w:lang w:val="bg-BG"/>
        </w:rPr>
        <w:t xml:space="preserve"> </w:t>
      </w:r>
      <w:r w:rsidR="00285C60" w:rsidRPr="00B40E62">
        <w:rPr>
          <w:b/>
          <w:bCs/>
        </w:rPr>
        <w:t xml:space="preserve">contact </w:t>
      </w:r>
      <w:r w:rsidR="00285C60">
        <w:t xml:space="preserve">with a </w:t>
      </w:r>
      <w:r w:rsidR="00285C60" w:rsidRPr="00B40E62">
        <w:rPr>
          <w:b/>
          <w:bCs/>
        </w:rPr>
        <w:t>name</w:t>
      </w:r>
      <w:r w:rsidR="00285C60">
        <w:t xml:space="preserve"> and a </w:t>
      </w:r>
      <w:r w:rsidR="00285C60" w:rsidRPr="00B40E62">
        <w:rPr>
          <w:b/>
          <w:bCs/>
        </w:rPr>
        <w:t>number</w:t>
      </w:r>
      <w:r w:rsidR="00285C60">
        <w:t xml:space="preserve">. </w:t>
      </w:r>
      <w:r w:rsidR="00A4066D">
        <w:t xml:space="preserve">Open the </w:t>
      </w:r>
      <w:r w:rsidR="00A4066D" w:rsidRPr="00B40E62">
        <w:rPr>
          <w:rFonts w:ascii="Consolas" w:hAnsi="Consolas"/>
          <w:b/>
          <w:bCs/>
        </w:rPr>
        <w:t>views.py</w:t>
      </w:r>
      <w:r w:rsidR="00A4066D">
        <w:t xml:space="preserve"> file and create a second view. For the example</w:t>
      </w:r>
      <w:r w:rsidR="00CB3E21">
        <w:t>,</w:t>
      </w:r>
      <w:r w:rsidR="00A4066D">
        <w:t xml:space="preserve"> we will </w:t>
      </w:r>
      <w:r w:rsidR="00285C60">
        <w:t xml:space="preserve">name it </w:t>
      </w:r>
      <w:proofErr w:type="spellStart"/>
      <w:r w:rsidR="00285C60" w:rsidRPr="00285C60">
        <w:rPr>
          <w:rFonts w:ascii="Consolas" w:hAnsi="Consolas"/>
          <w:b/>
          <w:bCs/>
        </w:rPr>
        <w:t>create_contact</w:t>
      </w:r>
      <w:proofErr w:type="spellEnd"/>
      <w:r w:rsidR="00B40E62">
        <w:t>:</w:t>
      </w:r>
    </w:p>
    <w:p w14:paraId="588446BA" w14:textId="5E820C0B" w:rsidR="00E50704" w:rsidRPr="00E50704" w:rsidRDefault="00F76C02" w:rsidP="00E50704">
      <w:pPr>
        <w:rPr>
          <w:lang w:val="bg-BG"/>
        </w:rPr>
      </w:pPr>
      <w:r w:rsidRPr="00F76C02">
        <w:rPr>
          <w:color w:val="FF0000"/>
        </w:rPr>
        <w:t>O</w:t>
      </w:r>
      <w:r w:rsidRPr="00F76C02">
        <w:rPr>
          <w:color w:val="FF0000"/>
          <w:lang w:val="bg-BG"/>
        </w:rPr>
        <w:t xml:space="preserve">т </w:t>
      </w:r>
      <w:r w:rsidRPr="00F76C02">
        <w:rPr>
          <w:color w:val="FF0000"/>
        </w:rPr>
        <w:t xml:space="preserve">models.py </w:t>
      </w:r>
      <w:r w:rsidRPr="00F76C02">
        <w:rPr>
          <w:color w:val="FF0000"/>
          <w:lang w:val="bg-BG"/>
        </w:rPr>
        <w:t xml:space="preserve">взимаме клас </w:t>
      </w:r>
      <w:r w:rsidRPr="00F76C02">
        <w:rPr>
          <w:color w:val="FF0000"/>
        </w:rPr>
        <w:t xml:space="preserve">Contact </w:t>
      </w:r>
      <w:r w:rsidRPr="00F76C02">
        <w:rPr>
          <w:color w:val="FF0000"/>
          <w:lang w:val="bg-BG"/>
        </w:rPr>
        <w:t xml:space="preserve">и създаваме обект </w:t>
      </w:r>
      <w:r w:rsidRPr="00F76C02">
        <w:rPr>
          <w:color w:val="FF0000"/>
        </w:rPr>
        <w:t xml:space="preserve">contact </w:t>
      </w:r>
      <w:r w:rsidRPr="00F76C02">
        <w:rPr>
          <w:color w:val="FF0000"/>
          <w:lang w:val="bg-BG"/>
        </w:rPr>
        <w:t>с параметри името и номера, к</w:t>
      </w:r>
      <w:r>
        <w:rPr>
          <w:color w:val="FF0000"/>
          <w:lang w:val="bg-BG"/>
        </w:rPr>
        <w:t>оито се вка</w:t>
      </w:r>
      <w:r w:rsidRPr="00F76C02">
        <w:rPr>
          <w:color w:val="FF0000"/>
          <w:lang w:val="bg-BG"/>
        </w:rPr>
        <w:t xml:space="preserve">рват чрез всяко едно въвеждане в полетата на </w:t>
      </w:r>
      <w:r w:rsidRPr="00F76C02">
        <w:rPr>
          <w:color w:val="FF0000"/>
        </w:rPr>
        <w:t>index.html</w:t>
      </w:r>
      <w:r w:rsidR="001451D6">
        <w:rPr>
          <w:color w:val="FF0000"/>
          <w:lang w:val="bg-BG"/>
        </w:rPr>
        <w:t xml:space="preserve"> с командата </w:t>
      </w:r>
      <w:proofErr w:type="spellStart"/>
      <w:r w:rsidR="001451D6">
        <w:rPr>
          <w:color w:val="FF0000"/>
        </w:rPr>
        <w:t>request.POST</w:t>
      </w:r>
      <w:proofErr w:type="spellEnd"/>
      <w:r w:rsidRPr="00F76C02">
        <w:rPr>
          <w:color w:val="FF0000"/>
        </w:rPr>
        <w:t xml:space="preserve">. </w:t>
      </w:r>
      <w:r>
        <w:rPr>
          <w:color w:val="FF0000"/>
          <w:lang w:val="bg-BG"/>
        </w:rPr>
        <w:t>Когато дадем .</w:t>
      </w:r>
      <w:r>
        <w:rPr>
          <w:color w:val="FF0000"/>
        </w:rPr>
        <w:t>save()</w:t>
      </w:r>
      <w:r>
        <w:rPr>
          <w:color w:val="FF0000"/>
          <w:lang w:val="bg-BG"/>
        </w:rPr>
        <w:t xml:space="preserve"> на обекта, данните се запазват в базата данни. </w:t>
      </w:r>
      <w:r w:rsidR="00E50704">
        <w:rPr>
          <w:color w:val="FF0000"/>
          <w:lang w:val="bg-BG"/>
        </w:rPr>
        <w:t>Но има още една подробност...</w:t>
      </w:r>
    </w:p>
    <w:p w14:paraId="675DBBBF" w14:textId="617D5491" w:rsidR="00F76C02" w:rsidRPr="00F76C02" w:rsidRDefault="00F76C02" w:rsidP="00E50088">
      <w:pPr>
        <w:rPr>
          <w:color w:val="FF0000"/>
          <w:lang w:val="bg-BG"/>
        </w:rPr>
      </w:pPr>
    </w:p>
    <w:p w14:paraId="3F58DE6B" w14:textId="7682632C" w:rsidR="00E50088" w:rsidRPr="00E50088" w:rsidRDefault="00A4066D" w:rsidP="00E50088">
      <w:pPr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03238034" wp14:editId="00DD0A07">
            <wp:extent cx="4591050" cy="2515644"/>
            <wp:effectExtent l="19050" t="19050" r="19050" b="1841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4647" cy="25504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400AA" w14:textId="07E80ADA" w:rsidR="00CB3E21" w:rsidRDefault="00E50088" w:rsidP="00E50088">
      <w:r w:rsidRPr="00E50088">
        <w:t xml:space="preserve">This </w:t>
      </w:r>
      <w:r w:rsidR="00A4066D">
        <w:t>function</w:t>
      </w:r>
      <w:r w:rsidRPr="00E50088">
        <w:t xml:space="preserve"> will </w:t>
      </w:r>
      <w:r w:rsidRPr="00E50088">
        <w:rPr>
          <w:b/>
        </w:rPr>
        <w:t xml:space="preserve">save </w:t>
      </w:r>
      <w:r w:rsidRPr="00E50088">
        <w:t>contacts</w:t>
      </w:r>
      <w:r w:rsidR="00A4066D">
        <w:t xml:space="preserve"> and </w:t>
      </w:r>
      <w:r w:rsidRPr="00E50088">
        <w:t xml:space="preserve">store </w:t>
      </w:r>
      <w:r w:rsidR="00A4066D">
        <w:t>them in the database</w:t>
      </w:r>
      <w:r w:rsidRPr="00E50088">
        <w:t>.</w:t>
      </w:r>
      <w:r w:rsidR="00A4066D">
        <w:t xml:space="preserve"> </w:t>
      </w:r>
      <w:r w:rsidR="00C10FDB">
        <w:t>In the end,</w:t>
      </w:r>
      <w:r w:rsidR="00C10FDB" w:rsidRPr="00E50088">
        <w:t xml:space="preserve"> </w:t>
      </w:r>
      <w:r w:rsidR="00C10FDB">
        <w:t>it</w:t>
      </w:r>
      <w:r w:rsidR="00C10FDB" w:rsidRPr="00E50088">
        <w:t xml:space="preserve"> redirect</w:t>
      </w:r>
      <w:r w:rsidR="00C10FDB">
        <w:t>s</w:t>
      </w:r>
      <w:r w:rsidR="00C10FDB" w:rsidRPr="00E50088">
        <w:t xml:space="preserve"> the user back to </w:t>
      </w:r>
      <w:r w:rsidR="00D55264">
        <w:t xml:space="preserve">the </w:t>
      </w:r>
      <w:r w:rsidR="00C10FDB">
        <w:t>landing</w:t>
      </w:r>
      <w:r w:rsidR="00C10FDB" w:rsidRPr="00E50088">
        <w:t xml:space="preserve"> page as </w:t>
      </w:r>
      <w:r w:rsidR="00D55264">
        <w:t xml:space="preserve">a </w:t>
      </w:r>
      <w:r w:rsidR="00C10FDB" w:rsidRPr="00E50088">
        <w:t>response</w:t>
      </w:r>
      <w:r w:rsidR="00CB3E21">
        <w:t>. A</w:t>
      </w:r>
      <w:r w:rsidR="00CB3E21" w:rsidRPr="00CB3E21">
        <w:t xml:space="preserve">lthough </w:t>
      </w:r>
      <w:r w:rsidR="00CB3E21">
        <w:t xml:space="preserve">we </w:t>
      </w:r>
      <w:r w:rsidR="00CB3E21" w:rsidRPr="00C10FDB">
        <w:rPr>
          <w:b/>
          <w:bCs/>
        </w:rPr>
        <w:t>do not have an HTML template</w:t>
      </w:r>
      <w:r w:rsidR="00CB3E21">
        <w:t xml:space="preserve"> for this view, we need to create an </w:t>
      </w:r>
      <w:r w:rsidR="00CB3E21" w:rsidRPr="00C10FDB">
        <w:rPr>
          <w:b/>
          <w:bCs/>
        </w:rPr>
        <w:t>URL path</w:t>
      </w:r>
      <w:r w:rsidR="00CB3E21">
        <w:t xml:space="preserve">. Open the </w:t>
      </w:r>
      <w:r w:rsidR="00CB3E21" w:rsidRPr="00CB3E21">
        <w:rPr>
          <w:rFonts w:ascii="Consolas" w:hAnsi="Consolas"/>
          <w:b/>
          <w:bCs/>
        </w:rPr>
        <w:t>phonebook/urls.py</w:t>
      </w:r>
      <w:r w:rsidR="00CB3E21" w:rsidRPr="00C10FDB">
        <w:rPr>
          <w:rFonts w:cstheme="minorHAnsi"/>
          <w:b/>
          <w:bCs/>
        </w:rPr>
        <w:t xml:space="preserve"> </w:t>
      </w:r>
      <w:r w:rsidR="00CB3E21">
        <w:t xml:space="preserve">file and </w:t>
      </w:r>
      <w:r w:rsidR="00CB3E21" w:rsidRPr="00C10FDB">
        <w:rPr>
          <w:b/>
          <w:bCs/>
        </w:rPr>
        <w:t>add a second path</w:t>
      </w:r>
      <w:r w:rsidR="00CB3E21">
        <w:t>:</w:t>
      </w:r>
    </w:p>
    <w:p w14:paraId="27FE2E68" w14:textId="77777777" w:rsidR="00830136" w:rsidRDefault="00E50704" w:rsidP="00E50088">
      <w:pPr>
        <w:rPr>
          <w:color w:val="FF0000"/>
          <w:lang w:val="bg-BG"/>
        </w:rPr>
      </w:pPr>
      <w:r w:rsidRPr="00E50704">
        <w:rPr>
          <w:color w:val="FF0000"/>
          <w:lang w:val="bg-BG"/>
        </w:rPr>
        <w:t xml:space="preserve">В нашия (не главния на </w:t>
      </w:r>
      <w:r w:rsidRPr="00E50704">
        <w:rPr>
          <w:color w:val="FF0000"/>
        </w:rPr>
        <w:t xml:space="preserve">Django) urls.py </w:t>
      </w:r>
      <w:r w:rsidRPr="00E50704">
        <w:rPr>
          <w:color w:val="FF0000"/>
          <w:lang w:val="bg-BG"/>
        </w:rPr>
        <w:t xml:space="preserve">файл трябва да добавим тази пътека, </w:t>
      </w:r>
      <w:r w:rsidRPr="00E50704">
        <w:rPr>
          <w:b/>
          <w:color w:val="FF0000"/>
          <w:lang w:val="bg-BG"/>
        </w:rPr>
        <w:t>независимо, че не води към страница</w:t>
      </w:r>
      <w:r>
        <w:rPr>
          <w:lang w:val="bg-BG"/>
        </w:rPr>
        <w:t xml:space="preserve">. </w:t>
      </w:r>
      <w:r w:rsidRPr="00830136">
        <w:rPr>
          <w:color w:val="FF0000"/>
          <w:lang w:val="bg-BG"/>
        </w:rPr>
        <w:t>З</w:t>
      </w:r>
      <w:r w:rsidRPr="00830136">
        <w:rPr>
          <w:color w:val="FF0000"/>
          <w:lang w:val="bg-BG"/>
        </w:rPr>
        <w:t xml:space="preserve">а да се запази новия контакт в базата данни, освен промените във </w:t>
      </w:r>
    </w:p>
    <w:p w14:paraId="0C9987D5" w14:textId="745BC3C4" w:rsidR="00830136" w:rsidRPr="00830136" w:rsidRDefault="00E50704" w:rsidP="00830136">
      <w:pPr>
        <w:pStyle w:val="ListParagraph"/>
        <w:numPr>
          <w:ilvl w:val="0"/>
          <w:numId w:val="47"/>
        </w:numPr>
        <w:rPr>
          <w:color w:val="FF0000"/>
          <w:lang w:val="bg-BG"/>
        </w:rPr>
      </w:pPr>
      <w:bookmarkStart w:id="0" w:name="_GoBack"/>
      <w:bookmarkEnd w:id="0"/>
      <w:r w:rsidRPr="00830136">
        <w:rPr>
          <w:color w:val="FF0000"/>
        </w:rPr>
        <w:t xml:space="preserve">views.py, </w:t>
      </w:r>
      <w:r w:rsidRPr="00830136">
        <w:rPr>
          <w:color w:val="FF0000"/>
          <w:lang w:val="bg-BG"/>
        </w:rPr>
        <w:t xml:space="preserve">трябва </w:t>
      </w:r>
    </w:p>
    <w:p w14:paraId="289242FD" w14:textId="77777777" w:rsidR="00830136" w:rsidRPr="00830136" w:rsidRDefault="00E50704" w:rsidP="00830136">
      <w:pPr>
        <w:pStyle w:val="ListParagraph"/>
        <w:numPr>
          <w:ilvl w:val="0"/>
          <w:numId w:val="47"/>
        </w:numPr>
        <w:rPr>
          <w:color w:val="FF0000"/>
          <w:lang w:val="bg-BG"/>
        </w:rPr>
      </w:pPr>
      <w:r w:rsidRPr="00830136">
        <w:rPr>
          <w:color w:val="FF0000"/>
          <w:lang w:val="bg-BG"/>
        </w:rPr>
        <w:t xml:space="preserve">да се добави път в </w:t>
      </w:r>
      <w:r w:rsidRPr="00830136">
        <w:rPr>
          <w:color w:val="FF0000"/>
        </w:rPr>
        <w:t xml:space="preserve">urls.py , </w:t>
      </w:r>
      <w:r w:rsidRPr="00830136">
        <w:rPr>
          <w:color w:val="FF0000"/>
          <w:lang w:val="bg-BG"/>
        </w:rPr>
        <w:t xml:space="preserve">както и </w:t>
      </w:r>
    </w:p>
    <w:p w14:paraId="6BF511FA" w14:textId="26230562" w:rsidR="00E50704" w:rsidRPr="00830136" w:rsidRDefault="00830136" w:rsidP="00830136">
      <w:pPr>
        <w:pStyle w:val="ListParagraph"/>
        <w:numPr>
          <w:ilvl w:val="0"/>
          <w:numId w:val="47"/>
        </w:numPr>
        <w:rPr>
          <w:color w:val="FF0000"/>
          <w:lang w:val="bg-BG"/>
        </w:rPr>
      </w:pPr>
      <w:r w:rsidRPr="00830136">
        <w:rPr>
          <w:color w:val="FF0000"/>
        </w:rPr>
        <w:t xml:space="preserve">action attribute </w:t>
      </w:r>
      <w:r w:rsidRPr="00830136">
        <w:rPr>
          <w:color w:val="FF0000"/>
          <w:lang w:val="bg-BG"/>
        </w:rPr>
        <w:t xml:space="preserve">в тага </w:t>
      </w:r>
      <w:r w:rsidRPr="00830136">
        <w:rPr>
          <w:color w:val="FF0000"/>
        </w:rPr>
        <w:t xml:space="preserve">form </w:t>
      </w:r>
      <w:r w:rsidRPr="00830136">
        <w:rPr>
          <w:color w:val="FF0000"/>
          <w:lang w:val="bg-BG"/>
        </w:rPr>
        <w:t xml:space="preserve">на </w:t>
      </w:r>
      <w:r w:rsidRPr="00830136">
        <w:rPr>
          <w:color w:val="FF0000"/>
        </w:rPr>
        <w:t xml:space="preserve">html </w:t>
      </w:r>
      <w:r w:rsidRPr="00830136">
        <w:rPr>
          <w:color w:val="FF0000"/>
          <w:lang w:val="bg-BG"/>
        </w:rPr>
        <w:t>файла</w:t>
      </w:r>
    </w:p>
    <w:p w14:paraId="1B83D9C9" w14:textId="45D95ED3" w:rsidR="00CB3E21" w:rsidRDefault="00CB3E21" w:rsidP="00E50088">
      <w:r w:rsidRPr="00E50088">
        <w:rPr>
          <w:noProof/>
        </w:rPr>
        <w:drawing>
          <wp:inline distT="0" distB="0" distL="0" distR="0" wp14:anchorId="6F4C04F9" wp14:editId="6B859760">
            <wp:extent cx="6168439" cy="1238250"/>
            <wp:effectExtent l="19050" t="19050" r="22860" b="190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89" b="1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1807" cy="123892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C2017" w14:textId="221F817A" w:rsidR="00E50088" w:rsidRDefault="00A4066D" w:rsidP="00E50088">
      <w:r w:rsidRPr="00E50088">
        <w:t xml:space="preserve">Thanks to the form, we can process </w:t>
      </w:r>
      <w:r w:rsidR="00CB3E21" w:rsidRPr="00B43498">
        <w:rPr>
          <w:b/>
          <w:bCs/>
        </w:rPr>
        <w:t>POST</w:t>
      </w:r>
      <w:r w:rsidRPr="00B43498">
        <w:rPr>
          <w:b/>
          <w:bCs/>
        </w:rPr>
        <w:t xml:space="preserve"> requests</w:t>
      </w:r>
      <w:r w:rsidR="00CB3E21">
        <w:t>:</w:t>
      </w:r>
    </w:p>
    <w:p w14:paraId="53F22069" w14:textId="2B9FC581" w:rsidR="00CB3E21" w:rsidRPr="00E50088" w:rsidRDefault="00CB3E21" w:rsidP="00E50088">
      <w:pPr>
        <w:rPr>
          <w:lang w:val="bg-BG"/>
        </w:rPr>
      </w:pPr>
      <w:r w:rsidRPr="00E50088">
        <w:rPr>
          <w:noProof/>
        </w:rPr>
        <w:lastRenderedPageBreak/>
        <w:drawing>
          <wp:inline distT="0" distB="0" distL="0" distR="0" wp14:anchorId="2B68A900" wp14:editId="757C290A">
            <wp:extent cx="6839595" cy="4143375"/>
            <wp:effectExtent l="19050" t="19050" r="18415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0234" cy="41498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F44ED" w14:textId="67A2EAE2" w:rsidR="00CB3E21" w:rsidRDefault="00CB3E21" w:rsidP="00E50088">
      <w:r>
        <w:t xml:space="preserve">In the </w:t>
      </w:r>
      <w:r w:rsidRPr="00CB3E21">
        <w:rPr>
          <w:rFonts w:ascii="Consolas" w:hAnsi="Consolas"/>
          <w:b/>
          <w:bCs/>
        </w:rPr>
        <w:t>templates/phonebook/index.html</w:t>
      </w:r>
      <w:r>
        <w:t xml:space="preserve"> file, we see the </w:t>
      </w:r>
      <w:r w:rsidRPr="00CB3E21">
        <w:rPr>
          <w:rFonts w:ascii="Consolas" w:hAnsi="Consolas"/>
          <w:b/>
          <w:bCs/>
        </w:rPr>
        <w:t>&lt;form&gt;</w:t>
      </w:r>
      <w:r>
        <w:rPr>
          <w:rFonts w:ascii="Consolas" w:hAnsi="Consolas"/>
          <w:b/>
          <w:bCs/>
        </w:rPr>
        <w:t xml:space="preserve"> … </w:t>
      </w:r>
      <w:r w:rsidRPr="00CB3E21">
        <w:rPr>
          <w:rFonts w:ascii="Consolas" w:hAnsi="Consolas"/>
          <w:b/>
          <w:bCs/>
        </w:rPr>
        <w:t>&lt;/form&gt;</w:t>
      </w:r>
      <w:r>
        <w:t xml:space="preserve"> that </w:t>
      </w:r>
      <w:r w:rsidRPr="00CB3E21">
        <w:t>allow</w:t>
      </w:r>
      <w:r>
        <w:t>s</w:t>
      </w:r>
      <w:r w:rsidRPr="00CB3E21">
        <w:t xml:space="preserve"> a visitor to</w:t>
      </w:r>
      <w:r>
        <w:t xml:space="preserve"> </w:t>
      </w:r>
      <w:r w:rsidRPr="00CB3E21">
        <w:t>enter text, select options, manipulate objects or controls, and so on, and then send that information back to the server.</w:t>
      </w:r>
      <w:r>
        <w:t xml:space="preserve"> Each</w:t>
      </w:r>
      <w:r w:rsidRPr="00CB3E21">
        <w:t xml:space="preserve"> form must </w:t>
      </w:r>
      <w:r>
        <w:t>define</w:t>
      </w:r>
      <w:r w:rsidRPr="00CB3E21">
        <w:t xml:space="preserve"> two things</w:t>
      </w:r>
      <w:r>
        <w:t>:</w:t>
      </w:r>
    </w:p>
    <w:p w14:paraId="3C070FA9" w14:textId="1F17F6E5" w:rsidR="00CB3E21" w:rsidRDefault="00CB3E21" w:rsidP="00CB3E21">
      <w:pPr>
        <w:pStyle w:val="ListParagraph"/>
        <w:numPr>
          <w:ilvl w:val="0"/>
          <w:numId w:val="42"/>
        </w:numPr>
      </w:pPr>
      <w:r>
        <w:t>T</w:t>
      </w:r>
      <w:r w:rsidRPr="00CB3E21">
        <w:t xml:space="preserve">he </w:t>
      </w:r>
      <w:r w:rsidRPr="00CB3E21">
        <w:rPr>
          <w:b/>
          <w:bCs/>
        </w:rPr>
        <w:t>HTTP method</w:t>
      </w:r>
      <w:r w:rsidRPr="00CB3E21">
        <w:t xml:space="preserve"> </w:t>
      </w:r>
      <w:r>
        <w:t xml:space="preserve">is </w:t>
      </w:r>
      <w:r w:rsidRPr="00CB3E21">
        <w:t xml:space="preserve">used to </w:t>
      </w:r>
      <w:r w:rsidRPr="00CB3E21">
        <w:rPr>
          <w:b/>
          <w:bCs/>
        </w:rPr>
        <w:t>send the data</w:t>
      </w:r>
      <w:r>
        <w:t xml:space="preserve"> using the </w:t>
      </w:r>
      <w:r w:rsidRPr="00CB3E21">
        <w:rPr>
          <w:rFonts w:ascii="Consolas" w:hAnsi="Consolas"/>
          <w:b/>
          <w:bCs/>
        </w:rPr>
        <w:t>method</w:t>
      </w:r>
      <w:r>
        <w:t xml:space="preserve"> attribute</w:t>
      </w:r>
    </w:p>
    <w:p w14:paraId="0DA248FD" w14:textId="2AC90EE5" w:rsidR="00CB3E21" w:rsidRPr="00E50704" w:rsidRDefault="00CB3E21" w:rsidP="00CB3E21">
      <w:pPr>
        <w:pStyle w:val="ListParagraph"/>
        <w:numPr>
          <w:ilvl w:val="0"/>
          <w:numId w:val="42"/>
        </w:numPr>
        <w:rPr>
          <w:color w:val="FF0000"/>
        </w:rPr>
      </w:pPr>
      <w:r w:rsidRPr="00E50704">
        <w:rPr>
          <w:color w:val="FF0000"/>
        </w:rPr>
        <w:t xml:space="preserve">The </w:t>
      </w:r>
      <w:r w:rsidRPr="00E50704">
        <w:rPr>
          <w:b/>
          <w:bCs/>
          <w:color w:val="FF0000"/>
        </w:rPr>
        <w:t>destination of the data</w:t>
      </w:r>
      <w:r w:rsidRPr="00E50704">
        <w:rPr>
          <w:color w:val="FF0000"/>
        </w:rPr>
        <w:t xml:space="preserve"> on the server using the </w:t>
      </w:r>
      <w:r w:rsidRPr="00E50704">
        <w:rPr>
          <w:rFonts w:ascii="Consolas" w:hAnsi="Consolas"/>
          <w:b/>
          <w:bCs/>
          <w:color w:val="FF0000"/>
        </w:rPr>
        <w:t>action</w:t>
      </w:r>
      <w:r w:rsidRPr="00E50704">
        <w:rPr>
          <w:color w:val="FF0000"/>
        </w:rPr>
        <w:t xml:space="preserve"> attribute</w:t>
      </w:r>
    </w:p>
    <w:p w14:paraId="19811A32" w14:textId="56409411" w:rsidR="00E50088" w:rsidRDefault="00CB3E21" w:rsidP="00E50088">
      <w:r>
        <w:t xml:space="preserve">In our template, we have </w:t>
      </w:r>
      <w:r w:rsidRPr="00CB3E21">
        <w:rPr>
          <w:b/>
          <w:bCs/>
        </w:rPr>
        <w:t>already implemented the method</w:t>
      </w:r>
      <w:r>
        <w:t xml:space="preserve">. The only thing left to do is to </w:t>
      </w:r>
      <w:r w:rsidRPr="00CB3E21">
        <w:rPr>
          <w:b/>
          <w:bCs/>
        </w:rPr>
        <w:t>add an action parameter</w:t>
      </w:r>
      <w:r>
        <w:t>.</w:t>
      </w:r>
    </w:p>
    <w:p w14:paraId="067D2DEA" w14:textId="4396F727" w:rsidR="00CB3E21" w:rsidRPr="00CB3E21" w:rsidRDefault="00CB3E21" w:rsidP="00E50088">
      <w:r w:rsidRPr="00E50088">
        <w:rPr>
          <w:noProof/>
        </w:rPr>
        <w:drawing>
          <wp:inline distT="0" distB="0" distL="0" distR="0" wp14:anchorId="119461D9" wp14:editId="0D5CC7E5">
            <wp:extent cx="6839585" cy="638771"/>
            <wp:effectExtent l="19050" t="19050" r="1841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" b="8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5064" cy="6514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6B34E" w14:textId="631A1D78" w:rsidR="00E50088" w:rsidRDefault="00CB3E21" w:rsidP="00E50088">
      <w:r>
        <w:t xml:space="preserve">To connect the </w:t>
      </w:r>
      <w:r w:rsidRPr="00CB3E21">
        <w:rPr>
          <w:b/>
          <w:bCs/>
        </w:rPr>
        <w:t>form</w:t>
      </w:r>
      <w:r>
        <w:t xml:space="preserve"> with our </w:t>
      </w:r>
      <w:proofErr w:type="spellStart"/>
      <w:r w:rsidRPr="00CB3E21">
        <w:rPr>
          <w:rFonts w:ascii="Consolas" w:hAnsi="Consolas"/>
          <w:b/>
          <w:bCs/>
        </w:rPr>
        <w:t>create_contact</w:t>
      </w:r>
      <w:proofErr w:type="spellEnd"/>
      <w:r>
        <w:t xml:space="preserve"> view. We use the </w:t>
      </w:r>
      <w:r w:rsidRPr="00CB3E21">
        <w:rPr>
          <w:rFonts w:ascii="Consolas" w:hAnsi="Consolas"/>
          <w:b/>
          <w:bCs/>
        </w:rPr>
        <w:t>name</w:t>
      </w:r>
      <w:r>
        <w:t xml:space="preserve"> of the created in the </w:t>
      </w:r>
      <w:r w:rsidRPr="00CB3E21">
        <w:rPr>
          <w:rFonts w:ascii="Consolas" w:hAnsi="Consolas"/>
          <w:b/>
          <w:bCs/>
        </w:rPr>
        <w:t>urls.py</w:t>
      </w:r>
      <w:r w:rsidRPr="00CB3E21">
        <w:rPr>
          <w:b/>
          <w:bCs/>
        </w:rPr>
        <w:t xml:space="preserve"> path</w:t>
      </w:r>
      <w:r>
        <w:rPr>
          <w:b/>
          <w:bCs/>
        </w:rPr>
        <w:t xml:space="preserve">: </w:t>
      </w:r>
      <w:r w:rsidRPr="00CB3E21">
        <w:rPr>
          <w:rFonts w:ascii="Consolas" w:hAnsi="Consolas"/>
          <w:b/>
          <w:bCs/>
        </w:rPr>
        <w:t>"new-contact"</w:t>
      </w:r>
      <w:r>
        <w:t>.</w:t>
      </w:r>
    </w:p>
    <w:p w14:paraId="7BE960AD" w14:textId="130CBA32" w:rsidR="00CB3E21" w:rsidRDefault="00CB3E21" w:rsidP="00E50088">
      <w:r>
        <w:t xml:space="preserve">So far, we have implemented the business logic for creating a contact and sending the user data to the database. Each time a user clicks on the </w:t>
      </w:r>
      <w:r w:rsidRPr="00CB3E21">
        <w:rPr>
          <w:rFonts w:ascii="Consolas" w:hAnsi="Consolas"/>
          <w:b/>
          <w:bCs/>
        </w:rPr>
        <w:t>"Add"</w:t>
      </w:r>
      <w:r>
        <w:t xml:space="preserve"> button, a name with a number will be saved in the database.</w:t>
      </w:r>
    </w:p>
    <w:p w14:paraId="4336B7B5" w14:textId="7B2C7D46" w:rsidR="00E50088" w:rsidRDefault="00E50088" w:rsidP="00C10FDB">
      <w:pPr>
        <w:pStyle w:val="Heading2"/>
        <w:numPr>
          <w:ilvl w:val="0"/>
          <w:numId w:val="40"/>
        </w:numPr>
      </w:pPr>
      <w:r w:rsidRPr="00E50088">
        <w:t xml:space="preserve">Adding </w:t>
      </w:r>
      <w:r w:rsidR="00C10FDB">
        <w:t xml:space="preserve">the Created </w:t>
      </w:r>
      <w:r w:rsidRPr="00E50088">
        <w:t>Contact</w:t>
      </w:r>
    </w:p>
    <w:p w14:paraId="3AB1BEFA" w14:textId="2BDA66AA" w:rsidR="00CB3E21" w:rsidRDefault="00CB3E21" w:rsidP="00CB3E21">
      <w:r w:rsidRPr="00E50088">
        <w:t xml:space="preserve">Finally, we need to </w:t>
      </w:r>
      <w:r w:rsidRPr="00E50088">
        <w:rPr>
          <w:b/>
        </w:rPr>
        <w:t xml:space="preserve">add the contact </w:t>
      </w:r>
      <w:r>
        <w:rPr>
          <w:b/>
        </w:rPr>
        <w:t>to</w:t>
      </w:r>
      <w:r w:rsidRPr="00E50088">
        <w:rPr>
          <w:b/>
        </w:rPr>
        <w:t xml:space="preserve"> our list</w:t>
      </w:r>
      <w:r w:rsidRPr="00E50088">
        <w:t xml:space="preserve"> and give a </w:t>
      </w:r>
      <w:r w:rsidRPr="00E50088">
        <w:rPr>
          <w:b/>
        </w:rPr>
        <w:t>response</w:t>
      </w:r>
      <w:r w:rsidRPr="00E50088">
        <w:t xml:space="preserve"> to the user.</w:t>
      </w:r>
    </w:p>
    <w:p w14:paraId="0CDFEA14" w14:textId="6CA8A233" w:rsidR="00CB3E21" w:rsidRPr="00BF2004" w:rsidRDefault="004173CA" w:rsidP="00CB3E21">
      <w:pPr>
        <w:rPr>
          <w:lang w:val="bg-BG"/>
        </w:rPr>
      </w:pPr>
      <w:r>
        <w:t xml:space="preserve">In the </w:t>
      </w:r>
      <w:r w:rsidRPr="00B40E62">
        <w:rPr>
          <w:rFonts w:ascii="Consolas" w:hAnsi="Consolas"/>
          <w:b/>
          <w:bCs/>
        </w:rPr>
        <w:t>views.py</w:t>
      </w:r>
      <w:r>
        <w:t xml:space="preserve"> file, i</w:t>
      </w:r>
      <w:r w:rsidR="00CB3E21">
        <w:t>n o</w:t>
      </w:r>
      <w:r w:rsidR="00CB3E21" w:rsidRPr="00E50088">
        <w:t xml:space="preserve">ur </w:t>
      </w:r>
      <w:proofErr w:type="spellStart"/>
      <w:r w:rsidR="00CB3E21" w:rsidRPr="00CB3E21">
        <w:rPr>
          <w:rFonts w:ascii="Consolas" w:hAnsi="Consolas"/>
          <w:b/>
          <w:bCs/>
        </w:rPr>
        <w:t>landing_page</w:t>
      </w:r>
      <w:proofErr w:type="spellEnd"/>
      <w:r w:rsidR="00CB3E21">
        <w:t xml:space="preserve"> </w:t>
      </w:r>
      <w:r w:rsidR="00CB3E21" w:rsidRPr="00E50088">
        <w:t>view</w:t>
      </w:r>
      <w:r w:rsidR="00CB3E21">
        <w:t>, we need to implement the following code:</w:t>
      </w:r>
    </w:p>
    <w:p w14:paraId="43B530C8" w14:textId="191D3E14" w:rsidR="00CB3E21" w:rsidRDefault="00CB3E21" w:rsidP="00CB3E21">
      <w:r w:rsidRPr="00E50088">
        <w:rPr>
          <w:noProof/>
        </w:rPr>
        <w:lastRenderedPageBreak/>
        <w:drawing>
          <wp:inline distT="0" distB="0" distL="0" distR="0" wp14:anchorId="11E33B71" wp14:editId="0CC78F64">
            <wp:extent cx="4886325" cy="1178718"/>
            <wp:effectExtent l="19050" t="19050" r="9525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5981" cy="1185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760E9" w14:textId="77777777" w:rsidR="00C10FDB" w:rsidRDefault="00CB3E21" w:rsidP="00CB3E21">
      <w:r w:rsidRPr="00CB3E21">
        <w:t xml:space="preserve">The </w:t>
      </w:r>
      <w:r w:rsidRPr="00CB3E21">
        <w:rPr>
          <w:rFonts w:ascii="Consolas" w:hAnsi="Consolas"/>
          <w:b/>
          <w:bCs/>
        </w:rPr>
        <w:t>render()</w:t>
      </w:r>
      <w:r w:rsidRPr="00CB3E21">
        <w:t xml:space="preserve"> function takes the </w:t>
      </w:r>
      <w:r w:rsidRPr="00CB3E21">
        <w:rPr>
          <w:b/>
          <w:bCs/>
        </w:rPr>
        <w:t>request object</w:t>
      </w:r>
      <w:r w:rsidRPr="00CB3E21">
        <w:t xml:space="preserve"> as its first argument, a </w:t>
      </w:r>
      <w:r w:rsidRPr="00CB3E21">
        <w:rPr>
          <w:b/>
          <w:bCs/>
        </w:rPr>
        <w:t>template name</w:t>
      </w:r>
      <w:r w:rsidRPr="00CB3E21">
        <w:t xml:space="preserve"> as its second argument</w:t>
      </w:r>
      <w:r>
        <w:t>,</w:t>
      </w:r>
      <w:r w:rsidRPr="00CB3E21">
        <w:t xml:space="preserve"> and a dictionary</w:t>
      </w:r>
      <w:r>
        <w:t xml:space="preserve"> with the </w:t>
      </w:r>
      <w:r w:rsidRPr="00CB3E21">
        <w:rPr>
          <w:b/>
          <w:bCs/>
        </w:rPr>
        <w:t>context</w:t>
      </w:r>
      <w:r>
        <w:t xml:space="preserve"> we want to return </w:t>
      </w:r>
      <w:r w:rsidRPr="00CB3E21">
        <w:t>as its optional third argument.</w:t>
      </w:r>
      <w:r w:rsidRPr="00E50088">
        <w:t xml:space="preserve"> </w:t>
      </w:r>
      <w:r w:rsidRPr="00CB3E21">
        <w:t xml:space="preserve">It returns an </w:t>
      </w:r>
      <w:proofErr w:type="spellStart"/>
      <w:r w:rsidRPr="00CB3E21">
        <w:rPr>
          <w:b/>
          <w:bCs/>
        </w:rPr>
        <w:t>HttpResponse</w:t>
      </w:r>
      <w:proofErr w:type="spellEnd"/>
      <w:r w:rsidRPr="00CB3E21">
        <w:t xml:space="preserve"> </w:t>
      </w:r>
      <w:r w:rsidRPr="00CB3E21">
        <w:rPr>
          <w:b/>
          <w:bCs/>
        </w:rPr>
        <w:t>object</w:t>
      </w:r>
      <w:r w:rsidRPr="00CB3E21">
        <w:t xml:space="preserve"> of the </w:t>
      </w:r>
      <w:r w:rsidRPr="00CB3E21">
        <w:rPr>
          <w:b/>
          <w:bCs/>
        </w:rPr>
        <w:t>given</w:t>
      </w:r>
      <w:r w:rsidRPr="00CB3E21">
        <w:t xml:space="preserve"> </w:t>
      </w:r>
      <w:r w:rsidRPr="00CB3E21">
        <w:rPr>
          <w:b/>
          <w:bCs/>
        </w:rPr>
        <w:t>template</w:t>
      </w:r>
      <w:r w:rsidRPr="00CB3E21">
        <w:t xml:space="preserve"> </w:t>
      </w:r>
      <w:r w:rsidRPr="00CB3E21">
        <w:rPr>
          <w:b/>
          <w:bCs/>
        </w:rPr>
        <w:t>rendered</w:t>
      </w:r>
      <w:r w:rsidRPr="00CB3E21">
        <w:t xml:space="preserve"> with the </w:t>
      </w:r>
      <w:r w:rsidRPr="00CB3E21">
        <w:rPr>
          <w:b/>
          <w:bCs/>
        </w:rPr>
        <w:t>given context</w:t>
      </w:r>
      <w:r w:rsidRPr="00CB3E21">
        <w:t>.</w:t>
      </w:r>
      <w:r>
        <w:t xml:space="preserve"> In </w:t>
      </w:r>
      <w:r w:rsidR="00C10FDB">
        <w:t>our</w:t>
      </w:r>
      <w:r>
        <w:t xml:space="preserve"> case, the </w:t>
      </w:r>
      <w:r w:rsidRPr="00C10FDB">
        <w:rPr>
          <w:b/>
          <w:bCs/>
        </w:rPr>
        <w:t>context</w:t>
      </w:r>
      <w:r>
        <w:t xml:space="preserve"> </w:t>
      </w:r>
      <w:r w:rsidR="00C10FDB">
        <w:t>needs to</w:t>
      </w:r>
      <w:r>
        <w:t xml:space="preserve"> be </w:t>
      </w:r>
      <w:r w:rsidRPr="00C10FDB">
        <w:rPr>
          <w:b/>
          <w:bCs/>
        </w:rPr>
        <w:t>all created contacts</w:t>
      </w:r>
      <w:r>
        <w:t xml:space="preserve"> (objects). </w:t>
      </w:r>
    </w:p>
    <w:p w14:paraId="6CE48EC2" w14:textId="6C9B18D4" w:rsidR="00C10FDB" w:rsidRDefault="00CB3E21" w:rsidP="00CB3E21">
      <w:r>
        <w:t xml:space="preserve">The key name </w:t>
      </w:r>
      <w:r>
        <w:rPr>
          <w:rFonts w:ascii="Consolas" w:hAnsi="Consolas"/>
          <w:b/>
          <w:bCs/>
        </w:rPr>
        <w:t>"</w:t>
      </w:r>
      <w:r w:rsidRPr="00CB3E21">
        <w:rPr>
          <w:rFonts w:ascii="Consolas" w:hAnsi="Consolas"/>
          <w:b/>
          <w:bCs/>
        </w:rPr>
        <w:t>contacts</w:t>
      </w:r>
      <w:r>
        <w:rPr>
          <w:rFonts w:ascii="Consolas" w:hAnsi="Consolas"/>
          <w:b/>
          <w:bCs/>
        </w:rPr>
        <w:t>"</w:t>
      </w:r>
      <w:r>
        <w:t xml:space="preserve"> is used as a </w:t>
      </w:r>
      <w:r w:rsidRPr="00C10FDB">
        <w:rPr>
          <w:b/>
          <w:bCs/>
        </w:rPr>
        <w:t>variable name</w:t>
      </w:r>
      <w:r>
        <w:t xml:space="preserve"> in the </w:t>
      </w:r>
      <w:r w:rsidRPr="00C10FDB">
        <w:rPr>
          <w:b/>
          <w:bCs/>
        </w:rPr>
        <w:t>template</w:t>
      </w:r>
      <w:r w:rsidR="00C10FDB">
        <w:t xml:space="preserve"> </w:t>
      </w:r>
      <w:r w:rsidR="00C10FDB" w:rsidRPr="00C10FDB">
        <w:rPr>
          <w:rFonts w:ascii="Consolas" w:hAnsi="Consolas"/>
          <w:b/>
          <w:bCs/>
        </w:rPr>
        <w:t>index.html</w:t>
      </w:r>
      <w:r w:rsidR="00C10FDB">
        <w:t>:</w:t>
      </w:r>
    </w:p>
    <w:p w14:paraId="62AD77B0" w14:textId="0E0D7578" w:rsidR="00C10FDB" w:rsidRDefault="00C10FDB" w:rsidP="00CB3E21">
      <w:r w:rsidRPr="00E50088">
        <w:rPr>
          <w:noProof/>
        </w:rPr>
        <w:drawing>
          <wp:inline distT="0" distB="0" distL="0" distR="0" wp14:anchorId="35603670" wp14:editId="05ACCD9E">
            <wp:extent cx="4486275" cy="1276398"/>
            <wp:effectExtent l="19050" t="19050" r="9525" b="19050"/>
            <wp:docPr id="60" name="Picture 6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text&#10;&#10;Description automatically generated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3769" cy="1281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14CA8C" w14:textId="2494F485" w:rsidR="00E50088" w:rsidRPr="00C10FDB" w:rsidRDefault="00CB3E21" w:rsidP="00C10FDB">
      <w:r>
        <w:t xml:space="preserve">The code </w:t>
      </w:r>
      <w:r w:rsidR="00C10FDB">
        <w:t>above</w:t>
      </w:r>
      <w:r>
        <w:t xml:space="preserve"> implements logic for </w:t>
      </w:r>
      <w:r w:rsidRPr="00C10FDB">
        <w:rPr>
          <w:b/>
          <w:bCs/>
        </w:rPr>
        <w:t>iterating over the collection of contacts</w:t>
      </w:r>
      <w:r>
        <w:t xml:space="preserve"> and taking </w:t>
      </w:r>
      <w:r w:rsidRPr="00C10FDB">
        <w:rPr>
          <w:b/>
          <w:bCs/>
        </w:rPr>
        <w:t>each name</w:t>
      </w:r>
      <w:r>
        <w:t xml:space="preserve"> and </w:t>
      </w:r>
      <w:r w:rsidRPr="00C10FDB">
        <w:rPr>
          <w:b/>
          <w:bCs/>
        </w:rPr>
        <w:t>number</w:t>
      </w:r>
      <w:r>
        <w:t xml:space="preserve">. </w:t>
      </w:r>
      <w:r w:rsidR="00C10FDB">
        <w:t>Thus, they</w:t>
      </w:r>
      <w:r>
        <w:t xml:space="preserve"> </w:t>
      </w:r>
      <w:r w:rsidR="00C10FDB">
        <w:t xml:space="preserve">can </w:t>
      </w:r>
      <w:r>
        <w:t xml:space="preserve">be </w:t>
      </w:r>
      <w:r w:rsidRPr="00C10FDB">
        <w:rPr>
          <w:b/>
          <w:bCs/>
        </w:rPr>
        <w:t xml:space="preserve">visualized in </w:t>
      </w:r>
      <w:r w:rsidR="00C10FDB" w:rsidRPr="00C10FDB">
        <w:rPr>
          <w:b/>
          <w:bCs/>
        </w:rPr>
        <w:t>the contacts</w:t>
      </w:r>
      <w:r>
        <w:t xml:space="preserve"> </w:t>
      </w:r>
      <w:r w:rsidRPr="00C10FDB">
        <w:rPr>
          <w:b/>
          <w:bCs/>
        </w:rPr>
        <w:t>table</w:t>
      </w:r>
      <w:r w:rsidR="00C10FDB">
        <w:t xml:space="preserve"> o</w:t>
      </w:r>
      <w:r>
        <w:t>n our localhost server.</w:t>
      </w:r>
    </w:p>
    <w:p w14:paraId="59AB1C2C" w14:textId="616023D8" w:rsidR="00E50088" w:rsidRPr="00E50088" w:rsidRDefault="00E50088" w:rsidP="00E50088">
      <w:pPr>
        <w:rPr>
          <w:lang w:val="bg-BG"/>
        </w:rPr>
      </w:pPr>
      <w:r w:rsidRPr="00E50088">
        <w:t>With that</w:t>
      </w:r>
      <w:r w:rsidR="00CB3E21">
        <w:t>,</w:t>
      </w:r>
      <w:r w:rsidRPr="00E50088">
        <w:t xml:space="preserve"> we finished our </w:t>
      </w:r>
      <w:r w:rsidR="00CB3E21">
        <w:rPr>
          <w:b/>
        </w:rPr>
        <w:t>Python</w:t>
      </w:r>
      <w:r w:rsidRPr="00E50088">
        <w:rPr>
          <w:b/>
        </w:rPr>
        <w:t xml:space="preserve"> Phonebook</w:t>
      </w:r>
      <w:r w:rsidRPr="00E50088">
        <w:t xml:space="preserve">. Feel free to </w:t>
      </w:r>
      <w:r w:rsidRPr="00E50088">
        <w:rPr>
          <w:b/>
        </w:rPr>
        <w:t>build on your project even further</w:t>
      </w:r>
      <w:r w:rsidRPr="00E50088">
        <w:t xml:space="preserve">. </w:t>
      </w:r>
      <w:r w:rsidRPr="00E50088">
        <w:rPr>
          <w:noProof/>
        </w:rPr>
        <w:sym w:font="Wingdings" w:char="F04A"/>
      </w:r>
    </w:p>
    <w:p w14:paraId="1464B07C" w14:textId="77777777" w:rsidR="00E50088" w:rsidRPr="00E50088" w:rsidRDefault="00E50088" w:rsidP="00E50088">
      <w:pPr>
        <w:rPr>
          <w:lang w:val="bg-BG"/>
        </w:rPr>
      </w:pPr>
    </w:p>
    <w:p w14:paraId="592EBD29" w14:textId="51658AA2" w:rsidR="00640502" w:rsidRPr="00E50088" w:rsidRDefault="00640502" w:rsidP="00E50088">
      <w:pPr>
        <w:rPr>
          <w:lang w:val="bg-BG"/>
        </w:rPr>
      </w:pPr>
    </w:p>
    <w:sectPr w:rsidR="00640502" w:rsidRPr="00E50088" w:rsidSect="009254B7">
      <w:headerReference w:type="default" r:id="rId36"/>
      <w:footerReference w:type="default" r:id="rId3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FC1AAF" w14:textId="77777777" w:rsidR="00B92061" w:rsidRDefault="00B92061" w:rsidP="008068A2">
      <w:pPr>
        <w:spacing w:after="0" w:line="240" w:lineRule="auto"/>
      </w:pPr>
      <w:r>
        <w:separator/>
      </w:r>
    </w:p>
  </w:endnote>
  <w:endnote w:type="continuationSeparator" w:id="0">
    <w:p w14:paraId="09680C7B" w14:textId="77777777" w:rsidR="00B92061" w:rsidRDefault="00B920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4A3736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013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3013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4A3736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0136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30136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5B36DB" w14:textId="77777777" w:rsidR="00B92061" w:rsidRDefault="00B92061" w:rsidP="008068A2">
      <w:pPr>
        <w:spacing w:after="0" w:line="240" w:lineRule="auto"/>
      </w:pPr>
      <w:r>
        <w:separator/>
      </w:r>
    </w:p>
  </w:footnote>
  <w:footnote w:type="continuationSeparator" w:id="0">
    <w:p w14:paraId="6A000CA4" w14:textId="77777777" w:rsidR="00B92061" w:rsidRDefault="00B920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C47A1"/>
    <w:multiLevelType w:val="hybridMultilevel"/>
    <w:tmpl w:val="64207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23034A"/>
    <w:multiLevelType w:val="hybridMultilevel"/>
    <w:tmpl w:val="79902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B65214"/>
    <w:multiLevelType w:val="hybridMultilevel"/>
    <w:tmpl w:val="0D340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962718"/>
    <w:multiLevelType w:val="hybridMultilevel"/>
    <w:tmpl w:val="939C3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AD16DB34"/>
    <w:lvl w:ilvl="0" w:tplc="F8E28CA2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F73CD8"/>
    <w:multiLevelType w:val="hybridMultilevel"/>
    <w:tmpl w:val="204EAAD4"/>
    <w:lvl w:ilvl="0" w:tplc="106C5E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B90757"/>
    <w:multiLevelType w:val="hybridMultilevel"/>
    <w:tmpl w:val="67827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1"/>
  </w:num>
  <w:num w:numId="4">
    <w:abstractNumId w:val="30"/>
  </w:num>
  <w:num w:numId="5">
    <w:abstractNumId w:val="31"/>
  </w:num>
  <w:num w:numId="6">
    <w:abstractNumId w:val="35"/>
  </w:num>
  <w:num w:numId="7">
    <w:abstractNumId w:val="6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3"/>
  </w:num>
  <w:num w:numId="14">
    <w:abstractNumId w:val="34"/>
  </w:num>
  <w:num w:numId="15">
    <w:abstractNumId w:val="12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0"/>
  </w:num>
  <w:num w:numId="21">
    <w:abstractNumId w:val="33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38"/>
  </w:num>
  <w:num w:numId="28">
    <w:abstractNumId w:val="19"/>
  </w:num>
  <w:num w:numId="29">
    <w:abstractNumId w:val="42"/>
  </w:num>
  <w:num w:numId="30">
    <w:abstractNumId w:val="22"/>
  </w:num>
  <w:num w:numId="31">
    <w:abstractNumId w:val="13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8"/>
  </w:num>
  <w:num w:numId="37">
    <w:abstractNumId w:val="24"/>
  </w:num>
  <w:num w:numId="38">
    <w:abstractNumId w:val="16"/>
  </w:num>
  <w:num w:numId="39">
    <w:abstractNumId w:val="32"/>
  </w:num>
  <w:num w:numId="40">
    <w:abstractNumId w:val="25"/>
  </w:num>
  <w:num w:numId="41">
    <w:abstractNumId w:val="5"/>
  </w:num>
  <w:num w:numId="42">
    <w:abstractNumId w:val="2"/>
  </w:num>
  <w:num w:numId="43">
    <w:abstractNumId w:val="23"/>
  </w:num>
  <w:num w:numId="44">
    <w:abstractNumId w:val="0"/>
  </w:num>
  <w:num w:numId="45">
    <w:abstractNumId w:val="44"/>
  </w:num>
  <w:num w:numId="46">
    <w:abstractNumId w:val="7"/>
  </w:num>
  <w:num w:numId="47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MDMyNzUwMTQxsjBX0lEKTi0uzszPAykwrwUAkvgF5CwAAAA="/>
  </w:docVars>
  <w:rsids>
    <w:rsidRoot w:val="008068A2"/>
    <w:rsid w:val="000006BB"/>
    <w:rsid w:val="00002C1C"/>
    <w:rsid w:val="00007044"/>
    <w:rsid w:val="0001451E"/>
    <w:rsid w:val="00023DC6"/>
    <w:rsid w:val="0002564B"/>
    <w:rsid w:val="00025F04"/>
    <w:rsid w:val="00035D6E"/>
    <w:rsid w:val="00064D15"/>
    <w:rsid w:val="00067F5B"/>
    <w:rsid w:val="0008559D"/>
    <w:rsid w:val="00086727"/>
    <w:rsid w:val="0009209B"/>
    <w:rsid w:val="000A27C9"/>
    <w:rsid w:val="000A6794"/>
    <w:rsid w:val="000B39E6"/>
    <w:rsid w:val="000B56F0"/>
    <w:rsid w:val="000C5361"/>
    <w:rsid w:val="000D42B5"/>
    <w:rsid w:val="000D60A2"/>
    <w:rsid w:val="000E30DA"/>
    <w:rsid w:val="00103906"/>
    <w:rsid w:val="001275B9"/>
    <w:rsid w:val="0014121C"/>
    <w:rsid w:val="00142C75"/>
    <w:rsid w:val="001449E8"/>
    <w:rsid w:val="001451D6"/>
    <w:rsid w:val="00150646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EA0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1C08"/>
    <w:rsid w:val="002853F4"/>
    <w:rsid w:val="00285941"/>
    <w:rsid w:val="00285C60"/>
    <w:rsid w:val="002A2D2D"/>
    <w:rsid w:val="002C539D"/>
    <w:rsid w:val="002C71C6"/>
    <w:rsid w:val="002D07CA"/>
    <w:rsid w:val="002F4255"/>
    <w:rsid w:val="00305122"/>
    <w:rsid w:val="003230CF"/>
    <w:rsid w:val="0033212E"/>
    <w:rsid w:val="0033490F"/>
    <w:rsid w:val="00380A57"/>
    <w:rsid w:val="003817EF"/>
    <w:rsid w:val="00382A45"/>
    <w:rsid w:val="0038626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BD0"/>
    <w:rsid w:val="003F1864"/>
    <w:rsid w:val="00401FFD"/>
    <w:rsid w:val="0041081C"/>
    <w:rsid w:val="004173CA"/>
    <w:rsid w:val="004311CA"/>
    <w:rsid w:val="004458CE"/>
    <w:rsid w:val="0047331A"/>
    <w:rsid w:val="0047640B"/>
    <w:rsid w:val="0047644B"/>
    <w:rsid w:val="00476D4B"/>
    <w:rsid w:val="004861B2"/>
    <w:rsid w:val="00490A54"/>
    <w:rsid w:val="00491748"/>
    <w:rsid w:val="004A7E77"/>
    <w:rsid w:val="004B0253"/>
    <w:rsid w:val="004C0A80"/>
    <w:rsid w:val="004C49C2"/>
    <w:rsid w:val="004D03E1"/>
    <w:rsid w:val="004D29A9"/>
    <w:rsid w:val="004E0D4F"/>
    <w:rsid w:val="004E2A27"/>
    <w:rsid w:val="004E4C1E"/>
    <w:rsid w:val="0050017E"/>
    <w:rsid w:val="00503820"/>
    <w:rsid w:val="005054C7"/>
    <w:rsid w:val="00507F81"/>
    <w:rsid w:val="005172E9"/>
    <w:rsid w:val="005177A5"/>
    <w:rsid w:val="00517B12"/>
    <w:rsid w:val="00524789"/>
    <w:rsid w:val="00525871"/>
    <w:rsid w:val="00527BE8"/>
    <w:rsid w:val="005328E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D9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0E8"/>
    <w:rsid w:val="007D3C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0136"/>
    <w:rsid w:val="00836CA4"/>
    <w:rsid w:val="0085184F"/>
    <w:rsid w:val="0086113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B84"/>
    <w:rsid w:val="00912BC6"/>
    <w:rsid w:val="0092145D"/>
    <w:rsid w:val="009254B7"/>
    <w:rsid w:val="00930CEE"/>
    <w:rsid w:val="0093788A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792D"/>
    <w:rsid w:val="00A02545"/>
    <w:rsid w:val="00A025E6"/>
    <w:rsid w:val="00A05555"/>
    <w:rsid w:val="00A06D89"/>
    <w:rsid w:val="00A35790"/>
    <w:rsid w:val="00A4066D"/>
    <w:rsid w:val="00A45A89"/>
    <w:rsid w:val="00A47F12"/>
    <w:rsid w:val="00A66DE2"/>
    <w:rsid w:val="00A70227"/>
    <w:rsid w:val="00A82DBD"/>
    <w:rsid w:val="00A847D3"/>
    <w:rsid w:val="00AA3772"/>
    <w:rsid w:val="00AB106E"/>
    <w:rsid w:val="00AB2224"/>
    <w:rsid w:val="00AC36D6"/>
    <w:rsid w:val="00AC60FE"/>
    <w:rsid w:val="00AC77AD"/>
    <w:rsid w:val="00AD03FF"/>
    <w:rsid w:val="00AD3214"/>
    <w:rsid w:val="00AE05D3"/>
    <w:rsid w:val="00AE355A"/>
    <w:rsid w:val="00AF61FF"/>
    <w:rsid w:val="00B148DD"/>
    <w:rsid w:val="00B2472A"/>
    <w:rsid w:val="00B33659"/>
    <w:rsid w:val="00B40E62"/>
    <w:rsid w:val="00B43498"/>
    <w:rsid w:val="00B567F6"/>
    <w:rsid w:val="00B56DF3"/>
    <w:rsid w:val="00B57A5C"/>
    <w:rsid w:val="00B6185B"/>
    <w:rsid w:val="00B62505"/>
    <w:rsid w:val="00B638EB"/>
    <w:rsid w:val="00B63DED"/>
    <w:rsid w:val="00B753E7"/>
    <w:rsid w:val="00B86AF3"/>
    <w:rsid w:val="00B92061"/>
    <w:rsid w:val="00B9309B"/>
    <w:rsid w:val="00B94546"/>
    <w:rsid w:val="00BA1F40"/>
    <w:rsid w:val="00BA4820"/>
    <w:rsid w:val="00BB05FA"/>
    <w:rsid w:val="00BB5B10"/>
    <w:rsid w:val="00BC56D6"/>
    <w:rsid w:val="00BC6E9E"/>
    <w:rsid w:val="00BE399E"/>
    <w:rsid w:val="00BF1775"/>
    <w:rsid w:val="00BF2004"/>
    <w:rsid w:val="00BF201D"/>
    <w:rsid w:val="00C0490B"/>
    <w:rsid w:val="00C07904"/>
    <w:rsid w:val="00C10FDB"/>
    <w:rsid w:val="00C121AF"/>
    <w:rsid w:val="00C14C80"/>
    <w:rsid w:val="00C210DB"/>
    <w:rsid w:val="00C27853"/>
    <w:rsid w:val="00C355A5"/>
    <w:rsid w:val="00C43B64"/>
    <w:rsid w:val="00C52924"/>
    <w:rsid w:val="00C53F37"/>
    <w:rsid w:val="00C5499A"/>
    <w:rsid w:val="00C62A0F"/>
    <w:rsid w:val="00C82862"/>
    <w:rsid w:val="00C84E4D"/>
    <w:rsid w:val="00CA2FD0"/>
    <w:rsid w:val="00CB3E21"/>
    <w:rsid w:val="00CB626D"/>
    <w:rsid w:val="00CD1AD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5264"/>
    <w:rsid w:val="00D73957"/>
    <w:rsid w:val="00D80C8F"/>
    <w:rsid w:val="00D8395C"/>
    <w:rsid w:val="00D910AA"/>
    <w:rsid w:val="00DA028F"/>
    <w:rsid w:val="00DA4EDB"/>
    <w:rsid w:val="00DB3BDA"/>
    <w:rsid w:val="00DC28E6"/>
    <w:rsid w:val="00DC56B0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088"/>
    <w:rsid w:val="00E50704"/>
    <w:rsid w:val="00E63F64"/>
    <w:rsid w:val="00E74623"/>
    <w:rsid w:val="00E80E3D"/>
    <w:rsid w:val="00E856F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57C"/>
    <w:rsid w:val="00F203E0"/>
    <w:rsid w:val="00F20B48"/>
    <w:rsid w:val="00F258BA"/>
    <w:rsid w:val="00F27E9C"/>
    <w:rsid w:val="00F41F41"/>
    <w:rsid w:val="00F46918"/>
    <w:rsid w:val="00F46DDE"/>
    <w:rsid w:val="00F510F5"/>
    <w:rsid w:val="00F61918"/>
    <w:rsid w:val="00F64569"/>
    <w:rsid w:val="00F655ED"/>
    <w:rsid w:val="00F7033C"/>
    <w:rsid w:val="00F76C0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5C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5C60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28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21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hyperlink" Target="https://docs.djangoproject.com/en/3.2/ref/settings/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4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hyperlink" Target="http://127.0.0.1:8000/" TargetMode="External"/><Relationship Id="rId33" Type="http://schemas.openxmlformats.org/officeDocument/2006/relationships/image" Target="media/image21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://www.google.com" TargetMode="External"/><Relationship Id="rId28" Type="http://schemas.openxmlformats.org/officeDocument/2006/relationships/image" Target="media/image16.png"/><Relationship Id="rId36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hyperlink" Target="http://www.abv.bg" TargetMode="External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20.png"/><Relationship Id="rId3" Type="http://schemas.openxmlformats.org/officeDocument/2006/relationships/image" Target="media/image24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image" Target="media/image29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10.png"/><Relationship Id="rId40" Type="http://schemas.openxmlformats.org/officeDocument/2006/relationships/image" Target="media/image33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8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8E809E-A858-4899-9D8C-A010C4BD57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0</Pages>
  <Words>1382</Words>
  <Characters>788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the Java Fundamentals Course at SoftUni</vt:lpstr>
    </vt:vector>
  </TitlesOfParts>
  <Company>SoftUni – https://about.softuni.bg</Company>
  <LinksUpToDate>false</LinksUpToDate>
  <CharactersWithSpaces>9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the Java Fundamentals Course at SoftUni</dc:title>
  <dc:subject>Java Fundamentals 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eorgi</cp:lastModifiedBy>
  <cp:revision>24</cp:revision>
  <cp:lastPrinted>2015-10-26T22:35:00Z</cp:lastPrinted>
  <dcterms:created xsi:type="dcterms:W3CDTF">2023-03-30T12:10:00Z</dcterms:created>
  <dcterms:modified xsi:type="dcterms:W3CDTF">2023-03-31T08:2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41605ecdd63a8fea59be2c0c382c9ab715493165fb85e07f9df553e377c83a</vt:lpwstr>
  </property>
</Properties>
</file>